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56702B4F" w:rsidR="00F26BDE" w:rsidRPr="004C1D59" w:rsidRDefault="00E048BE" w:rsidP="004C1D59">
      <w:pPr>
        <w:pStyle w:val="Title"/>
        <w:rPr>
          <w:b w:val="0"/>
        </w:rPr>
      </w:pPr>
      <w:r w:rsidRPr="004C1D59">
        <w:rPr>
          <w:b w:val="0"/>
        </w:rPr>
        <w:t xml:space="preserve">Lab </w:t>
      </w:r>
      <w:r w:rsidR="006D0DD5" w:rsidRPr="004C1D59">
        <w:rPr>
          <w:b w:val="0"/>
        </w:rPr>
        <w:t>Assignment</w:t>
      </w:r>
      <w:r w:rsidR="004E4EDE">
        <w:rPr>
          <w:b w:val="0"/>
        </w:rPr>
        <w:t xml:space="preserve"> 4</w:t>
      </w:r>
      <w:r w:rsidR="00FD73DB">
        <w:rPr>
          <w:b w:val="0"/>
        </w:rPr>
        <w:t>A</w:t>
      </w:r>
      <w:r w:rsidR="006D0DD5" w:rsidRPr="004C1D59">
        <w:rPr>
          <w:b w:val="0"/>
        </w:rPr>
        <w:t xml:space="preserve"> </w:t>
      </w:r>
      <w:r w:rsidRPr="004C1D59">
        <w:rPr>
          <w:b w:val="0"/>
        </w:rPr>
        <w:t>–</w:t>
      </w:r>
      <w:r w:rsidR="006D0DD5" w:rsidRPr="004C1D59">
        <w:rPr>
          <w:b w:val="0"/>
        </w:rPr>
        <w:t xml:space="preserve"> </w:t>
      </w:r>
      <w:r w:rsidR="00417403">
        <w:rPr>
          <w:b w:val="0"/>
        </w:rPr>
        <w:t>Linux and Mac Searching</w:t>
      </w:r>
    </w:p>
    <w:p w14:paraId="3AF8980D" w14:textId="77777777" w:rsidR="00DC3D88" w:rsidRPr="004C1D59" w:rsidRDefault="00163047" w:rsidP="004C1D59">
      <w:pPr>
        <w:pStyle w:val="Heading1"/>
      </w:pPr>
      <w:r w:rsidRPr="004C1D59">
        <w:t>Background</w:t>
      </w:r>
    </w:p>
    <w:p w14:paraId="6DEE0409" w14:textId="77777777" w:rsidR="00634037" w:rsidRDefault="00634037" w:rsidP="008B60CD">
      <w:pPr>
        <w:spacing w:after="0" w:line="240" w:lineRule="auto"/>
        <w:rPr>
          <w:i w:val="0"/>
          <w:sz w:val="24"/>
          <w:szCs w:val="24"/>
        </w:rPr>
      </w:pPr>
    </w:p>
    <w:p w14:paraId="78A944FB" w14:textId="7D35B61B" w:rsidR="009704ED" w:rsidRPr="009704ED" w:rsidRDefault="009704ED" w:rsidP="008B60CD">
      <w:pPr>
        <w:spacing w:line="240" w:lineRule="auto"/>
        <w:jc w:val="both"/>
        <w:rPr>
          <w:i w:val="0"/>
          <w:sz w:val="24"/>
          <w:szCs w:val="24"/>
        </w:rPr>
      </w:pPr>
      <w:r>
        <w:rPr>
          <w:i w:val="0"/>
          <w:sz w:val="24"/>
          <w:szCs w:val="24"/>
        </w:rPr>
        <w:t>S</w:t>
      </w:r>
      <w:r w:rsidRPr="009704ED">
        <w:rPr>
          <w:i w:val="0"/>
          <w:sz w:val="24"/>
          <w:szCs w:val="24"/>
        </w:rPr>
        <w:t>tudents will become familiar with the basic structure of a Linux file system, a classic Mac OS 9 image, and an OS X image as they perform keyword scans and searches. Forensic investigations are not simply keyword searches, but these labs are meant to demonstrate basic search techniques for these operating systems. Additional case studies will follow the lecture material and expose students to myriad forensic techniques and artifacts.</w:t>
      </w:r>
    </w:p>
    <w:p w14:paraId="4DFE462E" w14:textId="4D8FFFDA" w:rsidR="009663DC" w:rsidRDefault="009704ED" w:rsidP="008B60CD">
      <w:pPr>
        <w:spacing w:line="240" w:lineRule="auto"/>
        <w:jc w:val="both"/>
        <w:rPr>
          <w:i w:val="0"/>
          <w:sz w:val="24"/>
          <w:szCs w:val="24"/>
        </w:rPr>
      </w:pPr>
      <w:r w:rsidRPr="009704ED">
        <w:rPr>
          <w:b/>
          <w:i w:val="0"/>
          <w:sz w:val="24"/>
          <w:szCs w:val="24"/>
        </w:rPr>
        <w:t>Note:</w:t>
      </w:r>
      <w:r w:rsidRPr="009704ED">
        <w:rPr>
          <w:i w:val="0"/>
          <w:sz w:val="24"/>
          <w:szCs w:val="24"/>
        </w:rPr>
        <w:t xml:space="preserve"> This Lab Assignment will require Autopsy, which was installed during previous exercises. Before starting these labs, create a subfolder of your </w:t>
      </w:r>
      <w:r w:rsidR="00CD017C">
        <w:rPr>
          <w:i w:val="0"/>
          <w:sz w:val="24"/>
          <w:szCs w:val="24"/>
        </w:rPr>
        <w:t>work folder named LabAssignment4A</w:t>
      </w:r>
      <w:r w:rsidRPr="009704ED">
        <w:rPr>
          <w:i w:val="0"/>
          <w:sz w:val="24"/>
          <w:szCs w:val="24"/>
        </w:rPr>
        <w:t>.</w:t>
      </w:r>
    </w:p>
    <w:p w14:paraId="063C6A37" w14:textId="277C12F9" w:rsidR="009704ED" w:rsidRDefault="00CD017C" w:rsidP="000653DC">
      <w:pPr>
        <w:pStyle w:val="Default"/>
        <w:jc w:val="both"/>
        <w:rPr>
          <w:rFonts w:cstheme="minorHAnsi"/>
          <w:b/>
        </w:rPr>
      </w:pPr>
      <w:r>
        <w:rPr>
          <w:rFonts w:cstheme="minorHAnsi"/>
          <w:b/>
        </w:rPr>
        <w:t>One</w:t>
      </w:r>
      <w:r w:rsidR="009704ED" w:rsidRPr="000653DC">
        <w:rPr>
          <w:rFonts w:cstheme="minorHAnsi"/>
          <w:b/>
        </w:rPr>
        <w:t xml:space="preserve">Drive Link: </w:t>
      </w:r>
    </w:p>
    <w:p w14:paraId="1E174D5F" w14:textId="005277E5" w:rsidR="002D247C" w:rsidRPr="002A396E" w:rsidRDefault="002A396E" w:rsidP="000653DC">
      <w:pPr>
        <w:pStyle w:val="Default"/>
        <w:jc w:val="both"/>
        <w:rPr>
          <w:rStyle w:val="Hyperlink"/>
          <w:rFonts w:cstheme="minorHAnsi"/>
        </w:rPr>
      </w:pPr>
      <w:r>
        <w:rPr>
          <w:rFonts w:cstheme="minorHAnsi"/>
        </w:rPr>
        <w:fldChar w:fldCharType="begin"/>
      </w:r>
      <w:r w:rsidR="00D36616">
        <w:rPr>
          <w:rFonts w:cstheme="minorHAnsi"/>
        </w:rPr>
        <w:instrText>HYPERLINK "https://northeastern-my.sharepoint.com/:f:/g/personal/e_booker_northeastern_edu/EjLu1U7AfXlFojMXeOpGUoABTpB1cDFxetDoYNavUJxpjg?e=VN28qB"</w:instrText>
      </w:r>
      <w:r>
        <w:rPr>
          <w:rFonts w:cstheme="minorHAnsi"/>
        </w:rPr>
        <w:fldChar w:fldCharType="separate"/>
      </w:r>
      <w:r w:rsidR="00C0616F" w:rsidRPr="002A396E">
        <w:rPr>
          <w:rStyle w:val="Hyperlink"/>
          <w:rFonts w:cstheme="minorHAnsi"/>
        </w:rPr>
        <w:t xml:space="preserve">https://northeastern-my.sharepoint.com/:f:/g/personal/e_booker_northeastern_edu/EjLu1U7AfXlFojMXeOpGUoABTpB1cDFxetDoYNavUJxpjg?e=VN28qB </w:t>
      </w:r>
    </w:p>
    <w:p w14:paraId="20706A2D" w14:textId="4783BF3F" w:rsidR="00163047" w:rsidRPr="00637423" w:rsidRDefault="002A396E" w:rsidP="004C1D59">
      <w:pPr>
        <w:pStyle w:val="Heading1"/>
      </w:pPr>
      <w:r>
        <w:rPr>
          <w:rFonts w:ascii="Calibri" w:eastAsiaTheme="minorEastAsia" w:hAnsi="Calibri" w:cstheme="minorHAnsi"/>
          <w:b w:val="0"/>
          <w:bCs w:val="0"/>
          <w:i w:val="0"/>
          <w:iCs w:val="0"/>
          <w:color w:val="000000"/>
          <w:sz w:val="24"/>
          <w:szCs w:val="24"/>
        </w:rPr>
        <w:fldChar w:fldCharType="end"/>
      </w:r>
      <w:r w:rsidR="00163047">
        <w:t>Objectives</w:t>
      </w:r>
    </w:p>
    <w:p w14:paraId="510C34D5" w14:textId="58B8564D" w:rsidR="00174877" w:rsidRPr="004E6FDD" w:rsidRDefault="004E6FDD" w:rsidP="00517A4B">
      <w:pPr>
        <w:pStyle w:val="ListParagraph"/>
        <w:numPr>
          <w:ilvl w:val="0"/>
          <w:numId w:val="2"/>
        </w:numPr>
        <w:jc w:val="both"/>
        <w:rPr>
          <w:i w:val="0"/>
          <w:sz w:val="24"/>
          <w:szCs w:val="24"/>
        </w:rPr>
      </w:pPr>
      <w:r w:rsidRPr="004E6FDD">
        <w:rPr>
          <w:i w:val="0"/>
          <w:sz w:val="24"/>
          <w:szCs w:val="24"/>
        </w:rPr>
        <w:t>Review the macOS and OS 9 file system structure and perform keyword searches</w:t>
      </w:r>
    </w:p>
    <w:p w14:paraId="262E21AF" w14:textId="14DB9045" w:rsidR="002F448A" w:rsidRPr="004E6FDD" w:rsidRDefault="004E6FDD" w:rsidP="00517A4B">
      <w:pPr>
        <w:pStyle w:val="ListParagraph"/>
        <w:numPr>
          <w:ilvl w:val="0"/>
          <w:numId w:val="2"/>
        </w:numPr>
        <w:jc w:val="both"/>
        <w:rPr>
          <w:i w:val="0"/>
          <w:sz w:val="24"/>
          <w:szCs w:val="24"/>
        </w:rPr>
      </w:pPr>
      <w:r w:rsidRPr="004E6FDD">
        <w:rPr>
          <w:i w:val="0"/>
          <w:sz w:val="24"/>
          <w:szCs w:val="24"/>
        </w:rPr>
        <w:t>Become familiar with the Linux operating system layout and search for key terms</w:t>
      </w:r>
    </w:p>
    <w:p w14:paraId="2C492496" w14:textId="77777777" w:rsidR="00637423" w:rsidRPr="00637423" w:rsidRDefault="001B1C74" w:rsidP="004C1D59">
      <w:pPr>
        <w:pStyle w:val="Heading1"/>
      </w:pPr>
      <w:r>
        <w:t xml:space="preserve">Exercise </w:t>
      </w:r>
      <w:r w:rsidR="00D258D0">
        <w:t>Preparation</w:t>
      </w:r>
    </w:p>
    <w:p w14:paraId="59E135D9" w14:textId="1F5056B7" w:rsidR="002F448A" w:rsidRDefault="002F448A" w:rsidP="002F448A">
      <w:pPr>
        <w:pStyle w:val="Default"/>
      </w:pPr>
    </w:p>
    <w:p w14:paraId="11C257E1" w14:textId="77777777" w:rsidR="009704ED" w:rsidRDefault="009704ED" w:rsidP="000653DC">
      <w:pPr>
        <w:pStyle w:val="Default"/>
        <w:numPr>
          <w:ilvl w:val="0"/>
          <w:numId w:val="3"/>
        </w:numPr>
        <w:jc w:val="both"/>
        <w:rPr>
          <w:rFonts w:asciiTheme="minorHAnsi" w:hAnsiTheme="minorHAnsi" w:cstheme="minorBidi"/>
          <w:b/>
          <w:iCs/>
          <w:color w:val="auto"/>
        </w:rPr>
      </w:pPr>
      <w:r>
        <w:rPr>
          <w:rFonts w:asciiTheme="minorHAnsi" w:hAnsiTheme="minorHAnsi" w:cstheme="minorBidi"/>
          <w:b/>
          <w:iCs/>
          <w:color w:val="auto"/>
        </w:rPr>
        <w:t>Using Autopsy to Process a Mac OS X Image</w:t>
      </w:r>
    </w:p>
    <w:p w14:paraId="33FB2BF7" w14:textId="77777777" w:rsidR="009704ED" w:rsidRDefault="009704ED" w:rsidP="000653DC">
      <w:pPr>
        <w:pStyle w:val="Default"/>
        <w:ind w:left="720"/>
        <w:jc w:val="both"/>
        <w:rPr>
          <w:rFonts w:eastAsia="Times New Roman" w:cstheme="minorHAnsi"/>
        </w:rPr>
      </w:pPr>
      <w:r w:rsidRPr="009704ED">
        <w:rPr>
          <w:rFonts w:eastAsia="Times New Roman" w:cstheme="minorHAnsi"/>
        </w:rPr>
        <w:t>Autopsy can analyze and extract data from not only Windows and Linux file systems, but also macOS, Mac OS X, and Mac OS 9 file systems. The file system Apple developed for OS X is HFS+. In this lab, you import an OS X image into Autopsy and process it to look for potential evidence.</w:t>
      </w:r>
    </w:p>
    <w:p w14:paraId="35D3EC4B" w14:textId="77777777" w:rsidR="009704ED" w:rsidRDefault="009704ED" w:rsidP="000653DC">
      <w:pPr>
        <w:pStyle w:val="Default"/>
        <w:ind w:left="720"/>
        <w:jc w:val="both"/>
        <w:rPr>
          <w:rFonts w:eastAsia="Times New Roman" w:cstheme="minorHAnsi"/>
        </w:rPr>
      </w:pPr>
    </w:p>
    <w:p w14:paraId="4EA4D529" w14:textId="77777777" w:rsidR="009704ED" w:rsidRDefault="009704ED" w:rsidP="000653DC">
      <w:pPr>
        <w:pStyle w:val="Default"/>
        <w:ind w:left="720"/>
        <w:jc w:val="both"/>
        <w:rPr>
          <w:rFonts w:eastAsia="Times New Roman" w:cstheme="minorHAnsi"/>
        </w:rPr>
      </w:pPr>
      <w:r w:rsidRPr="009704ED">
        <w:rPr>
          <w:rFonts w:eastAsia="Times New Roman" w:cstheme="minorHAnsi"/>
          <w:b/>
          <w:color w:val="FF0000"/>
        </w:rPr>
        <w:t>NOTE:</w:t>
      </w:r>
      <w:r>
        <w:rPr>
          <w:rFonts w:eastAsia="Times New Roman" w:cstheme="minorHAnsi"/>
        </w:rPr>
        <w:t xml:space="preserve"> Processing the data file used in this lab can take 4 hours or more, so you might want to set up this lab to run overnight. The time it takes depends on your computer’s CPU speed, the amount of RAM, and the drive access speed.</w:t>
      </w:r>
    </w:p>
    <w:p w14:paraId="1FFF0EFF" w14:textId="77777777" w:rsidR="009704ED" w:rsidRDefault="009704ED" w:rsidP="000653DC">
      <w:pPr>
        <w:pStyle w:val="Default"/>
        <w:ind w:left="720"/>
        <w:jc w:val="both"/>
        <w:rPr>
          <w:rFonts w:eastAsia="Times New Roman" w:cstheme="minorHAnsi"/>
        </w:rPr>
      </w:pPr>
    </w:p>
    <w:p w14:paraId="23F2C973" w14:textId="77777777" w:rsidR="009704ED" w:rsidRDefault="009704ED" w:rsidP="000653DC">
      <w:pPr>
        <w:pStyle w:val="Default"/>
        <w:ind w:left="720"/>
        <w:jc w:val="both"/>
        <w:rPr>
          <w:rFonts w:eastAsia="Times New Roman" w:cstheme="minorHAnsi"/>
        </w:rPr>
      </w:pPr>
      <w:r>
        <w:rPr>
          <w:rFonts w:eastAsia="Times New Roman" w:cstheme="minorHAnsi"/>
        </w:rPr>
        <w:t>In this lab, you import an OS X image into Autopsy to process evidence:</w:t>
      </w:r>
    </w:p>
    <w:p w14:paraId="24CA5A65" w14:textId="5E7F2CBA"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Extract the </w:t>
      </w:r>
      <w:r w:rsidRPr="009704ED">
        <w:rPr>
          <w:rFonts w:eastAsia="Times New Roman" w:cstheme="minorHAnsi"/>
          <w:b/>
        </w:rPr>
        <w:t>GCFI-OSX.zip</w:t>
      </w:r>
      <w:r w:rsidRPr="009704ED">
        <w:rPr>
          <w:rFonts w:eastAsia="Times New Roman" w:cstheme="minorHAnsi"/>
        </w:rPr>
        <w:t xml:space="preserve"> file to your work folder. (This process might take a few minutes.) Start Autopsy, and in the Welcome window, click the </w:t>
      </w:r>
      <w:r w:rsidRPr="009704ED">
        <w:rPr>
          <w:rFonts w:eastAsia="Times New Roman" w:cstheme="minorHAnsi"/>
          <w:b/>
        </w:rPr>
        <w:t>Create New Case</w:t>
      </w:r>
      <w:r w:rsidRPr="009704ED">
        <w:rPr>
          <w:rFonts w:eastAsia="Times New Roman" w:cstheme="minorHAnsi"/>
        </w:rPr>
        <w:t xml:space="preserve"> button. In the New Case Information window, type </w:t>
      </w:r>
      <w:r w:rsidR="002D247C">
        <w:rPr>
          <w:rFonts w:eastAsia="Times New Roman" w:cstheme="minorHAnsi"/>
          <w:b/>
        </w:rPr>
        <w:t>LabAssignment4a1</w:t>
      </w:r>
      <w:r w:rsidRPr="009704ED">
        <w:rPr>
          <w:rFonts w:eastAsia="Times New Roman" w:cstheme="minorHAnsi"/>
        </w:rPr>
        <w:t xml:space="preserve"> in the Case Name text box. Click the </w:t>
      </w:r>
      <w:r w:rsidRPr="009704ED">
        <w:rPr>
          <w:rFonts w:eastAsia="Times New Roman" w:cstheme="minorHAnsi"/>
          <w:b/>
        </w:rPr>
        <w:t>Browse</w:t>
      </w:r>
      <w:r w:rsidRPr="009704ED">
        <w:rPr>
          <w:rFonts w:eastAsia="Times New Roman" w:cstheme="minorHAnsi"/>
        </w:rPr>
        <w:t xml:space="preserve"> button next to the Base Directory text box, navigate to and click your work folder, click </w:t>
      </w:r>
      <w:r w:rsidRPr="009704ED">
        <w:rPr>
          <w:rFonts w:eastAsia="Times New Roman" w:cstheme="minorHAnsi"/>
          <w:b/>
        </w:rPr>
        <w:t>Select</w:t>
      </w:r>
      <w:r w:rsidRPr="009704ED">
        <w:rPr>
          <w:rFonts w:eastAsia="Times New Roman" w:cstheme="minorHAnsi"/>
        </w:rPr>
        <w:t xml:space="preserve"> to enter this path, and then click </w:t>
      </w:r>
      <w:r w:rsidRPr="009704ED">
        <w:rPr>
          <w:rFonts w:eastAsia="Times New Roman" w:cstheme="minorHAnsi"/>
          <w:b/>
        </w:rPr>
        <w:t>Next</w:t>
      </w:r>
      <w:r w:rsidRPr="009704ED">
        <w:rPr>
          <w:rFonts w:eastAsia="Times New Roman" w:cstheme="minorHAnsi"/>
        </w:rPr>
        <w:t>.</w:t>
      </w:r>
    </w:p>
    <w:p w14:paraId="0A20A747" w14:textId="09A6339C" w:rsidR="009704ED" w:rsidRPr="00D36616"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w:t>
      </w:r>
      <w:r w:rsidR="009063F5">
        <w:rPr>
          <w:rFonts w:eastAsia="Times New Roman" w:cstheme="minorHAnsi"/>
        </w:rPr>
        <w:t>Optional</w:t>
      </w:r>
      <w:r w:rsidRPr="009704ED">
        <w:rPr>
          <w:rFonts w:eastAsia="Times New Roman" w:cstheme="minorHAnsi"/>
        </w:rPr>
        <w:t xml:space="preserve"> Information window, type </w:t>
      </w:r>
      <w:r w:rsidR="002D247C">
        <w:rPr>
          <w:rFonts w:eastAsia="Times New Roman" w:cstheme="minorHAnsi"/>
          <w:b/>
        </w:rPr>
        <w:t>LabAssignment4</w:t>
      </w:r>
      <w:r w:rsidRPr="009704ED">
        <w:rPr>
          <w:rFonts w:eastAsia="Times New Roman" w:cstheme="minorHAnsi"/>
          <w:b/>
        </w:rPr>
        <w:t>a</w:t>
      </w:r>
      <w:r w:rsidR="002D247C">
        <w:rPr>
          <w:rFonts w:eastAsia="Times New Roman" w:cstheme="minorHAnsi"/>
          <w:b/>
        </w:rPr>
        <w:t>1</w:t>
      </w:r>
      <w:r w:rsidRPr="009704ED">
        <w:rPr>
          <w:rFonts w:eastAsia="Times New Roman" w:cstheme="minorHAnsi"/>
        </w:rPr>
        <w:t xml:space="preserve"> in the Case Number text box and your name in the Examiner text box, and then click </w:t>
      </w:r>
      <w:r w:rsidRPr="009704ED">
        <w:rPr>
          <w:rFonts w:eastAsia="Times New Roman" w:cstheme="minorHAnsi"/>
          <w:b/>
        </w:rPr>
        <w:t>Finish</w:t>
      </w:r>
      <w:r w:rsidRPr="009704ED">
        <w:rPr>
          <w:rFonts w:eastAsia="Times New Roman" w:cstheme="minorHAnsi"/>
        </w:rPr>
        <w:t>.</w:t>
      </w:r>
    </w:p>
    <w:p w14:paraId="596716A2" w14:textId="6BAF6716" w:rsidR="00D36616" w:rsidRPr="009704ED" w:rsidRDefault="00D36616" w:rsidP="000653DC">
      <w:pPr>
        <w:pStyle w:val="Default"/>
        <w:numPr>
          <w:ilvl w:val="0"/>
          <w:numId w:val="16"/>
        </w:numPr>
        <w:jc w:val="both"/>
        <w:rPr>
          <w:rFonts w:asciiTheme="minorHAnsi" w:hAnsiTheme="minorHAnsi" w:cstheme="minorBidi"/>
          <w:b/>
          <w:iCs/>
          <w:color w:val="auto"/>
        </w:rPr>
      </w:pPr>
      <w:r>
        <w:rPr>
          <w:rFonts w:eastAsia="Times New Roman" w:cstheme="minorHAnsi"/>
        </w:rPr>
        <w:t xml:space="preserve">Next we add data sources. In the Select Host window, choose </w:t>
      </w:r>
      <w:r w:rsidRPr="00D36616">
        <w:rPr>
          <w:rFonts w:eastAsia="Times New Roman" w:cstheme="minorHAnsi"/>
          <w:b/>
        </w:rPr>
        <w:t>Generate new host name based on data source name</w:t>
      </w:r>
      <w:r>
        <w:rPr>
          <w:rFonts w:eastAsia="Times New Roman" w:cstheme="minorHAnsi"/>
        </w:rPr>
        <w:t xml:space="preserve">, and then click </w:t>
      </w:r>
      <w:r w:rsidRPr="00D36616">
        <w:rPr>
          <w:rFonts w:eastAsia="Times New Roman" w:cstheme="minorHAnsi"/>
          <w:b/>
        </w:rPr>
        <w:t>Next</w:t>
      </w:r>
      <w:r>
        <w:rPr>
          <w:rFonts w:eastAsia="Times New Roman" w:cstheme="minorHAnsi"/>
        </w:rPr>
        <w:t>.</w:t>
      </w:r>
    </w:p>
    <w:p w14:paraId="3F0DD64B" w14:textId="77777777" w:rsidR="00D36616" w:rsidRPr="00D36616"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lastRenderedPageBreak/>
        <w:t xml:space="preserve">In the Select Data Source window, click </w:t>
      </w:r>
      <w:r w:rsidRPr="009704ED">
        <w:rPr>
          <w:rFonts w:eastAsia="Times New Roman" w:cstheme="minorHAnsi"/>
          <w:b/>
          <w:bCs/>
        </w:rPr>
        <w:t>Disk Image or VM file</w:t>
      </w:r>
      <w:r w:rsidR="00D36616">
        <w:rPr>
          <w:rFonts w:eastAsia="Times New Roman" w:cstheme="minorHAnsi"/>
        </w:rPr>
        <w:t xml:space="preserve"> in the “Select Data Source T</w:t>
      </w:r>
      <w:r w:rsidRPr="009704ED">
        <w:rPr>
          <w:rFonts w:eastAsia="Times New Roman" w:cstheme="minorHAnsi"/>
        </w:rPr>
        <w:t>ype” list box, if necessary</w:t>
      </w:r>
      <w:r w:rsidR="00D36616">
        <w:rPr>
          <w:rFonts w:eastAsia="Times New Roman" w:cstheme="minorHAnsi"/>
        </w:rPr>
        <w:t xml:space="preserve">, and click </w:t>
      </w:r>
      <w:r w:rsidR="00D36616" w:rsidRPr="00D36616">
        <w:rPr>
          <w:rFonts w:eastAsia="Times New Roman" w:cstheme="minorHAnsi"/>
          <w:b/>
        </w:rPr>
        <w:t>Next</w:t>
      </w:r>
      <w:r w:rsidRPr="009704ED">
        <w:rPr>
          <w:rFonts w:eastAsia="Times New Roman" w:cstheme="minorHAnsi"/>
        </w:rPr>
        <w:t xml:space="preserve">. </w:t>
      </w:r>
    </w:p>
    <w:p w14:paraId="75100FC6" w14:textId="6BBDC171" w:rsidR="009704ED" w:rsidRPr="009704ED" w:rsidRDefault="00D36616" w:rsidP="000653DC">
      <w:pPr>
        <w:pStyle w:val="Default"/>
        <w:numPr>
          <w:ilvl w:val="0"/>
          <w:numId w:val="16"/>
        </w:numPr>
        <w:jc w:val="both"/>
        <w:rPr>
          <w:rFonts w:asciiTheme="minorHAnsi" w:hAnsiTheme="minorHAnsi" w:cstheme="minorBidi"/>
          <w:b/>
          <w:iCs/>
          <w:color w:val="auto"/>
        </w:rPr>
      </w:pPr>
      <w:r>
        <w:rPr>
          <w:rFonts w:eastAsia="Times New Roman" w:cstheme="minorHAnsi"/>
        </w:rPr>
        <w:t>In the Select Data Source Window, c</w:t>
      </w:r>
      <w:r w:rsidR="009704ED" w:rsidRPr="009704ED">
        <w:rPr>
          <w:rFonts w:eastAsia="Times New Roman" w:cstheme="minorHAnsi"/>
        </w:rPr>
        <w:t xml:space="preserve">lick the </w:t>
      </w:r>
      <w:r w:rsidR="009704ED" w:rsidRPr="009704ED">
        <w:rPr>
          <w:rFonts w:eastAsia="Times New Roman" w:cstheme="minorHAnsi"/>
          <w:b/>
          <w:bCs/>
        </w:rPr>
        <w:t>Browse</w:t>
      </w:r>
      <w:r w:rsidR="009704ED" w:rsidRPr="009704ED">
        <w:rPr>
          <w:rFonts w:eastAsia="Times New Roman" w:cstheme="minorHAnsi"/>
        </w:rPr>
        <w:t xml:space="preserve"> button</w:t>
      </w:r>
      <w:r>
        <w:rPr>
          <w:rFonts w:eastAsia="Times New Roman" w:cstheme="minorHAnsi"/>
        </w:rPr>
        <w:t xml:space="preserve"> under </w:t>
      </w:r>
      <w:proofErr w:type="gramStart"/>
      <w:r w:rsidRPr="00D36616">
        <w:rPr>
          <w:rFonts w:eastAsia="Times New Roman" w:cstheme="minorHAnsi"/>
          <w:b/>
        </w:rPr>
        <w:t>Path:</w:t>
      </w:r>
      <w:r w:rsidR="009704ED" w:rsidRPr="009704ED">
        <w:rPr>
          <w:rFonts w:eastAsia="Times New Roman" w:cstheme="minorHAnsi"/>
        </w:rPr>
        <w:t>,</w:t>
      </w:r>
      <w:proofErr w:type="gramEnd"/>
      <w:r w:rsidR="009704ED" w:rsidRPr="009704ED">
        <w:rPr>
          <w:rFonts w:eastAsia="Times New Roman" w:cstheme="minorHAnsi"/>
        </w:rPr>
        <w:t xml:space="preserve"> navigate to and click your work folder, click the </w:t>
      </w:r>
      <w:r w:rsidR="009704ED" w:rsidRPr="009704ED">
        <w:rPr>
          <w:rFonts w:eastAsia="Times New Roman" w:cstheme="minorHAnsi"/>
          <w:b/>
          <w:bCs/>
        </w:rPr>
        <w:t>GCFI-OSX.001</w:t>
      </w:r>
      <w:r w:rsidR="009704ED" w:rsidRPr="009704ED">
        <w:rPr>
          <w:rFonts w:eastAsia="Times New Roman" w:cstheme="minorHAnsi"/>
        </w:rPr>
        <w:t xml:space="preserve"> file, and then click </w:t>
      </w:r>
      <w:r w:rsidR="009704ED" w:rsidRPr="009704ED">
        <w:rPr>
          <w:rFonts w:eastAsia="Times New Roman" w:cstheme="minorHAnsi"/>
          <w:b/>
          <w:bCs/>
        </w:rPr>
        <w:t>Open</w:t>
      </w:r>
      <w:r w:rsidR="009704ED" w:rsidRPr="009704ED">
        <w:rPr>
          <w:rFonts w:eastAsia="Times New Roman" w:cstheme="minorHAnsi"/>
        </w:rPr>
        <w:t xml:space="preserve">. Click </w:t>
      </w:r>
      <w:r w:rsidR="009704ED" w:rsidRPr="009704ED">
        <w:rPr>
          <w:rFonts w:eastAsia="Times New Roman" w:cstheme="minorHAnsi"/>
          <w:b/>
          <w:bCs/>
        </w:rPr>
        <w:t>Next</w:t>
      </w:r>
      <w:r w:rsidR="009704ED" w:rsidRPr="009704ED">
        <w:rPr>
          <w:rFonts w:eastAsia="Times New Roman" w:cstheme="minorHAnsi"/>
        </w:rPr>
        <w:t>.</w:t>
      </w:r>
    </w:p>
    <w:p w14:paraId="10532B72" w14:textId="4262A1DD"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Configure Ingest Modules window, click </w:t>
      </w:r>
      <w:r w:rsidRPr="009704ED">
        <w:rPr>
          <w:rFonts w:eastAsia="Times New Roman" w:cstheme="minorHAnsi"/>
          <w:b/>
          <w:bCs/>
        </w:rPr>
        <w:t>Deselect All</w:t>
      </w:r>
      <w:r w:rsidRPr="009704ED">
        <w:rPr>
          <w:rFonts w:eastAsia="Times New Roman" w:cstheme="minorHAnsi"/>
        </w:rPr>
        <w:t xml:space="preserve">, and then click the </w:t>
      </w:r>
      <w:r w:rsidRPr="009704ED">
        <w:rPr>
          <w:rFonts w:eastAsia="Times New Roman" w:cstheme="minorHAnsi"/>
          <w:b/>
          <w:bCs/>
        </w:rPr>
        <w:t>Recent Activity</w:t>
      </w:r>
      <w:r w:rsidRPr="009704ED">
        <w:rPr>
          <w:rFonts w:eastAsia="Times New Roman" w:cstheme="minorHAnsi"/>
        </w:rPr>
        <w:t xml:space="preserve">, </w:t>
      </w:r>
      <w:r w:rsidRPr="009704ED">
        <w:rPr>
          <w:rFonts w:eastAsia="Times New Roman" w:cstheme="minorHAnsi"/>
          <w:b/>
          <w:bCs/>
        </w:rPr>
        <w:t>Hash Lookup</w:t>
      </w:r>
      <w:r w:rsidRPr="009704ED">
        <w:rPr>
          <w:rFonts w:eastAsia="Times New Roman" w:cstheme="minorHAnsi"/>
        </w:rPr>
        <w:t xml:space="preserve">, </w:t>
      </w:r>
      <w:r w:rsidRPr="009704ED">
        <w:rPr>
          <w:rFonts w:eastAsia="Times New Roman" w:cstheme="minorHAnsi"/>
          <w:b/>
          <w:bCs/>
        </w:rPr>
        <w:t>File Type Identification</w:t>
      </w:r>
      <w:r w:rsidRPr="009704ED">
        <w:rPr>
          <w:rFonts w:eastAsia="Times New Roman" w:cstheme="minorHAnsi"/>
        </w:rPr>
        <w:t xml:space="preserve">, </w:t>
      </w:r>
      <w:r w:rsidR="00AA06BC">
        <w:rPr>
          <w:rFonts w:eastAsia="Times New Roman" w:cstheme="minorHAnsi"/>
          <w:b/>
          <w:bCs/>
        </w:rPr>
        <w:t>Picture Analyzer (4.17 change)</w:t>
      </w:r>
      <w:r w:rsidRPr="009704ED">
        <w:rPr>
          <w:rFonts w:eastAsia="Times New Roman" w:cstheme="minorHAnsi"/>
        </w:rPr>
        <w:t xml:space="preserve">, </w:t>
      </w:r>
      <w:r w:rsidRPr="009704ED">
        <w:rPr>
          <w:rFonts w:eastAsia="Times New Roman" w:cstheme="minorHAnsi"/>
          <w:b/>
          <w:bCs/>
        </w:rPr>
        <w:t>Keyword Search</w:t>
      </w:r>
      <w:r w:rsidRPr="009704ED">
        <w:rPr>
          <w:rFonts w:eastAsia="Times New Roman" w:cstheme="minorHAnsi"/>
        </w:rPr>
        <w:t xml:space="preserve">, </w:t>
      </w:r>
      <w:r w:rsidRPr="009704ED">
        <w:rPr>
          <w:rFonts w:eastAsia="Times New Roman" w:cstheme="minorHAnsi"/>
          <w:b/>
          <w:bCs/>
        </w:rPr>
        <w:t>Email Parser</w:t>
      </w:r>
      <w:r w:rsidRPr="009704ED">
        <w:rPr>
          <w:rFonts w:eastAsia="Times New Roman" w:cstheme="minorHAnsi"/>
        </w:rPr>
        <w:t xml:space="preserve">, and </w:t>
      </w:r>
      <w:proofErr w:type="spellStart"/>
      <w:r w:rsidRPr="009704ED">
        <w:rPr>
          <w:rFonts w:eastAsia="Times New Roman" w:cstheme="minorHAnsi"/>
          <w:b/>
          <w:bCs/>
        </w:rPr>
        <w:t>PhotoRec</w:t>
      </w:r>
      <w:proofErr w:type="spellEnd"/>
      <w:r w:rsidRPr="009704ED">
        <w:rPr>
          <w:rFonts w:eastAsia="Times New Roman" w:cstheme="minorHAnsi"/>
          <w:b/>
          <w:bCs/>
        </w:rPr>
        <w:t xml:space="preserve"> Carver</w:t>
      </w:r>
      <w:r w:rsidRPr="009704ED">
        <w:rPr>
          <w:rFonts w:eastAsia="Times New Roman" w:cstheme="minorHAnsi"/>
        </w:rPr>
        <w:t xml:space="preserve"> check boxes. </w:t>
      </w:r>
    </w:p>
    <w:p w14:paraId="655969C1" w14:textId="5CE865B0" w:rsidR="009704ED" w:rsidRPr="00C15AB4"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Click the </w:t>
      </w:r>
      <w:r w:rsidRPr="009704ED">
        <w:rPr>
          <w:rFonts w:eastAsia="Times New Roman" w:cstheme="minorHAnsi"/>
          <w:b/>
          <w:bCs/>
        </w:rPr>
        <w:t>Keyword Lists</w:t>
      </w:r>
      <w:r w:rsidRPr="009704ED">
        <w:rPr>
          <w:rFonts w:eastAsia="Times New Roman" w:cstheme="minorHAnsi"/>
        </w:rPr>
        <w:t xml:space="preserve"> down arrow. Click the </w:t>
      </w:r>
      <w:r w:rsidRPr="009704ED">
        <w:rPr>
          <w:rFonts w:eastAsia="Times New Roman" w:cstheme="minorHAnsi"/>
          <w:b/>
          <w:bCs/>
        </w:rPr>
        <w:t>Phone Numbers</w:t>
      </w:r>
      <w:r w:rsidRPr="009704ED">
        <w:rPr>
          <w:rFonts w:eastAsia="Times New Roman" w:cstheme="minorHAnsi"/>
        </w:rPr>
        <w:t xml:space="preserve">, </w:t>
      </w:r>
      <w:r w:rsidRPr="009704ED">
        <w:rPr>
          <w:rFonts w:eastAsia="Times New Roman" w:cstheme="minorHAnsi"/>
          <w:b/>
          <w:bCs/>
        </w:rPr>
        <w:t>IP Addresses</w:t>
      </w:r>
      <w:r w:rsidRPr="009704ED">
        <w:rPr>
          <w:rFonts w:eastAsia="Times New Roman" w:cstheme="minorHAnsi"/>
        </w:rPr>
        <w:t xml:space="preserve">, </w:t>
      </w:r>
      <w:r w:rsidRPr="009704ED">
        <w:rPr>
          <w:rFonts w:eastAsia="Times New Roman" w:cstheme="minorHAnsi"/>
          <w:b/>
          <w:bCs/>
        </w:rPr>
        <w:t>Email Addresses</w:t>
      </w:r>
      <w:r w:rsidRPr="009704ED">
        <w:rPr>
          <w:rFonts w:eastAsia="Times New Roman" w:cstheme="minorHAnsi"/>
        </w:rPr>
        <w:t xml:space="preserve">, and </w:t>
      </w:r>
      <w:r w:rsidRPr="009704ED">
        <w:rPr>
          <w:rFonts w:eastAsia="Times New Roman" w:cstheme="minorHAnsi"/>
          <w:b/>
          <w:bCs/>
        </w:rPr>
        <w:t>URLs</w:t>
      </w:r>
      <w:r w:rsidRPr="009704ED">
        <w:rPr>
          <w:rFonts w:eastAsia="Times New Roman" w:cstheme="minorHAnsi"/>
        </w:rPr>
        <w:t xml:space="preserve"> check boxes, and then click the </w:t>
      </w:r>
      <w:r w:rsidRPr="009704ED">
        <w:rPr>
          <w:rFonts w:eastAsia="Times New Roman" w:cstheme="minorHAnsi"/>
          <w:b/>
          <w:bCs/>
        </w:rPr>
        <w:t>Search</w:t>
      </w:r>
      <w:r w:rsidRPr="009704ED">
        <w:rPr>
          <w:rFonts w:eastAsia="Times New Roman" w:cstheme="minorHAnsi"/>
        </w:rPr>
        <w:t xml:space="preserve"> button. Autopsy begins searching the image, which could take an hour or more.</w:t>
      </w:r>
      <w:r w:rsidR="00CF7BFC">
        <w:rPr>
          <w:rFonts w:eastAsia="Times New Roman" w:cstheme="minorHAnsi"/>
        </w:rPr>
        <w:t xml:space="preserve"> The application might crash or close at the end, but often the search has still completed.</w:t>
      </w:r>
    </w:p>
    <w:p w14:paraId="30D10F65" w14:textId="6C9DD88D"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Click </w:t>
      </w:r>
      <w:r w:rsidRPr="009704ED">
        <w:rPr>
          <w:rFonts w:eastAsia="Times New Roman" w:cstheme="minorHAnsi"/>
          <w:b/>
          <w:bCs/>
        </w:rPr>
        <w:t>Keyword Search</w:t>
      </w:r>
      <w:r w:rsidRPr="009704ED">
        <w:rPr>
          <w:rFonts w:eastAsia="Times New Roman" w:cstheme="minorHAnsi"/>
        </w:rPr>
        <w:t xml:space="preserve"> at the upper right, type </w:t>
      </w:r>
      <w:r w:rsidRPr="009704ED">
        <w:rPr>
          <w:rFonts w:eastAsia="Times New Roman" w:cstheme="minorHAnsi"/>
          <w:b/>
          <w:bCs/>
        </w:rPr>
        <w:t>Jim Shu</w:t>
      </w:r>
      <w:r w:rsidRPr="009704ED">
        <w:rPr>
          <w:rFonts w:eastAsia="Times New Roman" w:cstheme="minorHAnsi"/>
        </w:rPr>
        <w:t xml:space="preserve"> in the text box, and click </w:t>
      </w:r>
      <w:r w:rsidRPr="009704ED">
        <w:rPr>
          <w:rFonts w:eastAsia="Times New Roman" w:cstheme="minorHAnsi"/>
          <w:b/>
          <w:bCs/>
        </w:rPr>
        <w:t>Search</w:t>
      </w:r>
      <w:r w:rsidRPr="009704ED">
        <w:rPr>
          <w:rFonts w:eastAsia="Times New Roman" w:cstheme="minorHAnsi"/>
        </w:rPr>
        <w:t xml:space="preserve">. When the search is finished, click the </w:t>
      </w:r>
      <w:r w:rsidR="00CF7BFC">
        <w:rPr>
          <w:rFonts w:eastAsia="Times New Roman" w:cstheme="minorHAnsi"/>
          <w:b/>
          <w:bCs/>
        </w:rPr>
        <w:t>Keyword search 1</w:t>
      </w:r>
      <w:r w:rsidRPr="009704ED">
        <w:rPr>
          <w:rFonts w:eastAsia="Times New Roman" w:cstheme="minorHAnsi"/>
          <w:b/>
          <w:bCs/>
        </w:rPr>
        <w:t xml:space="preserve"> - Jim Shu</w:t>
      </w:r>
      <w:r w:rsidRPr="009704ED">
        <w:rPr>
          <w:rFonts w:eastAsia="Times New Roman" w:cstheme="minorHAnsi"/>
        </w:rPr>
        <w:t xml:space="preserve"> tab, if necessary. Click each item in the Result Viewer pane related to Jim Shu, and examine its cont</w:t>
      </w:r>
      <w:r w:rsidR="00CF7BFC">
        <w:rPr>
          <w:rFonts w:eastAsia="Times New Roman" w:cstheme="minorHAnsi"/>
        </w:rPr>
        <w:t>ents in the Content Viewer pane (260 results with 4.19.1 on 2/20/2022).</w:t>
      </w:r>
    </w:p>
    <w:p w14:paraId="4A02F2D0" w14:textId="78CADD39" w:rsidR="009704ED" w:rsidRPr="009C3A85"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Scroll to the right to display all the file attributes, such as location, timestamps, size, file types, MD5 hash sets, and keyword previews.</w:t>
      </w:r>
      <w:r w:rsidR="008B2427">
        <w:rPr>
          <w:rFonts w:eastAsia="Times New Roman" w:cstheme="minorHAnsi"/>
        </w:rPr>
        <w:t xml:space="preserve"> Keep in mind some files won’t have timestamps for various reasons, but certainly not files that were carved from unallocated space.</w:t>
      </w:r>
    </w:p>
    <w:p w14:paraId="1995D5F0" w14:textId="77777777" w:rsidR="009C3A85" w:rsidRDefault="009C3A85" w:rsidP="009C3A85">
      <w:pPr>
        <w:pStyle w:val="Default"/>
        <w:jc w:val="both"/>
        <w:rPr>
          <w:rFonts w:eastAsia="Times New Roman" w:cstheme="minorHAnsi"/>
        </w:rPr>
      </w:pPr>
    </w:p>
    <w:p w14:paraId="243D0B5E" w14:textId="281B8FCA" w:rsidR="009C3A85" w:rsidRPr="009C3A85" w:rsidRDefault="009C3A85" w:rsidP="009C3A85">
      <w:pPr>
        <w:pStyle w:val="ListParagraph"/>
        <w:spacing w:line="276" w:lineRule="auto"/>
        <w:ind w:left="1440"/>
        <w:jc w:val="center"/>
        <w:rPr>
          <w:rFonts w:ascii="Calibri" w:eastAsia="Times New Roman" w:hAnsi="Calibri" w:cs="Calibri"/>
          <w:i w:val="0"/>
          <w:iCs w:val="0"/>
          <w:sz w:val="24"/>
          <w:szCs w:val="24"/>
        </w:rPr>
      </w:pPr>
      <w:r w:rsidRPr="00C15AB4">
        <w:rPr>
          <w:rFonts w:ascii="Calibri" w:eastAsia="Calibri" w:hAnsi="Calibri" w:cs="Times New Roman"/>
          <w:b/>
          <w:i w:val="0"/>
          <w:color w:val="0000FF"/>
          <w:sz w:val="22"/>
          <w:szCs w:val="22"/>
        </w:rPr>
        <w:t>FOR THOSE USING THE PRE-PROCESSES EVIDENCE – LOAD THE EVIDENCE FILE AND START HERE</w:t>
      </w:r>
    </w:p>
    <w:p w14:paraId="1A56D685" w14:textId="30C17EFF"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left pane, expand </w:t>
      </w:r>
      <w:r w:rsidRPr="009704ED">
        <w:rPr>
          <w:rFonts w:eastAsia="Times New Roman" w:cstheme="minorHAnsi"/>
          <w:b/>
          <w:bCs/>
        </w:rPr>
        <w:t>Data Sources</w:t>
      </w:r>
      <w:r w:rsidRPr="009704ED">
        <w:rPr>
          <w:rFonts w:eastAsia="Times New Roman" w:cstheme="minorHAnsi"/>
        </w:rPr>
        <w:t xml:space="preserve"> and </w:t>
      </w:r>
      <w:r w:rsidRPr="009704ED">
        <w:rPr>
          <w:rFonts w:eastAsia="Times New Roman" w:cstheme="minorHAnsi"/>
          <w:b/>
          <w:bCs/>
        </w:rPr>
        <w:t>GCFI-OSX.001</w:t>
      </w:r>
      <w:r w:rsidRPr="009704ED">
        <w:rPr>
          <w:rFonts w:eastAsia="Times New Roman" w:cstheme="minorHAnsi"/>
        </w:rPr>
        <w:t xml:space="preserve"> to view the file system folders in the image along with the number of files or folders in each folder. Next, expand </w:t>
      </w:r>
      <w:r w:rsidR="003F242C" w:rsidRPr="003F242C">
        <w:rPr>
          <w:rFonts w:eastAsia="Times New Roman" w:cstheme="minorHAnsi"/>
          <w:b/>
        </w:rPr>
        <w:t>File</w:t>
      </w:r>
      <w:r w:rsidR="003F242C">
        <w:rPr>
          <w:rFonts w:eastAsia="Times New Roman" w:cstheme="minorHAnsi"/>
        </w:rPr>
        <w:t xml:space="preserve"> </w:t>
      </w:r>
      <w:r w:rsidRPr="009704ED">
        <w:rPr>
          <w:rFonts w:eastAsia="Times New Roman" w:cstheme="minorHAnsi"/>
          <w:b/>
          <w:bCs/>
        </w:rPr>
        <w:t>Views</w:t>
      </w:r>
      <w:r w:rsidRPr="009704ED">
        <w:rPr>
          <w:rFonts w:eastAsia="Times New Roman" w:cstheme="minorHAnsi"/>
        </w:rPr>
        <w:t xml:space="preserve">, </w:t>
      </w:r>
      <w:r w:rsidRPr="009704ED">
        <w:rPr>
          <w:rFonts w:eastAsia="Times New Roman" w:cstheme="minorHAnsi"/>
          <w:b/>
          <w:bCs/>
        </w:rPr>
        <w:t>File Types</w:t>
      </w:r>
      <w:r w:rsidRPr="009704ED">
        <w:rPr>
          <w:rFonts w:eastAsia="Times New Roman" w:cstheme="minorHAnsi"/>
        </w:rPr>
        <w:t xml:space="preserve">, and </w:t>
      </w:r>
      <w:r w:rsidRPr="009704ED">
        <w:rPr>
          <w:rFonts w:eastAsia="Times New Roman" w:cstheme="minorHAnsi"/>
          <w:b/>
          <w:bCs/>
        </w:rPr>
        <w:t>By Extension</w:t>
      </w:r>
      <w:r w:rsidRPr="009704ED">
        <w:rPr>
          <w:rFonts w:eastAsia="Times New Roman" w:cstheme="minorHAnsi"/>
        </w:rPr>
        <w:t xml:space="preserve">, and then click </w:t>
      </w:r>
      <w:r w:rsidRPr="009704ED">
        <w:rPr>
          <w:rFonts w:eastAsia="Times New Roman" w:cstheme="minorHAnsi"/>
          <w:b/>
          <w:bCs/>
        </w:rPr>
        <w:t>Images</w:t>
      </w:r>
      <w:r w:rsidRPr="009704ED">
        <w:rPr>
          <w:rFonts w:eastAsia="Times New Roman" w:cstheme="minorHAnsi"/>
        </w:rPr>
        <w:t xml:space="preserve"> to see all the graphics files. Click the </w:t>
      </w:r>
      <w:r w:rsidRPr="009704ED">
        <w:rPr>
          <w:rFonts w:eastAsia="Times New Roman" w:cstheme="minorHAnsi"/>
          <w:b/>
          <w:bCs/>
        </w:rPr>
        <w:t>Thumbnail</w:t>
      </w:r>
      <w:r w:rsidRPr="009704ED">
        <w:rPr>
          <w:rFonts w:eastAsia="Times New Roman" w:cstheme="minorHAnsi"/>
        </w:rPr>
        <w:t xml:space="preserve"> tab in the Result Viewer pane to see the graphics.</w:t>
      </w:r>
    </w:p>
    <w:p w14:paraId="322C37BC" w14:textId="77777777"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Under File Types, expand </w:t>
      </w:r>
      <w:r w:rsidRPr="009704ED">
        <w:rPr>
          <w:rFonts w:eastAsia="Times New Roman" w:cstheme="minorHAnsi"/>
          <w:b/>
          <w:bCs/>
        </w:rPr>
        <w:t>Documents</w:t>
      </w:r>
      <w:r w:rsidRPr="009704ED">
        <w:rPr>
          <w:rFonts w:eastAsia="Times New Roman" w:cstheme="minorHAnsi"/>
        </w:rPr>
        <w:t xml:space="preserve"> to view the file types and the number of hits. To see the plaintext files, click </w:t>
      </w:r>
      <w:r w:rsidRPr="009704ED">
        <w:rPr>
          <w:rFonts w:eastAsia="Times New Roman" w:cstheme="minorHAnsi"/>
          <w:b/>
          <w:bCs/>
        </w:rPr>
        <w:t>Plain Text</w:t>
      </w:r>
      <w:r w:rsidRPr="009704ED">
        <w:rPr>
          <w:rFonts w:eastAsia="Times New Roman" w:cstheme="minorHAnsi"/>
        </w:rPr>
        <w:t xml:space="preserve">, and then click the </w:t>
      </w:r>
      <w:r w:rsidRPr="009704ED">
        <w:rPr>
          <w:rFonts w:eastAsia="Times New Roman" w:cstheme="minorHAnsi"/>
          <w:b/>
          <w:bCs/>
        </w:rPr>
        <w:t>Table</w:t>
      </w:r>
      <w:r w:rsidRPr="009704ED">
        <w:rPr>
          <w:rFonts w:eastAsia="Times New Roman" w:cstheme="minorHAnsi"/>
        </w:rPr>
        <w:t xml:space="preserve"> tab in the Result Viewer pane. Click a file to view it in the Content Viewer pane.</w:t>
      </w:r>
    </w:p>
    <w:p w14:paraId="4C1FC10E" w14:textId="3145DEFA"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left pane, expand </w:t>
      </w:r>
      <w:r w:rsidR="003F242C" w:rsidRPr="003F242C">
        <w:rPr>
          <w:rFonts w:eastAsia="Times New Roman" w:cstheme="minorHAnsi"/>
          <w:b/>
        </w:rPr>
        <w:t>Analysis</w:t>
      </w:r>
      <w:r w:rsidR="003F242C">
        <w:rPr>
          <w:rFonts w:eastAsia="Times New Roman" w:cstheme="minorHAnsi"/>
        </w:rPr>
        <w:t xml:space="preserve"> </w:t>
      </w:r>
      <w:r w:rsidRPr="009704ED">
        <w:rPr>
          <w:rFonts w:eastAsia="Times New Roman" w:cstheme="minorHAnsi"/>
          <w:b/>
          <w:bCs/>
        </w:rPr>
        <w:t>Results</w:t>
      </w:r>
      <w:r w:rsidRPr="009704ED">
        <w:rPr>
          <w:rFonts w:eastAsia="Times New Roman" w:cstheme="minorHAnsi"/>
        </w:rPr>
        <w:t xml:space="preserve"> and </w:t>
      </w:r>
      <w:r w:rsidRPr="009704ED">
        <w:rPr>
          <w:rFonts w:eastAsia="Times New Roman" w:cstheme="minorHAnsi"/>
          <w:b/>
          <w:bCs/>
        </w:rPr>
        <w:t>Keyword Hits</w:t>
      </w:r>
      <w:r w:rsidRPr="009704ED">
        <w:rPr>
          <w:rFonts w:eastAsia="Times New Roman" w:cstheme="minorHAnsi"/>
        </w:rPr>
        <w:t xml:space="preserve">, and then expand </w:t>
      </w:r>
      <w:r w:rsidRPr="009704ED">
        <w:rPr>
          <w:rFonts w:eastAsia="Times New Roman" w:cstheme="minorHAnsi"/>
          <w:b/>
          <w:bCs/>
        </w:rPr>
        <w:t>Phone Numbers</w:t>
      </w:r>
      <w:r w:rsidRPr="009704ED">
        <w:rPr>
          <w:rFonts w:eastAsia="Times New Roman" w:cstheme="minorHAnsi"/>
        </w:rPr>
        <w:t xml:space="preserve">, </w:t>
      </w:r>
      <w:r w:rsidRPr="009704ED">
        <w:rPr>
          <w:rFonts w:eastAsia="Times New Roman" w:cstheme="minorHAnsi"/>
          <w:b/>
          <w:bCs/>
        </w:rPr>
        <w:t>IP Addresses</w:t>
      </w:r>
      <w:r w:rsidRPr="009704ED">
        <w:rPr>
          <w:rFonts w:eastAsia="Times New Roman" w:cstheme="minorHAnsi"/>
        </w:rPr>
        <w:t xml:space="preserve">, </w:t>
      </w:r>
      <w:r w:rsidRPr="009704ED">
        <w:rPr>
          <w:rFonts w:eastAsia="Times New Roman" w:cstheme="minorHAnsi"/>
          <w:b/>
          <w:bCs/>
        </w:rPr>
        <w:t>Email Addresses</w:t>
      </w:r>
      <w:r w:rsidRPr="009704ED">
        <w:rPr>
          <w:rFonts w:eastAsia="Times New Roman" w:cstheme="minorHAnsi"/>
        </w:rPr>
        <w:t xml:space="preserve">, and </w:t>
      </w:r>
      <w:r w:rsidRPr="009704ED">
        <w:rPr>
          <w:rFonts w:eastAsia="Times New Roman" w:cstheme="minorHAnsi"/>
          <w:b/>
          <w:bCs/>
        </w:rPr>
        <w:t>URLs</w:t>
      </w:r>
      <w:r w:rsidR="00797C64">
        <w:rPr>
          <w:rFonts w:eastAsia="Times New Roman" w:cstheme="minorHAnsi"/>
        </w:rPr>
        <w:t xml:space="preserve"> to see the search results (expand the regex folders under each as well).</w:t>
      </w:r>
    </w:p>
    <w:p w14:paraId="31B25A4E" w14:textId="5D44C0AB"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Under </w:t>
      </w:r>
      <w:r w:rsidR="003F242C">
        <w:rPr>
          <w:rFonts w:eastAsia="Times New Roman" w:cstheme="minorHAnsi"/>
          <w:b/>
        </w:rPr>
        <w:t xml:space="preserve">Data Artifacts </w:t>
      </w:r>
      <w:r w:rsidRPr="009704ED">
        <w:rPr>
          <w:rFonts w:eastAsia="Times New Roman" w:cstheme="minorHAnsi"/>
        </w:rPr>
        <w:t xml:space="preserve">in the left pane, expand </w:t>
      </w:r>
      <w:r w:rsidRPr="009704ED">
        <w:rPr>
          <w:rFonts w:eastAsia="Times New Roman" w:cstheme="minorHAnsi"/>
          <w:b/>
          <w:bCs/>
        </w:rPr>
        <w:t>E-Mail Messages</w:t>
      </w:r>
      <w:r w:rsidRPr="009704ED">
        <w:rPr>
          <w:rFonts w:eastAsia="Times New Roman" w:cstheme="minorHAnsi"/>
        </w:rPr>
        <w:t xml:space="preserve"> and its subfolders to view correspondence with Jim Shu, including sent messages, deleted messages, the inbox, and so forth.</w:t>
      </w:r>
    </w:p>
    <w:p w14:paraId="34B7C9E4" w14:textId="6CE4ACA1"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Leave Autopsy open as you answer the </w:t>
      </w:r>
      <w:r w:rsidR="003F242C">
        <w:rPr>
          <w:rFonts w:eastAsia="Times New Roman" w:cstheme="minorHAnsi"/>
        </w:rPr>
        <w:t>below</w:t>
      </w:r>
      <w:r w:rsidRPr="009704ED">
        <w:rPr>
          <w:rFonts w:eastAsia="Times New Roman" w:cstheme="minorHAnsi"/>
        </w:rPr>
        <w:t xml:space="preserve"> review questions. When you’re finished, click </w:t>
      </w:r>
      <w:r w:rsidRPr="009704ED">
        <w:rPr>
          <w:rFonts w:eastAsia="Times New Roman" w:cstheme="minorHAnsi"/>
          <w:b/>
          <w:bCs/>
        </w:rPr>
        <w:t>File</w:t>
      </w:r>
      <w:r w:rsidRPr="009704ED">
        <w:rPr>
          <w:rFonts w:eastAsia="Times New Roman" w:cstheme="minorHAnsi"/>
        </w:rPr>
        <w:t xml:space="preserve">, </w:t>
      </w:r>
      <w:r w:rsidRPr="009704ED">
        <w:rPr>
          <w:rFonts w:eastAsia="Times New Roman" w:cstheme="minorHAnsi"/>
          <w:b/>
          <w:bCs/>
        </w:rPr>
        <w:t>Close Case</w:t>
      </w:r>
      <w:r w:rsidRPr="009704ED">
        <w:rPr>
          <w:rFonts w:eastAsia="Times New Roman" w:cstheme="minorHAnsi"/>
        </w:rPr>
        <w:t xml:space="preserve"> from the menu, and leave Autopsy running for the next lab.</w:t>
      </w:r>
    </w:p>
    <w:p w14:paraId="28B2B0A2" w14:textId="77777777" w:rsidR="009704ED" w:rsidRPr="009663DC" w:rsidRDefault="009704ED" w:rsidP="009704ED">
      <w:pPr>
        <w:pStyle w:val="Default"/>
        <w:ind w:left="720"/>
        <w:rPr>
          <w:rFonts w:asciiTheme="minorHAnsi" w:hAnsiTheme="minorHAnsi" w:cstheme="minorBidi"/>
          <w:b/>
          <w:iCs/>
          <w:color w:val="auto"/>
        </w:rPr>
      </w:pPr>
    </w:p>
    <w:p w14:paraId="1B00C563" w14:textId="77777777" w:rsidR="009663DC" w:rsidRDefault="009663DC" w:rsidP="009663DC">
      <w:pPr>
        <w:pStyle w:val="Default"/>
        <w:rPr>
          <w:rFonts w:cstheme="minorHAnsi"/>
        </w:rPr>
      </w:pPr>
    </w:p>
    <w:p w14:paraId="414C87B7" w14:textId="7A9862E6" w:rsidR="00F87B23" w:rsidRDefault="000653DC" w:rsidP="00F87B23">
      <w:pPr>
        <w:pStyle w:val="Default"/>
        <w:numPr>
          <w:ilvl w:val="0"/>
          <w:numId w:val="3"/>
        </w:numPr>
        <w:rPr>
          <w:rFonts w:cstheme="minorHAnsi"/>
          <w:b/>
        </w:rPr>
      </w:pPr>
      <w:r>
        <w:rPr>
          <w:rFonts w:cstheme="minorHAnsi"/>
          <w:b/>
        </w:rPr>
        <w:t>Using Autopsy to Process a Mac OS 9 Image</w:t>
      </w:r>
    </w:p>
    <w:p w14:paraId="5FC7DF54" w14:textId="76D031C5" w:rsidR="000653DC" w:rsidRDefault="00F87B23" w:rsidP="000653DC">
      <w:pPr>
        <w:pStyle w:val="Default"/>
        <w:ind w:left="720"/>
        <w:jc w:val="both"/>
      </w:pPr>
      <w:r w:rsidRPr="00F87B23">
        <w:t>Mac OS 9 is also known as Apple’s “classic Mac” OS. This OS, introduced in 1997, lacks many of the features in current file systems, such as protected memory and preemptive multitasking; it uses the older HFS file system. In 2002, Apple officially discontinued OS 9 and later developed Mac OS X and the current macOS operating system. Because forensics investigators might still encounter OS 9 images on older Apple hardware, however, you use Autopsy in this lab to examine an OS 9 image file and search for potential evidence. Because the HFS file system is so different from other file systems, such as those i</w:t>
      </w:r>
      <w:r w:rsidR="009063F5">
        <w:t>n Linux and Windows, Autopsy 4.19.1</w:t>
      </w:r>
      <w:r w:rsidRPr="00F87B23">
        <w:t xml:space="preserve"> displays files as though they were carved from unallocated space on the drive. Dates and times for recovered files show only zero values.</w:t>
      </w:r>
    </w:p>
    <w:p w14:paraId="5F9EC8E1" w14:textId="06BF7A4B" w:rsidR="000653DC" w:rsidRPr="000653DC" w:rsidRDefault="00F87B23" w:rsidP="000653DC">
      <w:pPr>
        <w:pStyle w:val="Default"/>
        <w:numPr>
          <w:ilvl w:val="0"/>
          <w:numId w:val="18"/>
        </w:numPr>
        <w:jc w:val="both"/>
        <w:rPr>
          <w:rFonts w:cstheme="minorHAnsi"/>
          <w:b/>
        </w:rPr>
      </w:pPr>
      <w:r w:rsidRPr="000653DC">
        <w:lastRenderedPageBreak/>
        <w:t xml:space="preserve">Extract the </w:t>
      </w:r>
      <w:r w:rsidRPr="000653DC">
        <w:rPr>
          <w:b/>
          <w:bCs/>
        </w:rPr>
        <w:t>GCFI-OS9.zip</w:t>
      </w:r>
      <w:r w:rsidRPr="000653DC">
        <w:t xml:space="preserve"> file to your work folder, which might take a few minutes. In Autopsy, click </w:t>
      </w:r>
      <w:r w:rsidRPr="000653DC">
        <w:rPr>
          <w:b/>
          <w:bCs/>
        </w:rPr>
        <w:t>Case</w:t>
      </w:r>
      <w:r w:rsidRPr="000653DC">
        <w:t xml:space="preserve">, </w:t>
      </w:r>
      <w:r w:rsidRPr="000653DC">
        <w:rPr>
          <w:b/>
          <w:bCs/>
        </w:rPr>
        <w:t>New Case</w:t>
      </w:r>
      <w:r w:rsidRPr="000653DC">
        <w:t xml:space="preserve"> from the menu. In the New Case Information window, type </w:t>
      </w:r>
      <w:r w:rsidR="002D247C">
        <w:rPr>
          <w:b/>
          <w:bCs/>
        </w:rPr>
        <w:t>LabAssignment4a2</w:t>
      </w:r>
      <w:r w:rsidRPr="000653DC">
        <w:t xml:space="preserve"> in the Case Name text box. Verify that your work folder is displayed in the Base Directory text box, and then click </w:t>
      </w:r>
      <w:r w:rsidRPr="000653DC">
        <w:rPr>
          <w:b/>
          <w:bCs/>
        </w:rPr>
        <w:t>Next</w:t>
      </w:r>
      <w:r w:rsidRPr="000653DC">
        <w:t>.</w:t>
      </w:r>
    </w:p>
    <w:p w14:paraId="360F0F48" w14:textId="529168AF" w:rsidR="000653DC" w:rsidRPr="000653DC" w:rsidRDefault="00F87B23" w:rsidP="000653DC">
      <w:pPr>
        <w:pStyle w:val="Default"/>
        <w:numPr>
          <w:ilvl w:val="0"/>
          <w:numId w:val="18"/>
        </w:numPr>
        <w:jc w:val="both"/>
        <w:rPr>
          <w:rFonts w:cstheme="minorHAnsi"/>
          <w:b/>
        </w:rPr>
      </w:pPr>
      <w:r w:rsidRPr="000653DC">
        <w:t xml:space="preserve">In the </w:t>
      </w:r>
      <w:r w:rsidR="009063F5">
        <w:t>Optional</w:t>
      </w:r>
      <w:r w:rsidRPr="000653DC">
        <w:t xml:space="preserve"> Information window, type </w:t>
      </w:r>
      <w:r w:rsidR="002D247C">
        <w:rPr>
          <w:b/>
          <w:bCs/>
        </w:rPr>
        <w:t>LabAssignment4a2</w:t>
      </w:r>
      <w:r w:rsidRPr="000653DC">
        <w:t xml:space="preserve"> in the Case Number text box and your name in the Examiner text box, and then click </w:t>
      </w:r>
      <w:r w:rsidRPr="000653DC">
        <w:rPr>
          <w:b/>
          <w:bCs/>
        </w:rPr>
        <w:t>Finish</w:t>
      </w:r>
      <w:r w:rsidRPr="000653DC">
        <w:t>.</w:t>
      </w:r>
    </w:p>
    <w:p w14:paraId="385A1F6D" w14:textId="35086391" w:rsidR="00E27726" w:rsidRPr="004F34E8" w:rsidRDefault="00E27726" w:rsidP="004F34E8">
      <w:pPr>
        <w:pStyle w:val="Default"/>
        <w:numPr>
          <w:ilvl w:val="0"/>
          <w:numId w:val="18"/>
        </w:numPr>
        <w:jc w:val="both"/>
        <w:rPr>
          <w:rFonts w:asciiTheme="minorHAnsi" w:hAnsiTheme="minorHAnsi" w:cstheme="minorBidi"/>
          <w:b/>
          <w:iCs/>
          <w:color w:val="auto"/>
        </w:rPr>
      </w:pPr>
      <w:r>
        <w:rPr>
          <w:rFonts w:eastAsia="Times New Roman" w:cstheme="minorHAnsi"/>
        </w:rPr>
        <w:t xml:space="preserve">Next we add data sources. In the Select Host window, choose </w:t>
      </w:r>
      <w:r w:rsidRPr="00D36616">
        <w:rPr>
          <w:rFonts w:eastAsia="Times New Roman" w:cstheme="minorHAnsi"/>
          <w:b/>
        </w:rPr>
        <w:t>Generate new host name based on data source name</w:t>
      </w:r>
      <w:r>
        <w:rPr>
          <w:rFonts w:eastAsia="Times New Roman" w:cstheme="minorHAnsi"/>
        </w:rPr>
        <w:t xml:space="preserve">, and then click </w:t>
      </w:r>
      <w:r w:rsidRPr="00D36616">
        <w:rPr>
          <w:rFonts w:eastAsia="Times New Roman" w:cstheme="minorHAnsi"/>
          <w:b/>
        </w:rPr>
        <w:t>Next</w:t>
      </w:r>
      <w:r>
        <w:rPr>
          <w:rFonts w:eastAsia="Times New Roman" w:cstheme="minorHAnsi"/>
        </w:rPr>
        <w:t>.</w:t>
      </w:r>
    </w:p>
    <w:p w14:paraId="1B89FDD9" w14:textId="77777777" w:rsidR="000653DC" w:rsidRPr="000653DC" w:rsidRDefault="00F87B23" w:rsidP="000653DC">
      <w:pPr>
        <w:pStyle w:val="Default"/>
        <w:numPr>
          <w:ilvl w:val="0"/>
          <w:numId w:val="18"/>
        </w:numPr>
        <w:jc w:val="both"/>
        <w:rPr>
          <w:rFonts w:cstheme="minorHAnsi"/>
          <w:b/>
        </w:rPr>
      </w:pPr>
      <w:r w:rsidRPr="000653DC">
        <w:t xml:space="preserve">In the Select Data Source window, click </w:t>
      </w:r>
      <w:r w:rsidRPr="000653DC">
        <w:rPr>
          <w:b/>
          <w:bCs/>
        </w:rPr>
        <w:t>Disk Image or VM file</w:t>
      </w:r>
      <w:r w:rsidRPr="000653DC">
        <w:t xml:space="preserve"> in the “Select data source type” list box, if necessary. Click the </w:t>
      </w:r>
      <w:r w:rsidRPr="000653DC">
        <w:rPr>
          <w:b/>
          <w:bCs/>
        </w:rPr>
        <w:t>Browse</w:t>
      </w:r>
      <w:r w:rsidRPr="000653DC">
        <w:t xml:space="preserve"> button, navigate to and click your work folder, click the </w:t>
      </w:r>
      <w:r w:rsidRPr="000653DC">
        <w:rPr>
          <w:b/>
          <w:bCs/>
        </w:rPr>
        <w:t>GCFI-OS9.001</w:t>
      </w:r>
      <w:r w:rsidRPr="000653DC">
        <w:t xml:space="preserve"> file, and then click </w:t>
      </w:r>
      <w:r w:rsidRPr="000653DC">
        <w:rPr>
          <w:b/>
          <w:bCs/>
        </w:rPr>
        <w:t>Open</w:t>
      </w:r>
      <w:r w:rsidRPr="000653DC">
        <w:t xml:space="preserve">. Click </w:t>
      </w:r>
      <w:r w:rsidRPr="000653DC">
        <w:rPr>
          <w:b/>
          <w:bCs/>
        </w:rPr>
        <w:t>Next</w:t>
      </w:r>
      <w:r w:rsidRPr="000653DC">
        <w:t>.</w:t>
      </w:r>
    </w:p>
    <w:p w14:paraId="00445DD6" w14:textId="0AD87BBB" w:rsidR="000653DC" w:rsidRPr="000653DC" w:rsidRDefault="00F87B23" w:rsidP="000653DC">
      <w:pPr>
        <w:pStyle w:val="Default"/>
        <w:numPr>
          <w:ilvl w:val="0"/>
          <w:numId w:val="18"/>
        </w:numPr>
        <w:jc w:val="both"/>
        <w:rPr>
          <w:rFonts w:cstheme="minorHAnsi"/>
          <w:b/>
        </w:rPr>
      </w:pPr>
      <w:r w:rsidRPr="000653DC">
        <w:t xml:space="preserve">Click </w:t>
      </w:r>
      <w:r w:rsidRPr="000653DC">
        <w:rPr>
          <w:b/>
          <w:bCs/>
        </w:rPr>
        <w:t>Next</w:t>
      </w:r>
      <w:r w:rsidRPr="000653DC">
        <w:t xml:space="preserve"> to accept the selected ingest modules from prior steps, and then click </w:t>
      </w:r>
      <w:r w:rsidRPr="000653DC">
        <w:rPr>
          <w:b/>
          <w:bCs/>
        </w:rPr>
        <w:t>Finish</w:t>
      </w:r>
      <w:r w:rsidRPr="000653DC">
        <w:t xml:space="preserve"> to start analyzing the evidence, which could take a while.</w:t>
      </w:r>
      <w:r w:rsidR="004F34E8">
        <w:t xml:space="preserve"> </w:t>
      </w:r>
    </w:p>
    <w:p w14:paraId="42E32822" w14:textId="30DB0B21" w:rsidR="000653DC" w:rsidRPr="009A0DDE" w:rsidRDefault="00F87B23" w:rsidP="000653DC">
      <w:pPr>
        <w:pStyle w:val="Default"/>
        <w:numPr>
          <w:ilvl w:val="0"/>
          <w:numId w:val="18"/>
        </w:numPr>
        <w:jc w:val="both"/>
        <w:rPr>
          <w:rFonts w:cstheme="minorHAnsi"/>
          <w:b/>
        </w:rPr>
      </w:pPr>
      <w:r w:rsidRPr="000653DC">
        <w:t xml:space="preserve">Click the </w:t>
      </w:r>
      <w:r w:rsidRPr="000653DC">
        <w:rPr>
          <w:b/>
          <w:bCs/>
        </w:rPr>
        <w:t>Keyword Lists</w:t>
      </w:r>
      <w:r w:rsidRPr="000653DC">
        <w:t xml:space="preserve"> down arrow. Click the </w:t>
      </w:r>
      <w:r w:rsidRPr="000653DC">
        <w:rPr>
          <w:b/>
          <w:bCs/>
        </w:rPr>
        <w:t>Phone Numbers</w:t>
      </w:r>
      <w:r w:rsidRPr="000653DC">
        <w:t xml:space="preserve">, </w:t>
      </w:r>
      <w:r w:rsidRPr="000653DC">
        <w:rPr>
          <w:b/>
          <w:bCs/>
        </w:rPr>
        <w:t>IP Addresses</w:t>
      </w:r>
      <w:r w:rsidRPr="000653DC">
        <w:t xml:space="preserve">, </w:t>
      </w:r>
      <w:r w:rsidRPr="000653DC">
        <w:rPr>
          <w:b/>
          <w:bCs/>
        </w:rPr>
        <w:t>Email Addresses</w:t>
      </w:r>
      <w:r w:rsidRPr="000653DC">
        <w:t xml:space="preserve">, and </w:t>
      </w:r>
      <w:r w:rsidRPr="000653DC">
        <w:rPr>
          <w:b/>
          <w:bCs/>
        </w:rPr>
        <w:t>URLs</w:t>
      </w:r>
      <w:r w:rsidRPr="000653DC">
        <w:t xml:space="preserve"> check boxes, and then click the </w:t>
      </w:r>
      <w:r w:rsidRPr="000653DC">
        <w:rPr>
          <w:b/>
          <w:bCs/>
        </w:rPr>
        <w:t>Search</w:t>
      </w:r>
      <w:r w:rsidRPr="000653DC">
        <w:t xml:space="preserve"> button. Autopsy begins searching the image, which could take up to 4 hours or more.</w:t>
      </w:r>
    </w:p>
    <w:p w14:paraId="4AC203A8" w14:textId="77777777" w:rsidR="009A0DDE" w:rsidRPr="009A0DDE" w:rsidRDefault="009A0DDE" w:rsidP="009A0DDE">
      <w:pPr>
        <w:pStyle w:val="Default"/>
        <w:ind w:left="1440"/>
        <w:jc w:val="both"/>
        <w:rPr>
          <w:rFonts w:cstheme="minorHAnsi"/>
          <w:b/>
        </w:rPr>
      </w:pPr>
    </w:p>
    <w:p w14:paraId="04E80A01" w14:textId="77DBEA8C" w:rsidR="009A0DDE" w:rsidRPr="009A0DDE" w:rsidRDefault="009A0DDE" w:rsidP="009A0DDE">
      <w:pPr>
        <w:pStyle w:val="ListParagraph"/>
        <w:spacing w:line="276" w:lineRule="auto"/>
        <w:ind w:left="1440"/>
        <w:jc w:val="center"/>
        <w:rPr>
          <w:rFonts w:ascii="Calibri" w:eastAsia="Times New Roman" w:hAnsi="Calibri" w:cs="Calibri"/>
          <w:i w:val="0"/>
          <w:iCs w:val="0"/>
          <w:sz w:val="24"/>
          <w:szCs w:val="24"/>
        </w:rPr>
      </w:pPr>
      <w:r w:rsidRPr="00C15AB4">
        <w:rPr>
          <w:rFonts w:ascii="Calibri" w:eastAsia="Calibri" w:hAnsi="Calibri" w:cs="Times New Roman"/>
          <w:b/>
          <w:i w:val="0"/>
          <w:color w:val="0000FF"/>
          <w:sz w:val="22"/>
          <w:szCs w:val="22"/>
        </w:rPr>
        <w:t>FOR THOSE USING THE PRE-PROCESSES EVIDENCE – LOAD THE EVIDENCE FILE AND START HERE</w:t>
      </w:r>
    </w:p>
    <w:p w14:paraId="3BDED9CC" w14:textId="3B4298AD" w:rsidR="00C15AB4" w:rsidRPr="009A0DDE" w:rsidRDefault="00F87B23" w:rsidP="009A0DDE">
      <w:pPr>
        <w:pStyle w:val="Default"/>
        <w:numPr>
          <w:ilvl w:val="0"/>
          <w:numId w:val="18"/>
        </w:numPr>
        <w:jc w:val="both"/>
        <w:rPr>
          <w:rFonts w:cstheme="minorHAnsi"/>
          <w:b/>
        </w:rPr>
      </w:pPr>
      <w:r w:rsidRPr="000653DC">
        <w:t xml:space="preserve">In the left pane, expand </w:t>
      </w:r>
      <w:r w:rsidRPr="000653DC">
        <w:rPr>
          <w:b/>
          <w:bCs/>
        </w:rPr>
        <w:t>Keyword Hits</w:t>
      </w:r>
      <w:r w:rsidRPr="000653DC">
        <w:t xml:space="preserve">, if necessary, and then expand </w:t>
      </w:r>
      <w:r w:rsidRPr="000653DC">
        <w:rPr>
          <w:b/>
          <w:bCs/>
        </w:rPr>
        <w:t>Phone Numbers</w:t>
      </w:r>
      <w:r w:rsidRPr="000653DC">
        <w:t xml:space="preserve">, </w:t>
      </w:r>
      <w:r w:rsidRPr="000653DC">
        <w:rPr>
          <w:b/>
          <w:bCs/>
        </w:rPr>
        <w:t>IP Addresses</w:t>
      </w:r>
      <w:r w:rsidRPr="000653DC">
        <w:t xml:space="preserve">, </w:t>
      </w:r>
      <w:r w:rsidRPr="000653DC">
        <w:rPr>
          <w:b/>
          <w:bCs/>
        </w:rPr>
        <w:t>Email Addresses</w:t>
      </w:r>
      <w:r w:rsidRPr="000653DC">
        <w:t xml:space="preserve">, and </w:t>
      </w:r>
      <w:r w:rsidRPr="000653DC">
        <w:rPr>
          <w:b/>
          <w:bCs/>
        </w:rPr>
        <w:t>URLs</w:t>
      </w:r>
      <w:r w:rsidRPr="000653DC">
        <w:t xml:space="preserve"> to see the search results. Examine the e-mail address results for details such as timestamps and the text of messages.</w:t>
      </w:r>
    </w:p>
    <w:p w14:paraId="2993E7D5" w14:textId="77777777" w:rsidR="000653DC" w:rsidRPr="000653DC" w:rsidRDefault="00F87B23" w:rsidP="000653DC">
      <w:pPr>
        <w:pStyle w:val="Default"/>
        <w:numPr>
          <w:ilvl w:val="0"/>
          <w:numId w:val="18"/>
        </w:numPr>
        <w:jc w:val="both"/>
        <w:rPr>
          <w:rFonts w:cstheme="minorHAnsi"/>
          <w:b/>
        </w:rPr>
      </w:pPr>
      <w:r w:rsidRPr="000653DC">
        <w:t xml:space="preserve">In the left pane, expand </w:t>
      </w:r>
      <w:r w:rsidRPr="000653DC">
        <w:rPr>
          <w:b/>
          <w:bCs/>
        </w:rPr>
        <w:t>Views</w:t>
      </w:r>
      <w:r w:rsidRPr="000653DC">
        <w:t xml:space="preserve">, </w:t>
      </w:r>
      <w:r w:rsidRPr="000653DC">
        <w:rPr>
          <w:b/>
          <w:bCs/>
        </w:rPr>
        <w:t>File Types</w:t>
      </w:r>
      <w:r w:rsidRPr="000653DC">
        <w:t xml:space="preserve">, </w:t>
      </w:r>
      <w:r w:rsidRPr="000653DC">
        <w:rPr>
          <w:b/>
          <w:bCs/>
        </w:rPr>
        <w:t>By Extension</w:t>
      </w:r>
      <w:r w:rsidRPr="000653DC">
        <w:t xml:space="preserve">, and </w:t>
      </w:r>
      <w:r w:rsidRPr="000653DC">
        <w:rPr>
          <w:b/>
          <w:bCs/>
        </w:rPr>
        <w:t>Documents</w:t>
      </w:r>
      <w:r w:rsidRPr="000653DC">
        <w:t xml:space="preserve">, and click </w:t>
      </w:r>
      <w:r w:rsidRPr="000653DC">
        <w:rPr>
          <w:b/>
          <w:bCs/>
        </w:rPr>
        <w:t>HTML</w:t>
      </w:r>
      <w:r w:rsidRPr="000653DC">
        <w:t xml:space="preserve"> to view carved HTML files. To view their data, click a file in the Result Viewer pane to see its data in the Content Viewer pane, or click the </w:t>
      </w:r>
      <w:r w:rsidRPr="000653DC">
        <w:rPr>
          <w:b/>
          <w:bCs/>
        </w:rPr>
        <w:t>Thumbnail</w:t>
      </w:r>
      <w:r w:rsidRPr="000653DC">
        <w:t xml:space="preserve"> tab to see just the image with its filename. Repeat this process for the </w:t>
      </w:r>
      <w:r w:rsidRPr="000653DC">
        <w:rPr>
          <w:b/>
          <w:bCs/>
        </w:rPr>
        <w:t>Videos</w:t>
      </w:r>
      <w:r w:rsidRPr="000653DC">
        <w:t xml:space="preserve"> and </w:t>
      </w:r>
      <w:r w:rsidRPr="000653DC">
        <w:rPr>
          <w:b/>
          <w:bCs/>
        </w:rPr>
        <w:t>Audio</w:t>
      </w:r>
      <w:r w:rsidRPr="000653DC">
        <w:t xml:space="preserve"> folders.</w:t>
      </w:r>
    </w:p>
    <w:p w14:paraId="054FC027" w14:textId="28EC4A71" w:rsidR="000653DC" w:rsidRPr="000653DC" w:rsidRDefault="00F87B23" w:rsidP="000653DC">
      <w:pPr>
        <w:pStyle w:val="Default"/>
        <w:numPr>
          <w:ilvl w:val="0"/>
          <w:numId w:val="18"/>
        </w:numPr>
        <w:jc w:val="both"/>
        <w:rPr>
          <w:rFonts w:cstheme="minorHAnsi"/>
          <w:b/>
        </w:rPr>
      </w:pPr>
      <w:r w:rsidRPr="000653DC">
        <w:t>Leave Autopsy open as you answer the review questions</w:t>
      </w:r>
      <w:r w:rsidR="002F0C8A">
        <w:t xml:space="preserve"> below</w:t>
      </w:r>
      <w:r w:rsidRPr="000653DC">
        <w:t xml:space="preserve">. When you’re finished, click </w:t>
      </w:r>
      <w:r w:rsidRPr="000653DC">
        <w:rPr>
          <w:b/>
          <w:bCs/>
        </w:rPr>
        <w:t>File</w:t>
      </w:r>
      <w:r w:rsidRPr="000653DC">
        <w:t xml:space="preserve">, </w:t>
      </w:r>
      <w:r w:rsidRPr="000653DC">
        <w:rPr>
          <w:b/>
          <w:bCs/>
        </w:rPr>
        <w:t>Close Case</w:t>
      </w:r>
      <w:r w:rsidRPr="000653DC">
        <w:t xml:space="preserve"> from the menu, and leave Autopsy running for the next lab.</w:t>
      </w:r>
    </w:p>
    <w:p w14:paraId="00153145" w14:textId="77777777" w:rsidR="000653DC" w:rsidRDefault="000653DC" w:rsidP="000653DC">
      <w:pPr>
        <w:pStyle w:val="Default"/>
        <w:jc w:val="both"/>
      </w:pPr>
    </w:p>
    <w:p w14:paraId="319C2011" w14:textId="3A16746F" w:rsidR="00281E44" w:rsidRDefault="00224A33" w:rsidP="000653DC">
      <w:pPr>
        <w:pStyle w:val="Default"/>
        <w:ind w:left="720"/>
        <w:jc w:val="both"/>
      </w:pPr>
      <w:r>
        <w:t>Autopsy 4.19.1</w:t>
      </w:r>
      <w:r w:rsidR="00F87B23" w:rsidRPr="000653DC">
        <w:t xml:space="preserve"> can’t display filenames and metadata for HFS file systems. It can, however, carve files so that you can search for them and examine their contents. This is why Autopsy displays files starting with the letter “f” followed by a unique number and file extension. For more information on HFS and HFS+, see</w:t>
      </w:r>
      <w:r w:rsidR="000653DC">
        <w:t xml:space="preserve"> </w:t>
      </w:r>
      <w:hyperlink r:id="rId8" w:history="1">
        <w:r w:rsidR="000653DC">
          <w:rPr>
            <w:rStyle w:val="Hyperlink"/>
          </w:rPr>
          <w:t>www.macdisk.com/macforken.php</w:t>
        </w:r>
      </w:hyperlink>
      <w:r w:rsidR="000653DC">
        <w:t>.</w:t>
      </w:r>
    </w:p>
    <w:p w14:paraId="7882F991" w14:textId="77777777" w:rsidR="000653DC" w:rsidRPr="00281E44" w:rsidRDefault="000653DC" w:rsidP="000653DC">
      <w:pPr>
        <w:pStyle w:val="Default"/>
        <w:ind w:left="720"/>
        <w:jc w:val="both"/>
        <w:rPr>
          <w:i/>
        </w:rPr>
      </w:pPr>
    </w:p>
    <w:p w14:paraId="773CEA09" w14:textId="401B9646" w:rsidR="009663DC" w:rsidRDefault="000653DC" w:rsidP="00281E44">
      <w:pPr>
        <w:pStyle w:val="Default"/>
        <w:numPr>
          <w:ilvl w:val="0"/>
          <w:numId w:val="3"/>
        </w:numPr>
        <w:rPr>
          <w:rFonts w:cstheme="minorHAnsi"/>
          <w:b/>
        </w:rPr>
      </w:pPr>
      <w:r>
        <w:rPr>
          <w:rFonts w:cstheme="minorHAnsi"/>
          <w:b/>
        </w:rPr>
        <w:t>Using Autopsy to Process a Linux Image</w:t>
      </w:r>
    </w:p>
    <w:p w14:paraId="50906577" w14:textId="77777777" w:rsidR="000653DC" w:rsidRDefault="000653DC" w:rsidP="000653DC">
      <w:pPr>
        <w:pStyle w:val="Default"/>
        <w:ind w:left="720"/>
        <w:jc w:val="both"/>
        <w:rPr>
          <w:rFonts w:cstheme="minorHAnsi"/>
        </w:rPr>
      </w:pPr>
      <w:r w:rsidRPr="000653DC">
        <w:rPr>
          <w:rFonts w:cstheme="minorHAnsi"/>
        </w:rPr>
        <w:t>The Ext3 file system, used in many Linux distributions, added a journaling capability, which has a built-in file recovery mechanism used after a crash. With the increasing popularity of open-source office suites, such as OpenOffice and LibreOffice, forensics investigators are likely to find systems formatted in Ext3. Ext4, the most recent file system, is included in the Linux 4.16 kernel. Autopsy can be used to search images formatted in this file system, too. In this lab, you extract a Linux image and import it into Autopsy for analysis.</w:t>
      </w:r>
    </w:p>
    <w:p w14:paraId="749767DB" w14:textId="77777777" w:rsidR="000653DC" w:rsidRPr="000653DC" w:rsidRDefault="000653DC" w:rsidP="000653DC">
      <w:pPr>
        <w:pStyle w:val="Default"/>
        <w:ind w:left="720"/>
        <w:jc w:val="both"/>
        <w:rPr>
          <w:rFonts w:cstheme="minorHAnsi"/>
        </w:rPr>
      </w:pPr>
    </w:p>
    <w:p w14:paraId="4E91714D" w14:textId="77777777" w:rsidR="000653DC" w:rsidRDefault="000653DC" w:rsidP="000653DC">
      <w:pPr>
        <w:pStyle w:val="Default"/>
        <w:ind w:left="720"/>
        <w:jc w:val="both"/>
        <w:rPr>
          <w:rFonts w:cstheme="minorHAnsi"/>
        </w:rPr>
      </w:pPr>
      <w:r w:rsidRPr="000653DC">
        <w:rPr>
          <w:rFonts w:cstheme="minorHAnsi"/>
          <w:b/>
          <w:color w:val="FF0000"/>
        </w:rPr>
        <w:t>NOTE:</w:t>
      </w:r>
      <w:r w:rsidRPr="000653DC">
        <w:rPr>
          <w:rFonts w:cstheme="minorHAnsi"/>
        </w:rPr>
        <w:t xml:space="preserve"> Processing the data file used in this lab can take 4 hours or more, so you might want to set up this lab to run overnight. The time it takes depends on your computer’s CPU speed, the amount of RAM, and the drive access speed.</w:t>
      </w:r>
    </w:p>
    <w:p w14:paraId="469B3A3A" w14:textId="77777777" w:rsidR="000653DC" w:rsidRPr="000653DC" w:rsidRDefault="000653DC" w:rsidP="000653DC">
      <w:pPr>
        <w:pStyle w:val="Default"/>
        <w:ind w:left="720"/>
        <w:jc w:val="both"/>
        <w:rPr>
          <w:rFonts w:cstheme="minorHAnsi"/>
        </w:rPr>
      </w:pPr>
    </w:p>
    <w:p w14:paraId="5DDB460F" w14:textId="3CB48677" w:rsidR="000653DC" w:rsidRDefault="000653DC" w:rsidP="000653DC">
      <w:pPr>
        <w:pStyle w:val="Default"/>
        <w:ind w:left="720"/>
        <w:jc w:val="both"/>
        <w:rPr>
          <w:rFonts w:cstheme="minorHAnsi"/>
        </w:rPr>
      </w:pPr>
      <w:r w:rsidRPr="000653DC">
        <w:rPr>
          <w:rFonts w:cstheme="minorHAnsi"/>
        </w:rPr>
        <w:t>In this lab, you load a Linux image in Autopsy to process evidence:</w:t>
      </w:r>
    </w:p>
    <w:p w14:paraId="4D930430" w14:textId="2A36FBD4"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lastRenderedPageBreak/>
        <w:t xml:space="preserve">Extract the </w:t>
      </w:r>
      <w:r w:rsidRPr="000653DC">
        <w:rPr>
          <w:rFonts w:asciiTheme="minorHAnsi" w:hAnsiTheme="minorHAnsi" w:cstheme="minorHAnsi"/>
          <w:b/>
          <w:bCs/>
          <w:sz w:val="24"/>
          <w:szCs w:val="24"/>
        </w:rPr>
        <w:t>GCFI-LX.xxx.exe</w:t>
      </w:r>
      <w:r w:rsidRPr="000653DC">
        <w:rPr>
          <w:rFonts w:asciiTheme="minorHAnsi" w:hAnsiTheme="minorHAnsi" w:cstheme="minorHAnsi"/>
          <w:sz w:val="24"/>
          <w:szCs w:val="24"/>
        </w:rPr>
        <w:t xml:space="preserve"> file to your work folder, which might take a few minutes. In Autopsy, click </w:t>
      </w:r>
      <w:r w:rsidRPr="000653DC">
        <w:rPr>
          <w:rFonts w:asciiTheme="minorHAnsi" w:hAnsiTheme="minorHAnsi" w:cstheme="minorHAnsi"/>
          <w:b/>
          <w:bCs/>
          <w:sz w:val="24"/>
          <w:szCs w:val="24"/>
        </w:rPr>
        <w:t>Case</w:t>
      </w:r>
      <w:r w:rsidRPr="000653DC">
        <w:rPr>
          <w:rFonts w:asciiTheme="minorHAnsi" w:hAnsiTheme="minorHAnsi" w:cstheme="minorHAnsi"/>
          <w:sz w:val="24"/>
          <w:szCs w:val="24"/>
        </w:rPr>
        <w:t xml:space="preserve">, </w:t>
      </w:r>
      <w:r w:rsidRPr="000653DC">
        <w:rPr>
          <w:rFonts w:asciiTheme="minorHAnsi" w:hAnsiTheme="minorHAnsi" w:cstheme="minorHAnsi"/>
          <w:b/>
          <w:bCs/>
          <w:sz w:val="24"/>
          <w:szCs w:val="24"/>
        </w:rPr>
        <w:t>New Case</w:t>
      </w:r>
      <w:r w:rsidRPr="000653DC">
        <w:rPr>
          <w:rFonts w:asciiTheme="minorHAnsi" w:hAnsiTheme="minorHAnsi" w:cstheme="minorHAnsi"/>
          <w:sz w:val="24"/>
          <w:szCs w:val="24"/>
        </w:rPr>
        <w:t xml:space="preserve"> from the menu. In the New Case Information window, type </w:t>
      </w:r>
      <w:r w:rsidR="002D247C">
        <w:rPr>
          <w:rFonts w:asciiTheme="minorHAnsi" w:hAnsiTheme="minorHAnsi" w:cstheme="minorHAnsi"/>
          <w:b/>
          <w:bCs/>
          <w:sz w:val="24"/>
          <w:szCs w:val="24"/>
        </w:rPr>
        <w:t>LabAssignment4a3</w:t>
      </w:r>
      <w:r w:rsidRPr="000653DC">
        <w:rPr>
          <w:rFonts w:asciiTheme="minorHAnsi" w:hAnsiTheme="minorHAnsi" w:cstheme="minorHAnsi"/>
          <w:sz w:val="24"/>
          <w:szCs w:val="24"/>
        </w:rPr>
        <w:t xml:space="preserve"> in the Case Name text box, verify that your work folder is displayed in the Base Directory text box, and then click </w:t>
      </w:r>
      <w:r w:rsidRPr="000653DC">
        <w:rPr>
          <w:rFonts w:asciiTheme="minorHAnsi" w:hAnsiTheme="minorHAnsi" w:cstheme="minorHAnsi"/>
          <w:b/>
          <w:bCs/>
          <w:sz w:val="24"/>
          <w:szCs w:val="24"/>
        </w:rPr>
        <w:t>Next</w:t>
      </w:r>
      <w:r w:rsidRPr="000653DC">
        <w:rPr>
          <w:rFonts w:asciiTheme="minorHAnsi" w:hAnsiTheme="minorHAnsi" w:cstheme="minorHAnsi"/>
          <w:sz w:val="24"/>
          <w:szCs w:val="24"/>
        </w:rPr>
        <w:t>.</w:t>
      </w:r>
    </w:p>
    <w:p w14:paraId="1C149528" w14:textId="2145AC1A" w:rsid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Additional Information window, type </w:t>
      </w:r>
      <w:r w:rsidR="002D247C">
        <w:rPr>
          <w:rFonts w:asciiTheme="minorHAnsi" w:hAnsiTheme="minorHAnsi" w:cstheme="minorHAnsi"/>
          <w:b/>
          <w:bCs/>
          <w:sz w:val="24"/>
          <w:szCs w:val="24"/>
        </w:rPr>
        <w:t>LabAssignment4a3</w:t>
      </w:r>
      <w:r w:rsidRPr="000653DC">
        <w:rPr>
          <w:rFonts w:asciiTheme="minorHAnsi" w:hAnsiTheme="minorHAnsi" w:cstheme="minorHAnsi"/>
          <w:sz w:val="24"/>
          <w:szCs w:val="24"/>
        </w:rPr>
        <w:t xml:space="preserve"> in the Case Number text box and your name in the Examiner text box, and then click </w:t>
      </w:r>
      <w:r w:rsidRPr="000653DC">
        <w:rPr>
          <w:rFonts w:asciiTheme="minorHAnsi" w:hAnsiTheme="minorHAnsi" w:cstheme="minorHAnsi"/>
          <w:b/>
          <w:bCs/>
          <w:sz w:val="24"/>
          <w:szCs w:val="24"/>
        </w:rPr>
        <w:t>Finish</w:t>
      </w:r>
      <w:r w:rsidRPr="000653DC">
        <w:rPr>
          <w:rFonts w:asciiTheme="minorHAnsi" w:hAnsiTheme="minorHAnsi" w:cstheme="minorHAnsi"/>
          <w:sz w:val="24"/>
          <w:szCs w:val="24"/>
        </w:rPr>
        <w:t>.</w:t>
      </w:r>
    </w:p>
    <w:p w14:paraId="25E61371" w14:textId="0465A71E" w:rsidR="000F28A2" w:rsidRPr="000F28A2" w:rsidRDefault="000F28A2" w:rsidP="000F28A2">
      <w:pPr>
        <w:pStyle w:val="Default"/>
        <w:numPr>
          <w:ilvl w:val="0"/>
          <w:numId w:val="28"/>
        </w:numPr>
        <w:jc w:val="both"/>
        <w:rPr>
          <w:rFonts w:asciiTheme="minorHAnsi" w:hAnsiTheme="minorHAnsi" w:cstheme="minorBidi"/>
          <w:b/>
          <w:iCs/>
          <w:color w:val="auto"/>
        </w:rPr>
      </w:pPr>
      <w:r>
        <w:rPr>
          <w:rFonts w:eastAsia="Times New Roman" w:cstheme="minorHAnsi"/>
        </w:rPr>
        <w:t xml:space="preserve">Next we add data sources. In the Select Host window, choose </w:t>
      </w:r>
      <w:r w:rsidRPr="00D36616">
        <w:rPr>
          <w:rFonts w:eastAsia="Times New Roman" w:cstheme="minorHAnsi"/>
          <w:b/>
        </w:rPr>
        <w:t>Generate new host name based on data source name</w:t>
      </w:r>
      <w:r>
        <w:rPr>
          <w:rFonts w:eastAsia="Times New Roman" w:cstheme="minorHAnsi"/>
        </w:rPr>
        <w:t xml:space="preserve">, and then click </w:t>
      </w:r>
      <w:r w:rsidRPr="00D36616">
        <w:rPr>
          <w:rFonts w:eastAsia="Times New Roman" w:cstheme="minorHAnsi"/>
          <w:b/>
        </w:rPr>
        <w:t>Next</w:t>
      </w:r>
      <w:r>
        <w:rPr>
          <w:rFonts w:eastAsia="Times New Roman" w:cstheme="minorHAnsi"/>
        </w:rPr>
        <w:t>.</w:t>
      </w:r>
    </w:p>
    <w:p w14:paraId="5CAAF2B3" w14:textId="77777777"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Select Data Source window, click </w:t>
      </w:r>
      <w:r w:rsidRPr="000653DC">
        <w:rPr>
          <w:rFonts w:asciiTheme="minorHAnsi" w:hAnsiTheme="minorHAnsi" w:cstheme="minorHAnsi"/>
          <w:b/>
          <w:bCs/>
          <w:sz w:val="24"/>
          <w:szCs w:val="24"/>
        </w:rPr>
        <w:t>Disk Image or VM file</w:t>
      </w:r>
      <w:r w:rsidRPr="000653DC">
        <w:rPr>
          <w:rFonts w:asciiTheme="minorHAnsi" w:hAnsiTheme="minorHAnsi" w:cstheme="minorHAnsi"/>
          <w:sz w:val="24"/>
          <w:szCs w:val="24"/>
        </w:rPr>
        <w:t xml:space="preserve"> in the “Select data source type” list box, if necessary. Click the </w:t>
      </w:r>
      <w:r w:rsidRPr="000653DC">
        <w:rPr>
          <w:rFonts w:asciiTheme="minorHAnsi" w:hAnsiTheme="minorHAnsi" w:cstheme="minorHAnsi"/>
          <w:b/>
          <w:bCs/>
          <w:sz w:val="24"/>
          <w:szCs w:val="24"/>
        </w:rPr>
        <w:t>Browse</w:t>
      </w:r>
      <w:r w:rsidRPr="000653DC">
        <w:rPr>
          <w:rFonts w:asciiTheme="minorHAnsi" w:hAnsiTheme="minorHAnsi" w:cstheme="minorHAnsi"/>
          <w:sz w:val="24"/>
          <w:szCs w:val="24"/>
        </w:rPr>
        <w:t xml:space="preserve"> button, navigate to and click your work folder, click the </w:t>
      </w:r>
      <w:r w:rsidRPr="000653DC">
        <w:rPr>
          <w:rFonts w:asciiTheme="minorHAnsi" w:hAnsiTheme="minorHAnsi" w:cstheme="minorHAnsi"/>
          <w:b/>
          <w:bCs/>
          <w:sz w:val="24"/>
          <w:szCs w:val="24"/>
        </w:rPr>
        <w:t>GCFI-LX.001</w:t>
      </w:r>
      <w:r w:rsidRPr="000653DC">
        <w:rPr>
          <w:rFonts w:asciiTheme="minorHAnsi" w:hAnsiTheme="minorHAnsi" w:cstheme="minorHAnsi"/>
          <w:sz w:val="24"/>
          <w:szCs w:val="24"/>
        </w:rPr>
        <w:t xml:space="preserve"> file, and then click </w:t>
      </w:r>
      <w:r w:rsidRPr="000653DC">
        <w:rPr>
          <w:rFonts w:asciiTheme="minorHAnsi" w:hAnsiTheme="minorHAnsi" w:cstheme="minorHAnsi"/>
          <w:b/>
          <w:bCs/>
          <w:sz w:val="24"/>
          <w:szCs w:val="24"/>
        </w:rPr>
        <w:t>Open</w:t>
      </w:r>
      <w:r w:rsidRPr="000653DC">
        <w:rPr>
          <w:rFonts w:asciiTheme="minorHAnsi" w:hAnsiTheme="minorHAnsi" w:cstheme="minorHAnsi"/>
          <w:sz w:val="24"/>
          <w:szCs w:val="24"/>
        </w:rPr>
        <w:t xml:space="preserve">. Click </w:t>
      </w:r>
      <w:r w:rsidRPr="000653DC">
        <w:rPr>
          <w:rFonts w:asciiTheme="minorHAnsi" w:hAnsiTheme="minorHAnsi" w:cstheme="minorHAnsi"/>
          <w:b/>
          <w:bCs/>
          <w:sz w:val="24"/>
          <w:szCs w:val="24"/>
        </w:rPr>
        <w:t>Next</w:t>
      </w:r>
      <w:r w:rsidRPr="000653DC">
        <w:rPr>
          <w:rFonts w:asciiTheme="minorHAnsi" w:hAnsiTheme="minorHAnsi" w:cstheme="minorHAnsi"/>
          <w:sz w:val="24"/>
          <w:szCs w:val="24"/>
        </w:rPr>
        <w:t>.</w:t>
      </w:r>
    </w:p>
    <w:p w14:paraId="252DAEB2" w14:textId="0FE562CF" w:rsidR="000653DC" w:rsidRPr="007C43C1"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Click </w:t>
      </w:r>
      <w:r w:rsidRPr="000653DC">
        <w:rPr>
          <w:rFonts w:asciiTheme="minorHAnsi" w:hAnsiTheme="minorHAnsi" w:cstheme="minorHAnsi"/>
          <w:b/>
          <w:bCs/>
          <w:sz w:val="24"/>
          <w:szCs w:val="24"/>
        </w:rPr>
        <w:t>Next</w:t>
      </w:r>
      <w:r w:rsidRPr="000653DC">
        <w:rPr>
          <w:rFonts w:asciiTheme="minorHAnsi" w:hAnsiTheme="minorHAnsi" w:cstheme="minorHAnsi"/>
          <w:sz w:val="24"/>
          <w:szCs w:val="24"/>
        </w:rPr>
        <w:t xml:space="preserve"> to accept the selected ingest modules from prior steps, and then click </w:t>
      </w:r>
      <w:r w:rsidRPr="000653DC">
        <w:rPr>
          <w:rFonts w:asciiTheme="minorHAnsi" w:hAnsiTheme="minorHAnsi" w:cstheme="minorHAnsi"/>
          <w:b/>
          <w:bCs/>
          <w:sz w:val="24"/>
          <w:szCs w:val="24"/>
        </w:rPr>
        <w:t>Finish</w:t>
      </w:r>
      <w:r w:rsidRPr="000653DC">
        <w:rPr>
          <w:rFonts w:asciiTheme="minorHAnsi" w:hAnsiTheme="minorHAnsi" w:cstheme="minorHAnsi"/>
          <w:sz w:val="24"/>
          <w:szCs w:val="24"/>
        </w:rPr>
        <w:t xml:space="preserve"> to start analyzing the evidence.</w:t>
      </w:r>
      <w:r w:rsidR="001515F0">
        <w:rPr>
          <w:rFonts w:asciiTheme="minorHAnsi" w:hAnsiTheme="minorHAnsi" w:cstheme="minorHAnsi"/>
          <w:sz w:val="24"/>
          <w:szCs w:val="24"/>
        </w:rPr>
        <w:t xml:space="preserve"> </w:t>
      </w:r>
    </w:p>
    <w:p w14:paraId="1091BE21" w14:textId="2B0B1A9A" w:rsidR="007C43C1" w:rsidRPr="007C43C1" w:rsidRDefault="007C43C1" w:rsidP="007C43C1">
      <w:pPr>
        <w:pStyle w:val="ListParagraph"/>
        <w:spacing w:line="276" w:lineRule="auto"/>
        <w:ind w:left="1440"/>
        <w:jc w:val="center"/>
        <w:rPr>
          <w:rFonts w:ascii="Calibri" w:eastAsia="Times New Roman" w:hAnsi="Calibri" w:cs="Calibri"/>
          <w:i w:val="0"/>
          <w:iCs w:val="0"/>
          <w:sz w:val="24"/>
          <w:szCs w:val="24"/>
        </w:rPr>
      </w:pPr>
      <w:r w:rsidRPr="007C43C1">
        <w:rPr>
          <w:rFonts w:ascii="Calibri" w:eastAsia="Calibri" w:hAnsi="Calibri" w:cs="Times New Roman"/>
          <w:b/>
          <w:i w:val="0"/>
          <w:color w:val="0000FF"/>
          <w:sz w:val="22"/>
          <w:szCs w:val="22"/>
        </w:rPr>
        <w:t>FOR THOSE USING THE PRE-PROCESSES EVIDENCE – LOAD THE EVIDENCE FILE AND START HERE</w:t>
      </w:r>
    </w:p>
    <w:p w14:paraId="6493AB31" w14:textId="2D5C0020"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left pane, expand </w:t>
      </w:r>
      <w:r w:rsidRPr="000653DC">
        <w:rPr>
          <w:rFonts w:asciiTheme="minorHAnsi" w:hAnsiTheme="minorHAnsi" w:cstheme="minorHAnsi"/>
          <w:b/>
          <w:bCs/>
          <w:sz w:val="24"/>
          <w:szCs w:val="24"/>
        </w:rPr>
        <w:t>Data Sources</w:t>
      </w:r>
      <w:r w:rsidRPr="000653DC">
        <w:rPr>
          <w:rFonts w:asciiTheme="minorHAnsi" w:hAnsiTheme="minorHAnsi" w:cstheme="minorHAnsi"/>
          <w:sz w:val="24"/>
          <w:szCs w:val="24"/>
        </w:rPr>
        <w:t xml:space="preserve"> and </w:t>
      </w:r>
      <w:r w:rsidRPr="000653DC">
        <w:rPr>
          <w:rFonts w:asciiTheme="minorHAnsi" w:hAnsiTheme="minorHAnsi" w:cstheme="minorHAnsi"/>
          <w:b/>
          <w:bCs/>
          <w:sz w:val="24"/>
          <w:szCs w:val="24"/>
        </w:rPr>
        <w:t>GCFI-LX.001</w:t>
      </w:r>
      <w:r w:rsidRPr="000653DC">
        <w:rPr>
          <w:rFonts w:asciiTheme="minorHAnsi" w:hAnsiTheme="minorHAnsi" w:cstheme="minorHAnsi"/>
          <w:sz w:val="24"/>
          <w:szCs w:val="24"/>
        </w:rPr>
        <w:t xml:space="preserve"> to view the folder structure. This structure is common in many Linux distributions. Right-click </w:t>
      </w:r>
      <w:r w:rsidRPr="000653DC">
        <w:rPr>
          <w:rFonts w:asciiTheme="minorHAnsi" w:hAnsiTheme="minorHAnsi" w:cstheme="minorHAnsi"/>
          <w:b/>
          <w:bCs/>
          <w:sz w:val="24"/>
          <w:szCs w:val="24"/>
        </w:rPr>
        <w:t>GCFI-LX.001</w:t>
      </w:r>
      <w:r w:rsidRPr="000653DC">
        <w:rPr>
          <w:rFonts w:asciiTheme="minorHAnsi" w:hAnsiTheme="minorHAnsi" w:cstheme="minorHAnsi"/>
          <w:sz w:val="24"/>
          <w:szCs w:val="24"/>
        </w:rPr>
        <w:t xml:space="preserve"> to see these options: Extract Unallocated Space to Single Files, Open File Search by Attributes, and Run Ingest Modules (used to process the image again</w:t>
      </w:r>
      <w:r w:rsidR="00765C4B">
        <w:rPr>
          <w:rFonts w:asciiTheme="minorHAnsi" w:hAnsiTheme="minorHAnsi" w:cstheme="minorHAnsi"/>
          <w:sz w:val="24"/>
          <w:szCs w:val="24"/>
        </w:rPr>
        <w:t xml:space="preserve"> with different settings</w:t>
      </w:r>
      <w:r w:rsidRPr="000653DC">
        <w:rPr>
          <w:rFonts w:asciiTheme="minorHAnsi" w:hAnsiTheme="minorHAnsi" w:cstheme="minorHAnsi"/>
          <w:sz w:val="24"/>
          <w:szCs w:val="24"/>
        </w:rPr>
        <w:t>).</w:t>
      </w:r>
    </w:p>
    <w:p w14:paraId="101B706A" w14:textId="214C22A9"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Click </w:t>
      </w:r>
      <w:r w:rsidRPr="000653DC">
        <w:rPr>
          <w:rFonts w:asciiTheme="minorHAnsi" w:hAnsiTheme="minorHAnsi" w:cstheme="minorHAnsi"/>
          <w:b/>
          <w:bCs/>
          <w:sz w:val="24"/>
          <w:szCs w:val="24"/>
        </w:rPr>
        <w:t>Keyword Search</w:t>
      </w:r>
      <w:r w:rsidRPr="000653DC">
        <w:rPr>
          <w:rFonts w:asciiTheme="minorHAnsi" w:hAnsiTheme="minorHAnsi" w:cstheme="minorHAnsi"/>
          <w:sz w:val="24"/>
          <w:szCs w:val="24"/>
        </w:rPr>
        <w:t xml:space="preserve"> at the upper right, type </w:t>
      </w:r>
      <w:proofErr w:type="spellStart"/>
      <w:r w:rsidRPr="000653DC">
        <w:rPr>
          <w:rFonts w:asciiTheme="minorHAnsi" w:hAnsiTheme="minorHAnsi" w:cstheme="minorHAnsi"/>
          <w:b/>
          <w:bCs/>
          <w:sz w:val="24"/>
          <w:szCs w:val="24"/>
        </w:rPr>
        <w:t>martha</w:t>
      </w:r>
      <w:proofErr w:type="spellEnd"/>
      <w:r w:rsidRPr="000653DC">
        <w:rPr>
          <w:rFonts w:asciiTheme="minorHAnsi" w:hAnsiTheme="minorHAnsi" w:cstheme="minorHAnsi"/>
          <w:sz w:val="24"/>
          <w:szCs w:val="24"/>
        </w:rPr>
        <w:t xml:space="preserve"> in the text box, and click </w:t>
      </w:r>
      <w:r w:rsidRPr="000653DC">
        <w:rPr>
          <w:rFonts w:asciiTheme="minorHAnsi" w:hAnsiTheme="minorHAnsi" w:cstheme="minorHAnsi"/>
          <w:b/>
          <w:bCs/>
          <w:sz w:val="24"/>
          <w:szCs w:val="24"/>
        </w:rPr>
        <w:t>Search</w:t>
      </w:r>
      <w:r w:rsidRPr="000653DC">
        <w:rPr>
          <w:rFonts w:asciiTheme="minorHAnsi" w:hAnsiTheme="minorHAnsi" w:cstheme="minorHAnsi"/>
          <w:sz w:val="24"/>
          <w:szCs w:val="24"/>
        </w:rPr>
        <w:t xml:space="preserve">. In the Result Viewer pane, click the </w:t>
      </w:r>
      <w:r w:rsidR="0006464A">
        <w:rPr>
          <w:rFonts w:asciiTheme="minorHAnsi" w:hAnsiTheme="minorHAnsi" w:cstheme="minorHAnsi"/>
          <w:b/>
          <w:bCs/>
          <w:sz w:val="24"/>
          <w:szCs w:val="24"/>
        </w:rPr>
        <w:t>Keyword search 1</w:t>
      </w:r>
      <w:r w:rsidRPr="000653DC">
        <w:rPr>
          <w:rFonts w:asciiTheme="minorHAnsi" w:hAnsiTheme="minorHAnsi" w:cstheme="minorHAnsi"/>
          <w:b/>
          <w:bCs/>
          <w:sz w:val="24"/>
          <w:szCs w:val="24"/>
        </w:rPr>
        <w:t xml:space="preserve"> - </w:t>
      </w:r>
      <w:proofErr w:type="spellStart"/>
      <w:r w:rsidRPr="000653DC">
        <w:rPr>
          <w:rFonts w:asciiTheme="minorHAnsi" w:hAnsiTheme="minorHAnsi" w:cstheme="minorHAnsi"/>
          <w:b/>
          <w:bCs/>
          <w:sz w:val="24"/>
          <w:szCs w:val="24"/>
        </w:rPr>
        <w:t>martha</w:t>
      </w:r>
      <w:proofErr w:type="spellEnd"/>
      <w:r w:rsidRPr="000653DC">
        <w:rPr>
          <w:rFonts w:asciiTheme="minorHAnsi" w:hAnsiTheme="minorHAnsi" w:cstheme="minorHAnsi"/>
          <w:sz w:val="24"/>
          <w:szCs w:val="24"/>
        </w:rPr>
        <w:t xml:space="preserve"> tab, if necessary, to view all the search results. Scroll down and click the </w:t>
      </w:r>
      <w:r w:rsidRPr="000653DC">
        <w:rPr>
          <w:rFonts w:asciiTheme="minorHAnsi" w:hAnsiTheme="minorHAnsi" w:cstheme="minorHAnsi"/>
          <w:b/>
          <w:bCs/>
          <w:sz w:val="24"/>
          <w:szCs w:val="24"/>
        </w:rPr>
        <w:t>Inbox</w:t>
      </w:r>
      <w:r w:rsidRPr="000653DC">
        <w:rPr>
          <w:rFonts w:asciiTheme="minorHAnsi" w:hAnsiTheme="minorHAnsi" w:cstheme="minorHAnsi"/>
          <w:sz w:val="24"/>
          <w:szCs w:val="24"/>
        </w:rPr>
        <w:t xml:space="preserve"> entry to view the e-mail Martha Dax sent to Chris Murphy.</w:t>
      </w:r>
    </w:p>
    <w:p w14:paraId="07B43E6B" w14:textId="511B57BF"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Click </w:t>
      </w:r>
      <w:r w:rsidRPr="000653DC">
        <w:rPr>
          <w:rFonts w:asciiTheme="minorHAnsi" w:hAnsiTheme="minorHAnsi" w:cstheme="minorHAnsi"/>
          <w:b/>
          <w:bCs/>
          <w:sz w:val="24"/>
          <w:szCs w:val="24"/>
        </w:rPr>
        <w:t>Keyword Search</w:t>
      </w:r>
      <w:r w:rsidRPr="000653DC">
        <w:rPr>
          <w:rFonts w:asciiTheme="minorHAnsi" w:hAnsiTheme="minorHAnsi" w:cstheme="minorHAnsi"/>
          <w:sz w:val="24"/>
          <w:szCs w:val="24"/>
        </w:rPr>
        <w:t xml:space="preserve"> at the upper right, type </w:t>
      </w:r>
      <w:r w:rsidRPr="000653DC">
        <w:rPr>
          <w:rFonts w:asciiTheme="minorHAnsi" w:hAnsiTheme="minorHAnsi" w:cstheme="minorHAnsi"/>
          <w:b/>
          <w:bCs/>
          <w:sz w:val="24"/>
          <w:szCs w:val="24"/>
        </w:rPr>
        <w:t>Chris Murphy</w:t>
      </w:r>
      <w:r w:rsidRPr="000653DC">
        <w:rPr>
          <w:rFonts w:asciiTheme="minorHAnsi" w:hAnsiTheme="minorHAnsi" w:cstheme="minorHAnsi"/>
          <w:sz w:val="24"/>
          <w:szCs w:val="24"/>
        </w:rPr>
        <w:t xml:space="preserve"> in the text box, and click </w:t>
      </w:r>
      <w:r w:rsidRPr="000653DC">
        <w:rPr>
          <w:rFonts w:asciiTheme="minorHAnsi" w:hAnsiTheme="minorHAnsi" w:cstheme="minorHAnsi"/>
          <w:b/>
          <w:bCs/>
          <w:sz w:val="24"/>
          <w:szCs w:val="24"/>
        </w:rPr>
        <w:t>Search</w:t>
      </w:r>
      <w:r w:rsidRPr="000653DC">
        <w:rPr>
          <w:rFonts w:asciiTheme="minorHAnsi" w:hAnsiTheme="minorHAnsi" w:cstheme="minorHAnsi"/>
          <w:sz w:val="24"/>
          <w:szCs w:val="24"/>
        </w:rPr>
        <w:t xml:space="preserve">. Click the </w:t>
      </w:r>
      <w:r w:rsidR="0006464A">
        <w:rPr>
          <w:rFonts w:asciiTheme="minorHAnsi" w:hAnsiTheme="minorHAnsi" w:cstheme="minorHAnsi"/>
          <w:b/>
          <w:bCs/>
          <w:sz w:val="24"/>
          <w:szCs w:val="24"/>
        </w:rPr>
        <w:t>Keyword search 2</w:t>
      </w:r>
      <w:r w:rsidRPr="000653DC">
        <w:rPr>
          <w:rFonts w:asciiTheme="minorHAnsi" w:hAnsiTheme="minorHAnsi" w:cstheme="minorHAnsi"/>
          <w:b/>
          <w:bCs/>
          <w:sz w:val="24"/>
          <w:szCs w:val="24"/>
        </w:rPr>
        <w:t xml:space="preserve"> - Chris Murphy</w:t>
      </w:r>
      <w:r w:rsidRPr="000653DC">
        <w:rPr>
          <w:rFonts w:asciiTheme="minorHAnsi" w:hAnsiTheme="minorHAnsi" w:cstheme="minorHAnsi"/>
          <w:sz w:val="24"/>
          <w:szCs w:val="24"/>
        </w:rPr>
        <w:t xml:space="preserve"> tab, if necessary. In the left pane, click to expand </w:t>
      </w:r>
      <w:r w:rsidRPr="000653DC">
        <w:rPr>
          <w:rFonts w:asciiTheme="minorHAnsi" w:hAnsiTheme="minorHAnsi" w:cstheme="minorHAnsi"/>
          <w:b/>
          <w:bCs/>
          <w:sz w:val="24"/>
          <w:szCs w:val="24"/>
        </w:rPr>
        <w:t>Results</w:t>
      </w:r>
      <w:r w:rsidRPr="000653DC">
        <w:rPr>
          <w:rFonts w:asciiTheme="minorHAnsi" w:hAnsiTheme="minorHAnsi" w:cstheme="minorHAnsi"/>
          <w:sz w:val="24"/>
          <w:szCs w:val="24"/>
        </w:rPr>
        <w:t xml:space="preserve">, </w:t>
      </w:r>
      <w:r w:rsidRPr="000653DC">
        <w:rPr>
          <w:rFonts w:asciiTheme="minorHAnsi" w:hAnsiTheme="minorHAnsi" w:cstheme="minorHAnsi"/>
          <w:b/>
          <w:bCs/>
          <w:sz w:val="24"/>
          <w:szCs w:val="24"/>
        </w:rPr>
        <w:t>E-Mail Messages</w:t>
      </w:r>
      <w:r w:rsidRPr="000653DC">
        <w:rPr>
          <w:rFonts w:asciiTheme="minorHAnsi" w:hAnsiTheme="minorHAnsi" w:cstheme="minorHAnsi"/>
          <w:sz w:val="24"/>
          <w:szCs w:val="24"/>
        </w:rPr>
        <w:t xml:space="preserve">, and </w:t>
      </w:r>
      <w:r w:rsidRPr="000653DC">
        <w:rPr>
          <w:rFonts w:asciiTheme="minorHAnsi" w:hAnsiTheme="minorHAnsi" w:cstheme="minorHAnsi"/>
          <w:b/>
          <w:bCs/>
          <w:sz w:val="24"/>
          <w:szCs w:val="24"/>
        </w:rPr>
        <w:t>Default [Default]</w:t>
      </w:r>
      <w:r w:rsidRPr="000653DC">
        <w:rPr>
          <w:rFonts w:asciiTheme="minorHAnsi" w:hAnsiTheme="minorHAnsi" w:cstheme="minorHAnsi"/>
          <w:sz w:val="24"/>
          <w:szCs w:val="24"/>
        </w:rPr>
        <w:t xml:space="preserve">, and then click the </w:t>
      </w:r>
      <w:r w:rsidRPr="000653DC">
        <w:rPr>
          <w:rFonts w:asciiTheme="minorHAnsi" w:hAnsiTheme="minorHAnsi" w:cstheme="minorHAnsi"/>
          <w:b/>
          <w:bCs/>
          <w:sz w:val="24"/>
          <w:szCs w:val="24"/>
        </w:rPr>
        <w:t>Default</w:t>
      </w:r>
      <w:r w:rsidRPr="000653DC">
        <w:rPr>
          <w:rFonts w:asciiTheme="minorHAnsi" w:hAnsiTheme="minorHAnsi" w:cstheme="minorHAnsi"/>
          <w:sz w:val="24"/>
          <w:szCs w:val="24"/>
        </w:rPr>
        <w:t xml:space="preserve"> folder to see all e-mail correspondence. </w:t>
      </w:r>
    </w:p>
    <w:p w14:paraId="28CB5348" w14:textId="77777777"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left pane, expand </w:t>
      </w:r>
      <w:r w:rsidRPr="000653DC">
        <w:rPr>
          <w:rFonts w:asciiTheme="minorHAnsi" w:hAnsiTheme="minorHAnsi" w:cstheme="minorHAnsi"/>
          <w:b/>
          <w:bCs/>
          <w:sz w:val="24"/>
          <w:szCs w:val="24"/>
        </w:rPr>
        <w:t>Extracted Content</w:t>
      </w:r>
      <w:r w:rsidRPr="000653DC">
        <w:rPr>
          <w:rFonts w:asciiTheme="minorHAnsi" w:hAnsiTheme="minorHAnsi" w:cstheme="minorHAnsi"/>
          <w:sz w:val="24"/>
          <w:szCs w:val="24"/>
        </w:rPr>
        <w:t xml:space="preserve">, and then click </w:t>
      </w:r>
      <w:r w:rsidRPr="000653DC">
        <w:rPr>
          <w:rFonts w:asciiTheme="minorHAnsi" w:hAnsiTheme="minorHAnsi" w:cstheme="minorHAnsi"/>
          <w:b/>
          <w:bCs/>
          <w:sz w:val="24"/>
          <w:szCs w:val="24"/>
        </w:rPr>
        <w:t>Extension Mismatch Detected</w:t>
      </w:r>
      <w:r w:rsidRPr="000653DC">
        <w:rPr>
          <w:rFonts w:asciiTheme="minorHAnsi" w:hAnsiTheme="minorHAnsi" w:cstheme="minorHAnsi"/>
          <w:sz w:val="24"/>
          <w:szCs w:val="24"/>
        </w:rPr>
        <w:t xml:space="preserve"> to view file extensions that don’t match their file types. This information might reveal files that have been altered to keep them hidden.</w:t>
      </w:r>
    </w:p>
    <w:p w14:paraId="4C158D79" w14:textId="4DE97DC7" w:rsidR="000653DC" w:rsidRPr="00813100" w:rsidRDefault="000653DC" w:rsidP="00813100">
      <w:pPr>
        <w:pStyle w:val="NormalWeb"/>
        <w:numPr>
          <w:ilvl w:val="0"/>
          <w:numId w:val="28"/>
        </w:numPr>
        <w:jc w:val="both"/>
        <w:rPr>
          <w:rFonts w:asciiTheme="minorHAnsi" w:hAnsiTheme="minorHAnsi" w:cstheme="minorHAnsi"/>
        </w:rPr>
      </w:pPr>
      <w:r w:rsidRPr="000653DC">
        <w:rPr>
          <w:rFonts w:asciiTheme="minorHAnsi" w:hAnsiTheme="minorHAnsi" w:cstheme="minorHAnsi"/>
          <w:sz w:val="24"/>
          <w:szCs w:val="24"/>
        </w:rPr>
        <w:t>Leave Autopsy open as you answer the following review questions. When you’re finished, exit Autopsy</w:t>
      </w:r>
      <w:r>
        <w:rPr>
          <w:rFonts w:asciiTheme="minorHAnsi" w:hAnsiTheme="minorHAnsi" w:cstheme="minorHAnsi"/>
        </w:rPr>
        <w:t>.</w:t>
      </w:r>
    </w:p>
    <w:p w14:paraId="1B14B748" w14:textId="77777777" w:rsidR="00392A68" w:rsidRPr="00CA0C2A" w:rsidRDefault="00392A68" w:rsidP="004C1D59">
      <w:pPr>
        <w:pStyle w:val="Heading1"/>
      </w:pPr>
      <w:r>
        <w:t>Exercise – Questions</w:t>
      </w:r>
    </w:p>
    <w:p w14:paraId="25192497" w14:textId="77777777" w:rsidR="00BF1AA9" w:rsidRPr="00BF1AA9" w:rsidRDefault="00BF1AA9" w:rsidP="00BF1AA9">
      <w:pPr>
        <w:spacing w:after="0" w:line="240" w:lineRule="auto"/>
        <w:rPr>
          <w:rFonts w:cstheme="minorHAnsi"/>
          <w:i w:val="0"/>
          <w:sz w:val="24"/>
          <w:szCs w:val="24"/>
        </w:rPr>
      </w:pPr>
    </w:p>
    <w:p w14:paraId="70D75A41" w14:textId="31EB2283" w:rsidR="00321DAB" w:rsidRDefault="009704ED" w:rsidP="00321DAB">
      <w:pPr>
        <w:pStyle w:val="ListParagraph"/>
        <w:numPr>
          <w:ilvl w:val="0"/>
          <w:numId w:val="14"/>
        </w:numPr>
        <w:rPr>
          <w:rFonts w:ascii="Calibri" w:hAnsi="Calibri" w:cstheme="minorHAnsi"/>
          <w:b/>
          <w:i w:val="0"/>
          <w:iCs w:val="0"/>
          <w:color w:val="000000"/>
          <w:sz w:val="24"/>
          <w:szCs w:val="24"/>
        </w:rPr>
      </w:pPr>
      <w:r>
        <w:rPr>
          <w:rFonts w:ascii="Calibri" w:hAnsi="Calibri" w:cstheme="minorHAnsi"/>
          <w:b/>
          <w:i w:val="0"/>
          <w:iCs w:val="0"/>
          <w:color w:val="000000"/>
          <w:sz w:val="24"/>
          <w:szCs w:val="24"/>
        </w:rPr>
        <w:t>Using Autopsy to Process a Mac OS X Image</w:t>
      </w:r>
    </w:p>
    <w:p w14:paraId="1C8CAAC2" w14:textId="27A141C9" w:rsid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How many Word files are in the GCFI-OSX.001 image?</w:t>
      </w:r>
    </w:p>
    <w:p w14:paraId="706594E2" w14:textId="522B39E9" w:rsidR="003626BC" w:rsidRPr="00C94F2B" w:rsidRDefault="003626BC" w:rsidP="004D08DF">
      <w:pPr>
        <w:ind w:left="1080"/>
        <w:rPr>
          <w:rFonts w:ascii="Calibri" w:hAnsi="Calibri" w:cstheme="minorHAnsi"/>
          <w:b/>
          <w:bCs/>
          <w:i w:val="0"/>
          <w:iCs w:val="0"/>
          <w:color w:val="FF0000"/>
          <w:sz w:val="24"/>
          <w:szCs w:val="24"/>
        </w:rPr>
      </w:pPr>
      <w:r w:rsidRPr="00C94F2B">
        <w:rPr>
          <w:rFonts w:ascii="Calibri" w:hAnsi="Calibri" w:cstheme="minorHAnsi"/>
          <w:b/>
          <w:bCs/>
          <w:i w:val="0"/>
          <w:iCs w:val="0"/>
          <w:color w:val="FF0000"/>
          <w:sz w:val="24"/>
          <w:szCs w:val="24"/>
        </w:rPr>
        <w:t>There are 4 Word files in the image found in File Views &gt; File Types &gt; By Extension &gt; Documents &gt; Office &gt;*.doc</w:t>
      </w:r>
    </w:p>
    <w:p w14:paraId="5F597EE0" w14:textId="07655269" w:rsidR="00AB1B7A" w:rsidRDefault="00AB1B7A" w:rsidP="003626BC">
      <w:pPr>
        <w:ind w:left="1440"/>
        <w:rPr>
          <w:rFonts w:ascii="Calibri" w:hAnsi="Calibri" w:cstheme="minorHAnsi"/>
          <w:b/>
          <w:bCs/>
          <w:i w:val="0"/>
          <w:iCs w:val="0"/>
          <w:color w:val="000000"/>
          <w:sz w:val="24"/>
          <w:szCs w:val="24"/>
        </w:rPr>
      </w:pPr>
    </w:p>
    <w:p w14:paraId="0E1ED75D" w14:textId="6AF6E5D7" w:rsidR="003626BC" w:rsidRPr="007C502E" w:rsidRDefault="00AB1B7A" w:rsidP="004D08DF">
      <w:pPr>
        <w:ind w:left="1440"/>
        <w:jc w:val="center"/>
        <w:rPr>
          <w:rFonts w:ascii="Calibri" w:hAnsi="Calibri" w:cstheme="minorHAnsi"/>
          <w:b/>
          <w:bCs/>
          <w:i w:val="0"/>
          <w:iCs w:val="0"/>
          <w:color w:val="000000"/>
          <w:sz w:val="24"/>
          <w:szCs w:val="24"/>
        </w:rPr>
      </w:pPr>
      <w:r w:rsidRPr="00AB1B7A">
        <w:rPr>
          <w:rFonts w:ascii="Calibri" w:hAnsi="Calibri" w:cstheme="minorHAnsi"/>
          <w:b/>
          <w:bCs/>
          <w:i w:val="0"/>
          <w:iCs w:val="0"/>
          <w:color w:val="000000"/>
          <w:sz w:val="24"/>
          <w:szCs w:val="24"/>
        </w:rPr>
        <w:lastRenderedPageBreak/>
        <w:drawing>
          <wp:inline distT="0" distB="0" distL="0" distR="0" wp14:anchorId="250CBE63" wp14:editId="008AE16E">
            <wp:extent cx="5410940" cy="2000545"/>
            <wp:effectExtent l="0" t="0" r="0" b="635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9"/>
                    <a:stretch>
                      <a:fillRect/>
                    </a:stretch>
                  </pic:blipFill>
                  <pic:spPr>
                    <a:xfrm>
                      <a:off x="0" y="0"/>
                      <a:ext cx="5465343" cy="2020659"/>
                    </a:xfrm>
                    <a:prstGeom prst="rect">
                      <a:avLst/>
                    </a:prstGeom>
                  </pic:spPr>
                </pic:pic>
              </a:graphicData>
            </a:graphic>
          </wp:inline>
        </w:drawing>
      </w:r>
    </w:p>
    <w:p w14:paraId="5B7FA1F3" w14:textId="363C27E2" w:rsid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 xml:space="preserve">What </w:t>
      </w:r>
      <w:r w:rsidRPr="002D247C">
        <w:rPr>
          <w:rFonts w:ascii="Calibri" w:hAnsi="Calibri" w:cstheme="minorHAnsi"/>
          <w:b/>
          <w:i w:val="0"/>
          <w:iCs w:val="0"/>
          <w:color w:val="000000"/>
          <w:sz w:val="24"/>
          <w:szCs w:val="24"/>
          <w:u w:val="single"/>
        </w:rPr>
        <w:t>or</w:t>
      </w:r>
      <w:r w:rsidRPr="009704ED">
        <w:rPr>
          <w:rFonts w:ascii="Calibri" w:hAnsi="Calibri" w:cstheme="minorHAnsi"/>
          <w:i w:val="0"/>
          <w:iCs w:val="0"/>
          <w:color w:val="000000"/>
          <w:sz w:val="24"/>
          <w:szCs w:val="24"/>
        </w:rPr>
        <w:t xml:space="preserve"> who is the subject of the </w:t>
      </w:r>
      <w:r w:rsidRPr="002D247C">
        <w:rPr>
          <w:rFonts w:ascii="Calibri" w:hAnsi="Calibri" w:cstheme="minorHAnsi"/>
          <w:b/>
          <w:i w:val="0"/>
          <w:iCs w:val="0"/>
          <w:color w:val="000000"/>
          <w:sz w:val="24"/>
          <w:szCs w:val="24"/>
          <w:u w:val="single"/>
        </w:rPr>
        <w:t>first</w:t>
      </w:r>
      <w:r w:rsidRPr="009704ED">
        <w:rPr>
          <w:rFonts w:ascii="Calibri" w:hAnsi="Calibri" w:cstheme="minorHAnsi"/>
          <w:i w:val="0"/>
          <w:iCs w:val="0"/>
          <w:color w:val="000000"/>
          <w:sz w:val="24"/>
          <w:szCs w:val="24"/>
        </w:rPr>
        <w:t xml:space="preserve"> message </w:t>
      </w:r>
      <w:r w:rsidR="00063CA6">
        <w:rPr>
          <w:rFonts w:ascii="Calibri" w:hAnsi="Calibri" w:cstheme="minorHAnsi"/>
          <w:i w:val="0"/>
          <w:iCs w:val="0"/>
          <w:color w:val="000000"/>
          <w:sz w:val="24"/>
          <w:szCs w:val="24"/>
        </w:rPr>
        <w:t>sent by</w:t>
      </w:r>
      <w:r w:rsidRPr="009704ED">
        <w:rPr>
          <w:rFonts w:ascii="Calibri" w:hAnsi="Calibri" w:cstheme="minorHAnsi"/>
          <w:i w:val="0"/>
          <w:iCs w:val="0"/>
          <w:color w:val="000000"/>
          <w:sz w:val="24"/>
          <w:szCs w:val="24"/>
        </w:rPr>
        <w:t xml:space="preserve"> Jim Shu?</w:t>
      </w:r>
    </w:p>
    <w:p w14:paraId="41105FE8" w14:textId="77777777" w:rsidR="00625069" w:rsidRDefault="00625069" w:rsidP="00625069">
      <w:pPr>
        <w:pStyle w:val="ListParagraph"/>
        <w:rPr>
          <w:rFonts w:ascii="Calibri" w:hAnsi="Calibri" w:cstheme="minorHAnsi"/>
          <w:b/>
          <w:bCs/>
          <w:i w:val="0"/>
          <w:iCs w:val="0"/>
          <w:color w:val="FF0000"/>
          <w:sz w:val="24"/>
          <w:szCs w:val="24"/>
        </w:rPr>
      </w:pPr>
    </w:p>
    <w:p w14:paraId="3CD2D8E7" w14:textId="7DA58B25" w:rsidR="00D8710C" w:rsidRPr="00114E07" w:rsidRDefault="00625069" w:rsidP="00625069">
      <w:pPr>
        <w:ind w:left="1080"/>
        <w:rPr>
          <w:rFonts w:ascii="Calibri" w:hAnsi="Calibri" w:cstheme="minorHAnsi"/>
          <w:b/>
          <w:bCs/>
          <w:i w:val="0"/>
          <w:iCs w:val="0"/>
          <w:color w:val="FF0000"/>
          <w:sz w:val="24"/>
          <w:szCs w:val="24"/>
        </w:rPr>
      </w:pPr>
      <w:r w:rsidRPr="00114E07">
        <w:rPr>
          <w:rFonts w:ascii="Calibri" w:hAnsi="Calibri" w:cstheme="minorHAnsi"/>
          <w:b/>
          <w:bCs/>
          <w:i w:val="0"/>
          <w:iCs w:val="0"/>
          <w:color w:val="FF0000"/>
          <w:sz w:val="24"/>
          <w:szCs w:val="24"/>
        </w:rPr>
        <w:t xml:space="preserve">Messages found in Data Artifacts &gt; E-Mail Messages &gt; Sent Messages &gt; </w:t>
      </w:r>
      <w:proofErr w:type="spellStart"/>
      <w:r w:rsidRPr="00114E07">
        <w:rPr>
          <w:rFonts w:ascii="Calibri" w:hAnsi="Calibri" w:cstheme="minorHAnsi"/>
          <w:b/>
          <w:bCs/>
          <w:i w:val="0"/>
          <w:iCs w:val="0"/>
          <w:color w:val="FF0000"/>
          <w:sz w:val="24"/>
          <w:szCs w:val="24"/>
        </w:rPr>
        <w:t>Incoming_Mail|mbox</w:t>
      </w:r>
      <w:proofErr w:type="spellEnd"/>
    </w:p>
    <w:p w14:paraId="6BFBD4AB" w14:textId="0371ADEC" w:rsidR="00D8710C" w:rsidRDefault="00D8710C" w:rsidP="00D8710C">
      <w:pPr>
        <w:ind w:left="1080"/>
        <w:rPr>
          <w:rFonts w:ascii="Calibri" w:hAnsi="Calibri" w:cstheme="minorHAnsi"/>
          <w:b/>
          <w:bCs/>
          <w:i w:val="0"/>
          <w:iCs w:val="0"/>
          <w:color w:val="FF0000"/>
          <w:sz w:val="24"/>
          <w:szCs w:val="24"/>
        </w:rPr>
      </w:pPr>
      <w:r w:rsidRPr="00C94F2B">
        <w:rPr>
          <w:rFonts w:ascii="Calibri" w:hAnsi="Calibri" w:cstheme="minorHAnsi"/>
          <w:b/>
          <w:bCs/>
          <w:i w:val="0"/>
          <w:iCs w:val="0"/>
          <w:color w:val="FF0000"/>
          <w:sz w:val="24"/>
          <w:szCs w:val="24"/>
        </w:rPr>
        <w:t xml:space="preserve">The first message sent by Jim Shu </w:t>
      </w:r>
      <w:r w:rsidR="00F52D02" w:rsidRPr="00C94F2B">
        <w:rPr>
          <w:rFonts w:ascii="Calibri" w:hAnsi="Calibri" w:cstheme="minorHAnsi"/>
          <w:b/>
          <w:bCs/>
          <w:i w:val="0"/>
          <w:iCs w:val="0"/>
          <w:color w:val="FF0000"/>
          <w:sz w:val="24"/>
          <w:szCs w:val="24"/>
        </w:rPr>
        <w:t>in the “</w:t>
      </w:r>
      <w:proofErr w:type="spellStart"/>
      <w:r w:rsidR="00F52D02" w:rsidRPr="00C94F2B">
        <w:rPr>
          <w:rFonts w:ascii="Calibri" w:hAnsi="Calibri" w:cstheme="minorHAnsi"/>
          <w:b/>
          <w:bCs/>
          <w:i w:val="0"/>
          <w:iCs w:val="0"/>
          <w:color w:val="FF0000"/>
          <w:sz w:val="24"/>
          <w:szCs w:val="24"/>
        </w:rPr>
        <w:t>mbox</w:t>
      </w:r>
      <w:proofErr w:type="spellEnd"/>
      <w:r w:rsidR="00F52D02" w:rsidRPr="00C94F2B">
        <w:rPr>
          <w:rFonts w:ascii="Calibri" w:hAnsi="Calibri" w:cstheme="minorHAnsi"/>
          <w:b/>
          <w:bCs/>
          <w:i w:val="0"/>
          <w:iCs w:val="0"/>
          <w:color w:val="FF0000"/>
          <w:sz w:val="24"/>
          <w:szCs w:val="24"/>
        </w:rPr>
        <w:t xml:space="preserve">” Source Name </w:t>
      </w:r>
      <w:r w:rsidRPr="00C94F2B">
        <w:rPr>
          <w:rFonts w:ascii="Calibri" w:hAnsi="Calibri" w:cstheme="minorHAnsi"/>
          <w:b/>
          <w:bCs/>
          <w:i w:val="0"/>
          <w:iCs w:val="0"/>
          <w:color w:val="FF0000"/>
          <w:sz w:val="24"/>
          <w:szCs w:val="24"/>
        </w:rPr>
        <w:t>is on 2007-01-01 20:01:37 MST with the subject “Vacation”</w:t>
      </w:r>
      <w:r w:rsidR="00C94F2B">
        <w:rPr>
          <w:rFonts w:ascii="Calibri" w:hAnsi="Calibri" w:cstheme="minorHAnsi"/>
          <w:b/>
          <w:bCs/>
          <w:i w:val="0"/>
          <w:iCs w:val="0"/>
          <w:color w:val="FF0000"/>
          <w:sz w:val="24"/>
          <w:szCs w:val="24"/>
        </w:rPr>
        <w:t>. NOTE: Timestamp below is in EST</w:t>
      </w:r>
    </w:p>
    <w:p w14:paraId="47804625" w14:textId="1792C34D" w:rsidR="00C94F2B" w:rsidRPr="00C94F2B" w:rsidRDefault="00C94F2B" w:rsidP="004D08DF">
      <w:pPr>
        <w:ind w:left="1080"/>
        <w:jc w:val="center"/>
        <w:rPr>
          <w:rFonts w:ascii="Calibri" w:hAnsi="Calibri" w:cstheme="minorHAnsi"/>
          <w:i w:val="0"/>
          <w:iCs w:val="0"/>
          <w:color w:val="FF0000"/>
          <w:sz w:val="24"/>
          <w:szCs w:val="24"/>
        </w:rPr>
      </w:pPr>
      <w:r w:rsidRPr="00C94F2B">
        <w:rPr>
          <w:rFonts w:ascii="Calibri" w:hAnsi="Calibri" w:cstheme="minorHAnsi"/>
          <w:i w:val="0"/>
          <w:iCs w:val="0"/>
          <w:color w:val="FF0000"/>
          <w:sz w:val="24"/>
          <w:szCs w:val="24"/>
        </w:rPr>
        <w:drawing>
          <wp:inline distT="0" distB="0" distL="0" distR="0" wp14:anchorId="745B27ED" wp14:editId="6817AFD3">
            <wp:extent cx="3111500" cy="1409700"/>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stretch>
                      <a:fillRect/>
                    </a:stretch>
                  </pic:blipFill>
                  <pic:spPr>
                    <a:xfrm>
                      <a:off x="0" y="0"/>
                      <a:ext cx="3111500" cy="1409700"/>
                    </a:xfrm>
                    <a:prstGeom prst="rect">
                      <a:avLst/>
                    </a:prstGeom>
                  </pic:spPr>
                </pic:pic>
              </a:graphicData>
            </a:graphic>
          </wp:inline>
        </w:drawing>
      </w:r>
    </w:p>
    <w:p w14:paraId="7A2A0A17" w14:textId="0A243F14" w:rsidR="00D8710C" w:rsidRDefault="00C94F2B" w:rsidP="004D08DF">
      <w:pPr>
        <w:ind w:left="1080"/>
        <w:rPr>
          <w:rFonts w:ascii="Calibri" w:hAnsi="Calibri" w:cstheme="minorHAnsi"/>
          <w:b/>
          <w:bCs/>
          <w:i w:val="0"/>
          <w:iCs w:val="0"/>
          <w:color w:val="FF0000"/>
          <w:sz w:val="24"/>
          <w:szCs w:val="24"/>
        </w:rPr>
      </w:pPr>
      <w:r w:rsidRPr="00C94F2B">
        <w:rPr>
          <w:rFonts w:ascii="Calibri" w:hAnsi="Calibri" w:cstheme="minorHAnsi"/>
          <w:b/>
          <w:bCs/>
          <w:i w:val="0"/>
          <w:iCs w:val="0"/>
          <w:color w:val="FF0000"/>
          <w:sz w:val="24"/>
          <w:szCs w:val="24"/>
        </w:rPr>
        <w:t>The first message sent by Jim Shu in the “</w:t>
      </w:r>
      <w:proofErr w:type="spellStart"/>
      <w:r w:rsidRPr="00C94F2B">
        <w:rPr>
          <w:rFonts w:ascii="Calibri" w:hAnsi="Calibri" w:cstheme="minorHAnsi"/>
          <w:b/>
          <w:bCs/>
          <w:i w:val="0"/>
          <w:iCs w:val="0"/>
          <w:color w:val="FF0000"/>
          <w:sz w:val="24"/>
          <w:szCs w:val="24"/>
        </w:rPr>
        <w:t>Incoming_Mail</w:t>
      </w:r>
      <w:proofErr w:type="spellEnd"/>
      <w:r w:rsidRPr="00C94F2B">
        <w:rPr>
          <w:rFonts w:ascii="Calibri" w:hAnsi="Calibri" w:cstheme="minorHAnsi"/>
          <w:b/>
          <w:bCs/>
          <w:i w:val="0"/>
          <w:iCs w:val="0"/>
          <w:color w:val="FF0000"/>
          <w:sz w:val="24"/>
          <w:szCs w:val="24"/>
        </w:rPr>
        <w:t>” Source Name is on 2007-01-14 14:43:55 MST with the subject “Re: Free Tools”</w:t>
      </w:r>
      <w:r>
        <w:rPr>
          <w:rFonts w:ascii="Calibri" w:hAnsi="Calibri" w:cstheme="minorHAnsi"/>
          <w:b/>
          <w:bCs/>
          <w:i w:val="0"/>
          <w:iCs w:val="0"/>
          <w:color w:val="FF0000"/>
          <w:sz w:val="24"/>
          <w:szCs w:val="24"/>
        </w:rPr>
        <w:t xml:space="preserve">. </w:t>
      </w:r>
      <w:r>
        <w:rPr>
          <w:rFonts w:ascii="Calibri" w:hAnsi="Calibri" w:cstheme="minorHAnsi"/>
          <w:b/>
          <w:bCs/>
          <w:i w:val="0"/>
          <w:iCs w:val="0"/>
          <w:color w:val="FF0000"/>
          <w:sz w:val="24"/>
          <w:szCs w:val="24"/>
        </w:rPr>
        <w:t>NOTE: Timestamp below is in EST</w:t>
      </w:r>
    </w:p>
    <w:p w14:paraId="59965354" w14:textId="533B2E58" w:rsidR="00C94F2B" w:rsidRPr="00C94F2B" w:rsidRDefault="00C94F2B" w:rsidP="004D08DF">
      <w:pPr>
        <w:ind w:left="1080"/>
        <w:jc w:val="center"/>
        <w:rPr>
          <w:rFonts w:ascii="Calibri" w:hAnsi="Calibri" w:cstheme="minorHAnsi"/>
          <w:b/>
          <w:bCs/>
          <w:i w:val="0"/>
          <w:iCs w:val="0"/>
          <w:color w:val="FF0000"/>
          <w:sz w:val="24"/>
          <w:szCs w:val="24"/>
        </w:rPr>
      </w:pPr>
      <w:r w:rsidRPr="00C94F2B">
        <w:rPr>
          <w:rFonts w:ascii="Calibri" w:hAnsi="Calibri" w:cstheme="minorHAnsi"/>
          <w:b/>
          <w:bCs/>
          <w:i w:val="0"/>
          <w:iCs w:val="0"/>
          <w:color w:val="FF0000"/>
          <w:sz w:val="24"/>
          <w:szCs w:val="24"/>
        </w:rPr>
        <w:drawing>
          <wp:inline distT="0" distB="0" distL="0" distR="0" wp14:anchorId="206DD2D8" wp14:editId="303E5906">
            <wp:extent cx="3111500" cy="2070100"/>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1"/>
                    <a:stretch>
                      <a:fillRect/>
                    </a:stretch>
                  </pic:blipFill>
                  <pic:spPr>
                    <a:xfrm>
                      <a:off x="0" y="0"/>
                      <a:ext cx="3111500" cy="2070100"/>
                    </a:xfrm>
                    <a:prstGeom prst="rect">
                      <a:avLst/>
                    </a:prstGeom>
                  </pic:spPr>
                </pic:pic>
              </a:graphicData>
            </a:graphic>
          </wp:inline>
        </w:drawing>
      </w:r>
    </w:p>
    <w:p w14:paraId="39317DD9" w14:textId="77777777" w:rsidR="00D8710C" w:rsidRPr="00D8710C" w:rsidRDefault="00D8710C" w:rsidP="00D8710C">
      <w:pPr>
        <w:rPr>
          <w:rFonts w:ascii="Calibri" w:hAnsi="Calibri" w:cstheme="minorHAnsi"/>
          <w:i w:val="0"/>
          <w:iCs w:val="0"/>
          <w:color w:val="000000"/>
          <w:sz w:val="24"/>
          <w:szCs w:val="24"/>
        </w:rPr>
      </w:pPr>
    </w:p>
    <w:p w14:paraId="38B8BDE5" w14:textId="05B12BFB" w:rsid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What phone number had the most search results</w:t>
      </w:r>
      <w:r w:rsidR="00063CA6">
        <w:rPr>
          <w:rFonts w:ascii="Calibri" w:hAnsi="Calibri" w:cstheme="minorHAnsi"/>
          <w:i w:val="0"/>
          <w:iCs w:val="0"/>
          <w:color w:val="000000"/>
          <w:sz w:val="24"/>
          <w:szCs w:val="24"/>
        </w:rPr>
        <w:t xml:space="preserve"> and therefore might warrant further investigation</w:t>
      </w:r>
      <w:r w:rsidRPr="009704ED">
        <w:rPr>
          <w:rFonts w:ascii="Calibri" w:hAnsi="Calibri" w:cstheme="minorHAnsi"/>
          <w:i w:val="0"/>
          <w:iCs w:val="0"/>
          <w:color w:val="000000"/>
          <w:sz w:val="24"/>
          <w:szCs w:val="24"/>
        </w:rPr>
        <w:t>?</w:t>
      </w:r>
    </w:p>
    <w:p w14:paraId="78F0E431" w14:textId="4C6F2BDA" w:rsidR="0006709E" w:rsidRDefault="0006709E" w:rsidP="0006709E">
      <w:pPr>
        <w:pStyle w:val="ListParagraph"/>
        <w:rPr>
          <w:rFonts w:ascii="Calibri" w:hAnsi="Calibri" w:cstheme="minorHAnsi"/>
          <w:i w:val="0"/>
          <w:iCs w:val="0"/>
          <w:color w:val="000000"/>
          <w:sz w:val="24"/>
          <w:szCs w:val="24"/>
        </w:rPr>
      </w:pPr>
    </w:p>
    <w:p w14:paraId="5FF2345E" w14:textId="7E212C35" w:rsidR="0006709E" w:rsidRPr="004D08DF" w:rsidRDefault="00BF7991" w:rsidP="0006709E">
      <w:pPr>
        <w:pStyle w:val="ListParagraph"/>
        <w:ind w:left="1440"/>
        <w:rPr>
          <w:rFonts w:ascii="Calibri" w:hAnsi="Calibri" w:cstheme="minorHAnsi"/>
          <w:b/>
          <w:bCs/>
          <w:i w:val="0"/>
          <w:iCs w:val="0"/>
          <w:color w:val="FF0000"/>
          <w:sz w:val="24"/>
          <w:szCs w:val="24"/>
        </w:rPr>
      </w:pPr>
      <w:r w:rsidRPr="004D08DF">
        <w:rPr>
          <w:rFonts w:ascii="Calibri" w:hAnsi="Calibri" w:cstheme="minorHAnsi"/>
          <w:b/>
          <w:bCs/>
          <w:i w:val="0"/>
          <w:iCs w:val="0"/>
          <w:color w:val="FF0000"/>
          <w:sz w:val="24"/>
          <w:szCs w:val="24"/>
        </w:rPr>
        <w:t xml:space="preserve">Phone Numbers </w:t>
      </w:r>
      <w:r w:rsidR="004D08DF" w:rsidRPr="004D08DF">
        <w:rPr>
          <w:rFonts w:ascii="Calibri" w:hAnsi="Calibri" w:cstheme="minorHAnsi"/>
          <w:b/>
          <w:bCs/>
          <w:i w:val="0"/>
          <w:iCs w:val="0"/>
          <w:color w:val="FF0000"/>
          <w:sz w:val="24"/>
          <w:szCs w:val="24"/>
        </w:rPr>
        <w:t xml:space="preserve">are </w:t>
      </w:r>
      <w:r w:rsidRPr="004D08DF">
        <w:rPr>
          <w:rFonts w:ascii="Calibri" w:hAnsi="Calibri" w:cstheme="minorHAnsi"/>
          <w:b/>
          <w:bCs/>
          <w:i w:val="0"/>
          <w:iCs w:val="0"/>
          <w:color w:val="FF0000"/>
          <w:sz w:val="24"/>
          <w:szCs w:val="24"/>
        </w:rPr>
        <w:t>found in Analysis</w:t>
      </w:r>
      <w:r w:rsidR="004D08DF" w:rsidRPr="004D08DF">
        <w:rPr>
          <w:rFonts w:ascii="Calibri" w:hAnsi="Calibri" w:cstheme="minorHAnsi"/>
          <w:b/>
          <w:bCs/>
          <w:i w:val="0"/>
          <w:iCs w:val="0"/>
          <w:color w:val="FF0000"/>
          <w:sz w:val="24"/>
          <w:szCs w:val="24"/>
        </w:rPr>
        <w:t xml:space="preserve"> Results &gt; Keyword Hits &gt; Phone Numbers. The phone number with the most search results is (800) 810-0595 with 250 </w:t>
      </w:r>
      <w:r w:rsidR="00B01936">
        <w:rPr>
          <w:rFonts w:ascii="Calibri" w:hAnsi="Calibri" w:cstheme="minorHAnsi"/>
          <w:b/>
          <w:bCs/>
          <w:i w:val="0"/>
          <w:iCs w:val="0"/>
          <w:color w:val="FF0000"/>
          <w:sz w:val="24"/>
          <w:szCs w:val="24"/>
        </w:rPr>
        <w:t>hits.</w:t>
      </w:r>
    </w:p>
    <w:p w14:paraId="68B8696B" w14:textId="77777777" w:rsidR="0006709E" w:rsidRDefault="0006709E" w:rsidP="0006709E">
      <w:pPr>
        <w:pStyle w:val="ListParagraph"/>
        <w:ind w:left="1440"/>
        <w:rPr>
          <w:rFonts w:ascii="Calibri" w:hAnsi="Calibri" w:cstheme="minorHAnsi"/>
          <w:i w:val="0"/>
          <w:iCs w:val="0"/>
          <w:color w:val="000000"/>
          <w:sz w:val="24"/>
          <w:szCs w:val="24"/>
        </w:rPr>
      </w:pPr>
    </w:p>
    <w:p w14:paraId="781268AD" w14:textId="6E345547" w:rsidR="0006709E" w:rsidRPr="009704ED" w:rsidRDefault="0006709E" w:rsidP="004D08DF">
      <w:pPr>
        <w:pStyle w:val="ListParagraph"/>
        <w:ind w:left="1440"/>
        <w:jc w:val="center"/>
        <w:rPr>
          <w:rFonts w:ascii="Calibri" w:hAnsi="Calibri" w:cstheme="minorHAnsi"/>
          <w:i w:val="0"/>
          <w:iCs w:val="0"/>
          <w:color w:val="000000"/>
          <w:sz w:val="24"/>
          <w:szCs w:val="24"/>
        </w:rPr>
      </w:pPr>
      <w:r w:rsidRPr="0006709E">
        <w:rPr>
          <w:rFonts w:ascii="Calibri" w:hAnsi="Calibri" w:cstheme="minorHAnsi"/>
          <w:i w:val="0"/>
          <w:iCs w:val="0"/>
          <w:color w:val="000000"/>
          <w:sz w:val="24"/>
          <w:szCs w:val="24"/>
        </w:rPr>
        <w:drawing>
          <wp:inline distT="0" distB="0" distL="0" distR="0" wp14:anchorId="08F9CADC" wp14:editId="71E80C7F">
            <wp:extent cx="1663700" cy="10541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2"/>
                    <a:stretch>
                      <a:fillRect/>
                    </a:stretch>
                  </pic:blipFill>
                  <pic:spPr>
                    <a:xfrm>
                      <a:off x="0" y="0"/>
                      <a:ext cx="1663700" cy="1054100"/>
                    </a:xfrm>
                    <a:prstGeom prst="rect">
                      <a:avLst/>
                    </a:prstGeom>
                  </pic:spPr>
                </pic:pic>
              </a:graphicData>
            </a:graphic>
          </wp:inline>
        </w:drawing>
      </w:r>
    </w:p>
    <w:p w14:paraId="7E964BBA" w14:textId="134BF59C" w:rsidR="009704ED" w:rsidRDefault="00063CA6" w:rsidP="009704ED">
      <w:pPr>
        <w:pStyle w:val="ListParagraph"/>
        <w:numPr>
          <w:ilvl w:val="1"/>
          <w:numId w:val="14"/>
        </w:numPr>
        <w:rPr>
          <w:rFonts w:ascii="Calibri" w:hAnsi="Calibri" w:cstheme="minorHAnsi"/>
          <w:i w:val="0"/>
          <w:iCs w:val="0"/>
          <w:color w:val="000000"/>
          <w:sz w:val="24"/>
          <w:szCs w:val="24"/>
        </w:rPr>
      </w:pPr>
      <w:r>
        <w:rPr>
          <w:rFonts w:ascii="Calibri" w:hAnsi="Calibri" w:cstheme="minorHAnsi"/>
          <w:i w:val="0"/>
          <w:iCs w:val="0"/>
          <w:color w:val="000000"/>
          <w:sz w:val="24"/>
          <w:szCs w:val="24"/>
        </w:rPr>
        <w:t>What file system is used for Mac OS X?</w:t>
      </w:r>
    </w:p>
    <w:p w14:paraId="641A1FEF" w14:textId="3C74728B" w:rsidR="00E5206A" w:rsidRDefault="00E5206A" w:rsidP="00E5206A">
      <w:pPr>
        <w:pStyle w:val="ListParagraph"/>
        <w:ind w:left="1440"/>
        <w:rPr>
          <w:rFonts w:ascii="Calibri" w:hAnsi="Calibri" w:cstheme="minorHAnsi"/>
          <w:i w:val="0"/>
          <w:iCs w:val="0"/>
          <w:color w:val="000000"/>
          <w:sz w:val="24"/>
          <w:szCs w:val="24"/>
        </w:rPr>
      </w:pPr>
    </w:p>
    <w:p w14:paraId="5A5B01DB" w14:textId="7DD6C3D3" w:rsidR="00E5206A" w:rsidRPr="009E6F1B" w:rsidRDefault="00A647FD" w:rsidP="00E5206A">
      <w:pPr>
        <w:pStyle w:val="ListParagraph"/>
        <w:ind w:left="1440"/>
        <w:rPr>
          <w:rFonts w:ascii="Calibri" w:hAnsi="Calibri" w:cstheme="minorHAnsi"/>
          <w:b/>
          <w:bCs/>
          <w:i w:val="0"/>
          <w:iCs w:val="0"/>
          <w:color w:val="FF0000"/>
          <w:sz w:val="24"/>
          <w:szCs w:val="24"/>
        </w:rPr>
      </w:pPr>
      <w:r>
        <w:rPr>
          <w:rFonts w:ascii="Calibri" w:hAnsi="Calibri" w:cstheme="minorHAnsi"/>
          <w:b/>
          <w:bCs/>
          <w:i w:val="0"/>
          <w:iCs w:val="0"/>
          <w:color w:val="FF0000"/>
          <w:sz w:val="24"/>
          <w:szCs w:val="24"/>
        </w:rPr>
        <w:t xml:space="preserve">The file system used on macOS is HFS or </w:t>
      </w:r>
      <w:r w:rsidRPr="00A647FD">
        <w:rPr>
          <w:rFonts w:ascii="Calibri" w:hAnsi="Calibri" w:cstheme="minorHAnsi"/>
          <w:b/>
          <w:bCs/>
          <w:i w:val="0"/>
          <w:iCs w:val="0"/>
          <w:color w:val="FF0000"/>
          <w:sz w:val="24"/>
          <w:szCs w:val="24"/>
        </w:rPr>
        <w:t>Hierarchical File System</w:t>
      </w:r>
      <w:r>
        <w:rPr>
          <w:rFonts w:ascii="Calibri" w:hAnsi="Calibri" w:cstheme="minorHAnsi"/>
          <w:b/>
          <w:bCs/>
          <w:i w:val="0"/>
          <w:iCs w:val="0"/>
          <w:color w:val="FF0000"/>
          <w:sz w:val="24"/>
          <w:szCs w:val="24"/>
        </w:rPr>
        <w:t xml:space="preserve">. I found it by going to </w:t>
      </w:r>
      <w:r w:rsidRPr="00A647FD">
        <w:rPr>
          <w:rFonts w:ascii="Calibri" w:hAnsi="Calibri" w:cstheme="minorHAnsi"/>
          <w:b/>
          <w:bCs/>
          <w:i w:val="0"/>
          <w:iCs w:val="0"/>
          <w:color w:val="FF0000"/>
          <w:sz w:val="24"/>
          <w:szCs w:val="24"/>
        </w:rPr>
        <w:t>^^^^HFS+ Private Data</w:t>
      </w:r>
    </w:p>
    <w:p w14:paraId="41CE82B9" w14:textId="77777777" w:rsidR="00320F7C" w:rsidRPr="009704ED" w:rsidRDefault="00320F7C" w:rsidP="00320F7C">
      <w:pPr>
        <w:pStyle w:val="ListParagraph"/>
        <w:ind w:left="1440"/>
        <w:rPr>
          <w:rFonts w:ascii="Calibri" w:hAnsi="Calibri" w:cstheme="minorHAnsi"/>
          <w:i w:val="0"/>
          <w:iCs w:val="0"/>
          <w:color w:val="000000"/>
          <w:sz w:val="24"/>
          <w:szCs w:val="24"/>
        </w:rPr>
      </w:pPr>
    </w:p>
    <w:p w14:paraId="66E42657" w14:textId="12F1DF02" w:rsid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 xml:space="preserve">Who sent the </w:t>
      </w:r>
      <w:r w:rsidRPr="002D247C">
        <w:rPr>
          <w:rFonts w:ascii="Calibri" w:hAnsi="Calibri" w:cstheme="minorHAnsi"/>
          <w:b/>
          <w:i w:val="0"/>
          <w:iCs w:val="0"/>
          <w:color w:val="000000"/>
          <w:sz w:val="24"/>
          <w:szCs w:val="24"/>
          <w:u w:val="single"/>
        </w:rPr>
        <w:t>last</w:t>
      </w:r>
      <w:r w:rsidRPr="009704ED">
        <w:rPr>
          <w:rFonts w:ascii="Calibri" w:hAnsi="Calibri" w:cstheme="minorHAnsi"/>
          <w:i w:val="0"/>
          <w:iCs w:val="0"/>
          <w:color w:val="000000"/>
          <w:sz w:val="24"/>
          <w:szCs w:val="24"/>
        </w:rPr>
        <w:t xml:space="preserve"> e-mail to Jim Shu</w:t>
      </w:r>
      <w:r w:rsidR="00A24676">
        <w:rPr>
          <w:rFonts w:ascii="Calibri" w:hAnsi="Calibri" w:cstheme="minorHAnsi"/>
          <w:i w:val="0"/>
          <w:iCs w:val="0"/>
          <w:color w:val="000000"/>
          <w:sz w:val="24"/>
          <w:szCs w:val="24"/>
        </w:rPr>
        <w:t xml:space="preserve"> directly</w:t>
      </w:r>
      <w:r w:rsidRPr="009704ED">
        <w:rPr>
          <w:rFonts w:ascii="Calibri" w:hAnsi="Calibri" w:cstheme="minorHAnsi"/>
          <w:i w:val="0"/>
          <w:iCs w:val="0"/>
          <w:color w:val="000000"/>
          <w:sz w:val="24"/>
          <w:szCs w:val="24"/>
        </w:rPr>
        <w:t>?</w:t>
      </w:r>
    </w:p>
    <w:p w14:paraId="31471D52" w14:textId="77777777" w:rsidR="00153496" w:rsidRPr="00153496" w:rsidRDefault="00153496" w:rsidP="00153496">
      <w:pPr>
        <w:pStyle w:val="ListParagraph"/>
        <w:rPr>
          <w:rFonts w:ascii="Calibri" w:hAnsi="Calibri" w:cstheme="minorHAnsi"/>
          <w:i w:val="0"/>
          <w:iCs w:val="0"/>
          <w:color w:val="000000"/>
          <w:sz w:val="24"/>
          <w:szCs w:val="24"/>
        </w:rPr>
      </w:pPr>
    </w:p>
    <w:p w14:paraId="64051017" w14:textId="34ADDE04" w:rsidR="00153496" w:rsidRDefault="00153496" w:rsidP="00153496">
      <w:pPr>
        <w:pStyle w:val="ListParagraph"/>
        <w:ind w:left="1440"/>
        <w:rPr>
          <w:rFonts w:ascii="Calibri" w:hAnsi="Calibri" w:cstheme="minorHAnsi"/>
          <w:b/>
          <w:bCs/>
          <w:i w:val="0"/>
          <w:iCs w:val="0"/>
          <w:color w:val="FF0000"/>
          <w:sz w:val="24"/>
          <w:szCs w:val="24"/>
        </w:rPr>
      </w:pPr>
      <w:r w:rsidRPr="002F5875">
        <w:rPr>
          <w:rFonts w:ascii="Calibri" w:hAnsi="Calibri" w:cstheme="minorHAnsi"/>
          <w:b/>
          <w:bCs/>
          <w:i w:val="0"/>
          <w:iCs w:val="0"/>
          <w:color w:val="FF0000"/>
          <w:sz w:val="24"/>
          <w:szCs w:val="24"/>
        </w:rPr>
        <w:t>Denise Robinson sent the last e-mail to Jim Shu at 2007-02-14 19:29:35 MST</w:t>
      </w:r>
    </w:p>
    <w:p w14:paraId="0D2B1F4A" w14:textId="77777777" w:rsidR="008E4037" w:rsidRDefault="008E4037" w:rsidP="00153496">
      <w:pPr>
        <w:pStyle w:val="ListParagraph"/>
        <w:ind w:left="1440"/>
        <w:rPr>
          <w:rFonts w:ascii="Calibri" w:hAnsi="Calibri" w:cstheme="minorHAnsi"/>
          <w:b/>
          <w:bCs/>
          <w:i w:val="0"/>
          <w:iCs w:val="0"/>
          <w:color w:val="FF0000"/>
          <w:sz w:val="24"/>
          <w:szCs w:val="24"/>
        </w:rPr>
      </w:pPr>
    </w:p>
    <w:p w14:paraId="222F2F22" w14:textId="45CED6D8" w:rsidR="002F5875" w:rsidRPr="002F5875" w:rsidRDefault="00E5206A" w:rsidP="00E5206A">
      <w:pPr>
        <w:pStyle w:val="ListParagraph"/>
        <w:ind w:left="1440"/>
        <w:jc w:val="center"/>
        <w:rPr>
          <w:rFonts w:ascii="Calibri" w:hAnsi="Calibri" w:cstheme="minorHAnsi"/>
          <w:b/>
          <w:bCs/>
          <w:i w:val="0"/>
          <w:iCs w:val="0"/>
          <w:color w:val="FF0000"/>
          <w:sz w:val="24"/>
          <w:szCs w:val="24"/>
        </w:rPr>
      </w:pPr>
      <w:r w:rsidRPr="00E5206A">
        <w:rPr>
          <w:rFonts w:ascii="Calibri" w:hAnsi="Calibri" w:cstheme="minorHAnsi"/>
          <w:b/>
          <w:bCs/>
          <w:i w:val="0"/>
          <w:iCs w:val="0"/>
          <w:color w:val="FF0000"/>
          <w:sz w:val="24"/>
          <w:szCs w:val="24"/>
        </w:rPr>
        <w:drawing>
          <wp:inline distT="0" distB="0" distL="0" distR="0" wp14:anchorId="2B14FC14" wp14:editId="4314E2C2">
            <wp:extent cx="4051300" cy="146050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3"/>
                    <a:stretch>
                      <a:fillRect/>
                    </a:stretch>
                  </pic:blipFill>
                  <pic:spPr>
                    <a:xfrm>
                      <a:off x="0" y="0"/>
                      <a:ext cx="4051300" cy="1460500"/>
                    </a:xfrm>
                    <a:prstGeom prst="rect">
                      <a:avLst/>
                    </a:prstGeom>
                  </pic:spPr>
                </pic:pic>
              </a:graphicData>
            </a:graphic>
          </wp:inline>
        </w:drawing>
      </w:r>
    </w:p>
    <w:p w14:paraId="071C20B0" w14:textId="108D7437" w:rsidR="00321DAB" w:rsidRPr="000653DC" w:rsidRDefault="000653DC" w:rsidP="000653DC">
      <w:pPr>
        <w:pStyle w:val="Default"/>
        <w:numPr>
          <w:ilvl w:val="0"/>
          <w:numId w:val="14"/>
        </w:numPr>
        <w:rPr>
          <w:rFonts w:cstheme="minorHAnsi"/>
          <w:b/>
        </w:rPr>
      </w:pPr>
      <w:r>
        <w:rPr>
          <w:rFonts w:cstheme="minorHAnsi"/>
          <w:b/>
        </w:rPr>
        <w:t>Using Autopsy to Process a Mac OS 9 Image</w:t>
      </w:r>
    </w:p>
    <w:p w14:paraId="3E2CD86C" w14:textId="643A96BD" w:rsidR="000653DC" w:rsidRDefault="002F0C8A" w:rsidP="000653DC">
      <w:pPr>
        <w:pStyle w:val="Default"/>
        <w:numPr>
          <w:ilvl w:val="0"/>
          <w:numId w:val="24"/>
        </w:numPr>
        <w:rPr>
          <w:rFonts w:cstheme="minorHAnsi"/>
          <w:color w:val="000000" w:themeColor="text1"/>
        </w:rPr>
      </w:pPr>
      <w:r>
        <w:rPr>
          <w:rFonts w:cstheme="minorHAnsi"/>
          <w:color w:val="000000" w:themeColor="text1"/>
        </w:rPr>
        <w:t>What file system is used by the Mac OS 9 operating system</w:t>
      </w:r>
      <w:r w:rsidR="000653DC" w:rsidRPr="000653DC">
        <w:rPr>
          <w:rFonts w:cstheme="minorHAnsi"/>
          <w:color w:val="000000" w:themeColor="text1"/>
        </w:rPr>
        <w:t>?</w:t>
      </w:r>
    </w:p>
    <w:p w14:paraId="36B5AEFF" w14:textId="22505C58" w:rsidR="005F53AD" w:rsidRDefault="005F53AD" w:rsidP="005F53AD">
      <w:pPr>
        <w:pStyle w:val="Default"/>
        <w:rPr>
          <w:rFonts w:cstheme="minorHAnsi"/>
          <w:color w:val="000000" w:themeColor="text1"/>
        </w:rPr>
      </w:pPr>
    </w:p>
    <w:p w14:paraId="7FF35B48" w14:textId="32F28845" w:rsidR="005F53AD" w:rsidRDefault="005F53AD" w:rsidP="00B56292">
      <w:pPr>
        <w:pStyle w:val="Default"/>
        <w:jc w:val="center"/>
        <w:rPr>
          <w:rFonts w:cstheme="minorHAnsi"/>
          <w:color w:val="000000" w:themeColor="text1"/>
        </w:rPr>
      </w:pPr>
      <w:r w:rsidRPr="005F53AD">
        <w:rPr>
          <w:rFonts w:cstheme="minorHAnsi"/>
          <w:color w:val="000000" w:themeColor="text1"/>
        </w:rPr>
        <w:drawing>
          <wp:inline distT="0" distB="0" distL="0" distR="0" wp14:anchorId="1D6285E0" wp14:editId="46E7F71D">
            <wp:extent cx="5584054" cy="1921845"/>
            <wp:effectExtent l="0" t="0" r="4445"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4"/>
                    <a:stretch>
                      <a:fillRect/>
                    </a:stretch>
                  </pic:blipFill>
                  <pic:spPr>
                    <a:xfrm>
                      <a:off x="0" y="0"/>
                      <a:ext cx="5612316" cy="1931572"/>
                    </a:xfrm>
                    <a:prstGeom prst="rect">
                      <a:avLst/>
                    </a:prstGeom>
                  </pic:spPr>
                </pic:pic>
              </a:graphicData>
            </a:graphic>
          </wp:inline>
        </w:drawing>
      </w:r>
    </w:p>
    <w:p w14:paraId="7758BCD0" w14:textId="77777777" w:rsidR="005F53AD" w:rsidRPr="000653DC" w:rsidRDefault="005F53AD" w:rsidP="005F53AD">
      <w:pPr>
        <w:pStyle w:val="Default"/>
        <w:rPr>
          <w:rFonts w:cstheme="minorHAnsi"/>
          <w:color w:val="000000" w:themeColor="text1"/>
        </w:rPr>
      </w:pPr>
    </w:p>
    <w:p w14:paraId="597782B8" w14:textId="7A27818C" w:rsidR="000653DC" w:rsidRDefault="000653DC" w:rsidP="000653DC">
      <w:pPr>
        <w:pStyle w:val="Default"/>
        <w:numPr>
          <w:ilvl w:val="0"/>
          <w:numId w:val="24"/>
        </w:numPr>
        <w:rPr>
          <w:rFonts w:cstheme="minorHAnsi"/>
          <w:color w:val="000000" w:themeColor="text1"/>
        </w:rPr>
      </w:pPr>
      <w:r w:rsidRPr="000653DC">
        <w:rPr>
          <w:rFonts w:cstheme="minorHAnsi"/>
          <w:color w:val="000000" w:themeColor="text1"/>
        </w:rPr>
        <w:t>How many videos are in the GCFI-OS9.001 image?</w:t>
      </w:r>
    </w:p>
    <w:p w14:paraId="58A1CFAB" w14:textId="52A8BE0B" w:rsidR="005F53AD" w:rsidRDefault="005F53AD" w:rsidP="005F53AD">
      <w:pPr>
        <w:pStyle w:val="Default"/>
        <w:ind w:left="1440"/>
        <w:rPr>
          <w:rFonts w:cstheme="minorHAnsi"/>
          <w:color w:val="000000" w:themeColor="text1"/>
        </w:rPr>
      </w:pPr>
    </w:p>
    <w:p w14:paraId="2E8F8D8E" w14:textId="5E758107" w:rsidR="005F53AD" w:rsidRPr="005F53AD" w:rsidRDefault="005F53AD" w:rsidP="005F53AD">
      <w:pPr>
        <w:pStyle w:val="Default"/>
        <w:ind w:left="1440"/>
        <w:rPr>
          <w:rFonts w:cstheme="minorHAnsi"/>
          <w:b/>
          <w:bCs/>
          <w:color w:val="FF0000"/>
        </w:rPr>
      </w:pPr>
      <w:r w:rsidRPr="005F53AD">
        <w:rPr>
          <w:rFonts w:cstheme="minorHAnsi"/>
          <w:b/>
          <w:bCs/>
          <w:color w:val="FF0000"/>
        </w:rPr>
        <w:t>There are 8 videos .mov located in File Views &gt; File Types &gt;  By Extension &gt; Videos (8)</w:t>
      </w:r>
    </w:p>
    <w:p w14:paraId="5CE3E52C" w14:textId="087BE7F7" w:rsidR="005F53AD" w:rsidRDefault="005F53AD" w:rsidP="005F53AD">
      <w:pPr>
        <w:pStyle w:val="Default"/>
        <w:ind w:left="1440"/>
        <w:rPr>
          <w:rFonts w:cstheme="minorHAnsi"/>
          <w:color w:val="000000" w:themeColor="text1"/>
        </w:rPr>
      </w:pPr>
    </w:p>
    <w:p w14:paraId="147EAB20" w14:textId="182B389B" w:rsidR="005F53AD" w:rsidRDefault="005F53AD" w:rsidP="005F53AD">
      <w:pPr>
        <w:pStyle w:val="Default"/>
        <w:ind w:left="1440"/>
        <w:rPr>
          <w:rFonts w:cstheme="minorHAnsi"/>
          <w:color w:val="000000" w:themeColor="text1"/>
        </w:rPr>
      </w:pPr>
      <w:r w:rsidRPr="005F53AD">
        <w:rPr>
          <w:rFonts w:cstheme="minorHAnsi"/>
          <w:color w:val="000000" w:themeColor="text1"/>
        </w:rPr>
        <w:drawing>
          <wp:inline distT="0" distB="0" distL="0" distR="0" wp14:anchorId="4D2751B3" wp14:editId="78760D20">
            <wp:extent cx="5041900" cy="13589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a:stretch>
                      <a:fillRect/>
                    </a:stretch>
                  </pic:blipFill>
                  <pic:spPr>
                    <a:xfrm>
                      <a:off x="0" y="0"/>
                      <a:ext cx="5041900" cy="1358900"/>
                    </a:xfrm>
                    <a:prstGeom prst="rect">
                      <a:avLst/>
                    </a:prstGeom>
                  </pic:spPr>
                </pic:pic>
              </a:graphicData>
            </a:graphic>
          </wp:inline>
        </w:drawing>
      </w:r>
    </w:p>
    <w:p w14:paraId="6212DB82" w14:textId="77777777" w:rsidR="005F53AD" w:rsidRPr="000653DC" w:rsidRDefault="005F53AD" w:rsidP="005F53AD">
      <w:pPr>
        <w:pStyle w:val="Default"/>
        <w:ind w:left="1440"/>
        <w:rPr>
          <w:rFonts w:cstheme="minorHAnsi"/>
          <w:color w:val="000000" w:themeColor="text1"/>
        </w:rPr>
      </w:pPr>
    </w:p>
    <w:p w14:paraId="58DEC4BA" w14:textId="57688B39" w:rsidR="000653DC" w:rsidRDefault="002F0C8A" w:rsidP="000653DC">
      <w:pPr>
        <w:pStyle w:val="Default"/>
        <w:numPr>
          <w:ilvl w:val="0"/>
          <w:numId w:val="24"/>
        </w:numPr>
        <w:rPr>
          <w:rFonts w:cstheme="minorHAnsi"/>
          <w:color w:val="000000" w:themeColor="text1"/>
        </w:rPr>
      </w:pPr>
      <w:r>
        <w:rPr>
          <w:rFonts w:cstheme="minorHAnsi"/>
          <w:color w:val="000000" w:themeColor="text1"/>
        </w:rPr>
        <w:t>Were there any executable files in the GCFI-OS9.001 image</w:t>
      </w:r>
      <w:r w:rsidR="000653DC" w:rsidRPr="000653DC">
        <w:rPr>
          <w:rFonts w:cstheme="minorHAnsi"/>
          <w:color w:val="000000" w:themeColor="text1"/>
        </w:rPr>
        <w:t>?</w:t>
      </w:r>
    </w:p>
    <w:p w14:paraId="60B1E4F8" w14:textId="23A9E113" w:rsidR="000F2DFC" w:rsidRDefault="000F2DFC" w:rsidP="000F2DFC">
      <w:pPr>
        <w:pStyle w:val="Default"/>
        <w:ind w:left="1440"/>
        <w:rPr>
          <w:rFonts w:cstheme="minorHAnsi"/>
          <w:color w:val="000000" w:themeColor="text1"/>
        </w:rPr>
      </w:pPr>
    </w:p>
    <w:p w14:paraId="472C6DB8" w14:textId="5F12DD55" w:rsidR="000F2DFC" w:rsidRPr="00640527" w:rsidRDefault="000F2DFC" w:rsidP="000F2DFC">
      <w:pPr>
        <w:pStyle w:val="Default"/>
        <w:ind w:left="1440"/>
        <w:rPr>
          <w:rFonts w:cstheme="minorHAnsi"/>
          <w:b/>
          <w:bCs/>
          <w:color w:val="FF0000"/>
        </w:rPr>
      </w:pPr>
      <w:r w:rsidRPr="00640527">
        <w:rPr>
          <w:rFonts w:cstheme="minorHAnsi"/>
          <w:b/>
          <w:bCs/>
          <w:color w:val="FF0000"/>
        </w:rPr>
        <w:t>There are no executable files with extensions .exe, .</w:t>
      </w:r>
      <w:proofErr w:type="spellStart"/>
      <w:r w:rsidRPr="00640527">
        <w:rPr>
          <w:rFonts w:cstheme="minorHAnsi"/>
          <w:b/>
          <w:bCs/>
          <w:color w:val="FF0000"/>
        </w:rPr>
        <w:t>dll</w:t>
      </w:r>
      <w:proofErr w:type="spellEnd"/>
      <w:r w:rsidRPr="00640527">
        <w:rPr>
          <w:rFonts w:cstheme="minorHAnsi"/>
          <w:b/>
          <w:bCs/>
          <w:color w:val="FF0000"/>
        </w:rPr>
        <w:t>, .bat, .</w:t>
      </w:r>
      <w:proofErr w:type="spellStart"/>
      <w:r w:rsidRPr="00640527">
        <w:rPr>
          <w:rFonts w:cstheme="minorHAnsi"/>
          <w:b/>
          <w:bCs/>
          <w:color w:val="FF0000"/>
        </w:rPr>
        <w:t>cmd</w:t>
      </w:r>
      <w:proofErr w:type="spellEnd"/>
      <w:r w:rsidRPr="00640527">
        <w:rPr>
          <w:rFonts w:cstheme="minorHAnsi"/>
          <w:b/>
          <w:bCs/>
          <w:color w:val="FF0000"/>
        </w:rPr>
        <w:t>, .com. Located in File Views &gt; File Types &gt; By Extension &gt; Executable</w:t>
      </w:r>
    </w:p>
    <w:p w14:paraId="71C1E0FD" w14:textId="77777777" w:rsidR="00640527" w:rsidRPr="000653DC" w:rsidRDefault="00640527" w:rsidP="000F2DFC">
      <w:pPr>
        <w:pStyle w:val="Default"/>
        <w:ind w:left="1440"/>
        <w:rPr>
          <w:rFonts w:cstheme="minorHAnsi"/>
          <w:color w:val="000000" w:themeColor="text1"/>
        </w:rPr>
      </w:pPr>
    </w:p>
    <w:p w14:paraId="752E0562" w14:textId="10116153" w:rsidR="000653DC" w:rsidRDefault="000653DC" w:rsidP="000653DC">
      <w:pPr>
        <w:pStyle w:val="Default"/>
        <w:numPr>
          <w:ilvl w:val="0"/>
          <w:numId w:val="24"/>
        </w:numPr>
        <w:rPr>
          <w:rFonts w:cstheme="minorHAnsi"/>
          <w:color w:val="000000" w:themeColor="text1"/>
        </w:rPr>
      </w:pPr>
      <w:r w:rsidRPr="000653DC">
        <w:rPr>
          <w:rFonts w:cstheme="minorHAnsi"/>
          <w:color w:val="000000" w:themeColor="text1"/>
        </w:rPr>
        <w:t>Which phone number was dialed most often</w:t>
      </w:r>
      <w:r w:rsidR="002F0C8A">
        <w:rPr>
          <w:rFonts w:cstheme="minorHAnsi"/>
          <w:color w:val="000000" w:themeColor="text1"/>
        </w:rPr>
        <w:t>, which might warrant further investigation</w:t>
      </w:r>
      <w:r w:rsidRPr="000653DC">
        <w:rPr>
          <w:rFonts w:cstheme="minorHAnsi"/>
          <w:color w:val="000000" w:themeColor="text1"/>
        </w:rPr>
        <w:t>?</w:t>
      </w:r>
    </w:p>
    <w:p w14:paraId="05CF7490" w14:textId="02B76FC3" w:rsidR="00E45CD5" w:rsidRDefault="00E45CD5" w:rsidP="00E45CD5">
      <w:pPr>
        <w:pStyle w:val="Default"/>
        <w:rPr>
          <w:rFonts w:cstheme="minorHAnsi"/>
          <w:color w:val="000000" w:themeColor="text1"/>
        </w:rPr>
      </w:pPr>
    </w:p>
    <w:p w14:paraId="52474F33" w14:textId="69FB6F4B" w:rsidR="00E45CD5" w:rsidRDefault="00E45CD5" w:rsidP="00E45CD5">
      <w:pPr>
        <w:pStyle w:val="Default"/>
        <w:ind w:left="1440"/>
        <w:jc w:val="center"/>
        <w:rPr>
          <w:rFonts w:cstheme="minorHAnsi"/>
          <w:color w:val="000000" w:themeColor="text1"/>
        </w:rPr>
      </w:pPr>
      <w:r w:rsidRPr="00E45CD5">
        <w:rPr>
          <w:rFonts w:cstheme="minorHAnsi"/>
          <w:color w:val="000000" w:themeColor="text1"/>
        </w:rPr>
        <w:drawing>
          <wp:inline distT="0" distB="0" distL="0" distR="0" wp14:anchorId="633FAAEC" wp14:editId="1C8D0B69">
            <wp:extent cx="1701800" cy="90170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1701800" cy="901700"/>
                    </a:xfrm>
                    <a:prstGeom prst="rect">
                      <a:avLst/>
                    </a:prstGeom>
                  </pic:spPr>
                </pic:pic>
              </a:graphicData>
            </a:graphic>
          </wp:inline>
        </w:drawing>
      </w:r>
    </w:p>
    <w:p w14:paraId="6DE97A44" w14:textId="310483BB" w:rsidR="00E45CD5" w:rsidRDefault="00E45CD5" w:rsidP="00E45CD5">
      <w:pPr>
        <w:pStyle w:val="Default"/>
        <w:ind w:left="1440"/>
        <w:jc w:val="center"/>
        <w:rPr>
          <w:rFonts w:cstheme="minorHAnsi"/>
          <w:color w:val="000000" w:themeColor="text1"/>
        </w:rPr>
      </w:pPr>
    </w:p>
    <w:p w14:paraId="256B24A1" w14:textId="20E48B4D" w:rsidR="00E45CD5" w:rsidRPr="00E45CD5" w:rsidRDefault="00E45CD5" w:rsidP="00E45CD5">
      <w:pPr>
        <w:pStyle w:val="Default"/>
        <w:ind w:left="1440"/>
        <w:rPr>
          <w:rFonts w:cstheme="minorHAnsi"/>
          <w:b/>
          <w:bCs/>
          <w:color w:val="FF0000"/>
        </w:rPr>
      </w:pPr>
      <w:r w:rsidRPr="00E45CD5">
        <w:rPr>
          <w:rFonts w:cstheme="minorHAnsi"/>
          <w:b/>
          <w:bCs/>
          <w:color w:val="FF0000"/>
        </w:rPr>
        <w:t>The phone number that was dialed most often was (847) 718-0400</w:t>
      </w:r>
      <w:r w:rsidR="000944A7">
        <w:rPr>
          <w:rFonts w:cstheme="minorHAnsi"/>
          <w:b/>
          <w:bCs/>
          <w:color w:val="FF0000"/>
        </w:rPr>
        <w:t xml:space="preserve"> with 15 hits</w:t>
      </w:r>
      <w:r w:rsidRPr="00E45CD5">
        <w:rPr>
          <w:rFonts w:cstheme="minorHAnsi"/>
          <w:b/>
          <w:bCs/>
          <w:color w:val="FF0000"/>
        </w:rPr>
        <w:t>. Found under Analysis Results &gt; Keyword Hits &gt; Phone Numbers</w:t>
      </w:r>
    </w:p>
    <w:p w14:paraId="0C401195" w14:textId="77777777" w:rsidR="00E45CD5" w:rsidRPr="000653DC" w:rsidRDefault="00E45CD5" w:rsidP="00E45CD5">
      <w:pPr>
        <w:pStyle w:val="Default"/>
        <w:ind w:left="1440"/>
        <w:rPr>
          <w:rFonts w:cstheme="minorHAnsi"/>
          <w:color w:val="000000" w:themeColor="text1"/>
        </w:rPr>
      </w:pPr>
    </w:p>
    <w:p w14:paraId="1B23497D" w14:textId="22F624B0" w:rsidR="000653DC" w:rsidRDefault="002F0C8A" w:rsidP="000653DC">
      <w:pPr>
        <w:pStyle w:val="Default"/>
        <w:numPr>
          <w:ilvl w:val="0"/>
          <w:numId w:val="24"/>
        </w:numPr>
        <w:rPr>
          <w:rFonts w:cstheme="minorHAnsi"/>
          <w:color w:val="000000" w:themeColor="text1"/>
        </w:rPr>
      </w:pPr>
      <w:r>
        <w:rPr>
          <w:rFonts w:cstheme="minorHAnsi"/>
          <w:color w:val="000000" w:themeColor="text1"/>
        </w:rPr>
        <w:t xml:space="preserve">What URL was visited the most often by the user of </w:t>
      </w:r>
      <w:r w:rsidR="00954F29">
        <w:rPr>
          <w:rFonts w:cstheme="minorHAnsi"/>
          <w:color w:val="000000" w:themeColor="text1"/>
        </w:rPr>
        <w:t>this system and how many times? What can you learn about the TLD under the site’s home page?</w:t>
      </w:r>
    </w:p>
    <w:p w14:paraId="57EA2983" w14:textId="4D475B8F" w:rsidR="00757600" w:rsidRDefault="00757600" w:rsidP="00757600">
      <w:pPr>
        <w:pStyle w:val="Default"/>
        <w:ind w:left="1440"/>
        <w:rPr>
          <w:rFonts w:cstheme="minorHAnsi"/>
          <w:color w:val="000000" w:themeColor="text1"/>
        </w:rPr>
      </w:pPr>
    </w:p>
    <w:p w14:paraId="4590560A" w14:textId="0FE32A8A" w:rsidR="00757600" w:rsidRPr="003E64BE" w:rsidRDefault="003E64BE" w:rsidP="00757600">
      <w:pPr>
        <w:pStyle w:val="Default"/>
        <w:ind w:left="1440"/>
        <w:rPr>
          <w:rFonts w:cstheme="minorHAnsi"/>
          <w:b/>
          <w:bCs/>
          <w:color w:val="FF0000"/>
        </w:rPr>
      </w:pPr>
      <w:r w:rsidRPr="003E64BE">
        <w:rPr>
          <w:rFonts w:cstheme="minorHAnsi"/>
          <w:b/>
          <w:bCs/>
          <w:color w:val="FF0000"/>
        </w:rPr>
        <w:t xml:space="preserve">The URL that was visited the most often was </w:t>
      </w:r>
      <w:r w:rsidRPr="003E64BE">
        <w:rPr>
          <w:rFonts w:cstheme="minorHAnsi"/>
          <w:b/>
          <w:bCs/>
          <w:color w:val="FF0000"/>
        </w:rPr>
        <w:t xml:space="preserve">http://www.w3.org/1999/02/22-rdf-syntax-ns# </w:t>
      </w:r>
      <w:r w:rsidRPr="003E64BE">
        <w:rPr>
          <w:rFonts w:cstheme="minorHAnsi"/>
          <w:b/>
          <w:bCs/>
          <w:color w:val="FF0000"/>
        </w:rPr>
        <w:t xml:space="preserve">visited 69 times. </w:t>
      </w:r>
    </w:p>
    <w:p w14:paraId="18E3B0CC" w14:textId="72025294" w:rsidR="003E64BE" w:rsidRPr="003E64BE" w:rsidRDefault="003E64BE" w:rsidP="00757600">
      <w:pPr>
        <w:pStyle w:val="Default"/>
        <w:ind w:left="1440"/>
        <w:rPr>
          <w:rFonts w:cstheme="minorHAnsi"/>
          <w:b/>
          <w:bCs/>
          <w:color w:val="FF0000"/>
        </w:rPr>
      </w:pPr>
    </w:p>
    <w:p w14:paraId="5E26FB1D" w14:textId="380864DF" w:rsidR="003E64BE" w:rsidRPr="003E64BE" w:rsidRDefault="005116D4" w:rsidP="00757600">
      <w:pPr>
        <w:pStyle w:val="Default"/>
        <w:ind w:left="1440"/>
        <w:rPr>
          <w:rFonts w:cstheme="minorHAnsi"/>
          <w:b/>
          <w:bCs/>
          <w:color w:val="FF0000"/>
        </w:rPr>
      </w:pPr>
      <w:r>
        <w:rPr>
          <w:rFonts w:cstheme="minorHAnsi"/>
          <w:b/>
          <w:bCs/>
          <w:color w:val="FF0000"/>
        </w:rPr>
        <w:t xml:space="preserve">The TLD (Top-Level Domain) </w:t>
      </w:r>
      <w:hyperlink r:id="rId17" w:history="1">
        <w:r w:rsidR="00F13598" w:rsidRPr="00463911">
          <w:rPr>
            <w:rStyle w:val="Hyperlink"/>
            <w:rFonts w:cstheme="minorHAnsi"/>
            <w:b/>
            <w:bCs/>
          </w:rPr>
          <w:t>www.w3.org</w:t>
        </w:r>
      </w:hyperlink>
      <w:r w:rsidR="00F13598">
        <w:rPr>
          <w:rFonts w:cstheme="minorHAnsi"/>
          <w:b/>
          <w:bCs/>
          <w:color w:val="FF0000"/>
        </w:rPr>
        <w:t xml:space="preserve"> focuses on security and privacy to address usability challenges. This site may have been visited multiple times to learn how to exploit or reverse engineer sites visited.</w:t>
      </w:r>
    </w:p>
    <w:p w14:paraId="3D857AF9" w14:textId="08FCD675" w:rsidR="00321DAB" w:rsidRPr="009704ED" w:rsidRDefault="00321DAB" w:rsidP="000653DC">
      <w:pPr>
        <w:pStyle w:val="Default"/>
        <w:rPr>
          <w:rFonts w:cstheme="minorHAnsi"/>
          <w:color w:val="FF0000"/>
        </w:rPr>
      </w:pPr>
    </w:p>
    <w:p w14:paraId="1684E9F6" w14:textId="23E18429" w:rsidR="00457007" w:rsidRPr="00813100" w:rsidRDefault="00813100" w:rsidP="00321DAB">
      <w:pPr>
        <w:pStyle w:val="Default"/>
        <w:numPr>
          <w:ilvl w:val="0"/>
          <w:numId w:val="14"/>
        </w:numPr>
        <w:rPr>
          <w:rFonts w:cstheme="minorHAnsi"/>
          <w:b/>
          <w:color w:val="auto"/>
        </w:rPr>
      </w:pPr>
      <w:r w:rsidRPr="00813100">
        <w:rPr>
          <w:rFonts w:cstheme="minorHAnsi"/>
          <w:b/>
          <w:color w:val="auto"/>
        </w:rPr>
        <w:t>Using Autopsy to Process a Linux Image</w:t>
      </w:r>
    </w:p>
    <w:p w14:paraId="05433392" w14:textId="4BFFFBAF" w:rsidR="00813100" w:rsidRDefault="00813100" w:rsidP="00813100">
      <w:pPr>
        <w:numPr>
          <w:ilvl w:val="1"/>
          <w:numId w:val="14"/>
        </w:numPr>
        <w:spacing w:before="100" w:beforeAutospacing="1" w:after="100" w:afterAutospacing="1" w:line="240" w:lineRule="auto"/>
        <w:rPr>
          <w:rFonts w:eastAsia="Times New Roman" w:cstheme="minorHAnsi"/>
          <w:i w:val="0"/>
          <w:sz w:val="24"/>
          <w:szCs w:val="24"/>
        </w:rPr>
      </w:pPr>
      <w:r w:rsidRPr="00813100">
        <w:rPr>
          <w:rFonts w:eastAsia="Times New Roman" w:cstheme="minorHAnsi"/>
          <w:i w:val="0"/>
          <w:sz w:val="24"/>
          <w:szCs w:val="24"/>
        </w:rPr>
        <w:t>How many recovered e-mails are listed under the Default folder</w:t>
      </w:r>
      <w:r w:rsidR="00A07491">
        <w:rPr>
          <w:rFonts w:eastAsia="Times New Roman" w:cstheme="minorHAnsi"/>
          <w:i w:val="0"/>
          <w:sz w:val="24"/>
          <w:szCs w:val="24"/>
        </w:rPr>
        <w:t xml:space="preserve"> under Data Artifacts</w:t>
      </w:r>
      <w:r w:rsidRPr="00813100">
        <w:rPr>
          <w:rFonts w:eastAsia="Times New Roman" w:cstheme="minorHAnsi"/>
          <w:i w:val="0"/>
          <w:sz w:val="24"/>
          <w:szCs w:val="24"/>
        </w:rPr>
        <w:t>?</w:t>
      </w:r>
    </w:p>
    <w:p w14:paraId="5FAFB534" w14:textId="1398F9D0" w:rsidR="00B56292" w:rsidRPr="00BF3BA7" w:rsidRDefault="00B56292" w:rsidP="00B56292">
      <w:pPr>
        <w:spacing w:before="100" w:beforeAutospacing="1" w:after="100" w:afterAutospacing="1" w:line="240" w:lineRule="auto"/>
        <w:ind w:left="1440"/>
        <w:rPr>
          <w:rFonts w:eastAsia="Times New Roman" w:cstheme="minorHAnsi"/>
          <w:b/>
          <w:bCs/>
          <w:i w:val="0"/>
          <w:color w:val="FF0000"/>
          <w:sz w:val="24"/>
          <w:szCs w:val="24"/>
        </w:rPr>
      </w:pPr>
      <w:r w:rsidRPr="00BF3BA7">
        <w:rPr>
          <w:rFonts w:eastAsia="Times New Roman" w:cstheme="minorHAnsi"/>
          <w:b/>
          <w:bCs/>
          <w:i w:val="0"/>
          <w:color w:val="FF0000"/>
          <w:sz w:val="24"/>
          <w:szCs w:val="24"/>
        </w:rPr>
        <w:t>There are 79 recovered e-mails listed under the Default folder located in Data Artifacts &gt; E-Mail Messages &gt; Default &gt; Default</w:t>
      </w:r>
    </w:p>
    <w:p w14:paraId="7E1E112C" w14:textId="2CF1C634" w:rsidR="00813100" w:rsidRDefault="00813100" w:rsidP="00813100">
      <w:pPr>
        <w:numPr>
          <w:ilvl w:val="1"/>
          <w:numId w:val="14"/>
        </w:numPr>
        <w:spacing w:before="100" w:beforeAutospacing="1" w:after="100" w:afterAutospacing="1" w:line="240" w:lineRule="auto"/>
        <w:rPr>
          <w:rFonts w:eastAsia="Times New Roman" w:cstheme="minorHAnsi"/>
          <w:i w:val="0"/>
          <w:sz w:val="24"/>
          <w:szCs w:val="24"/>
        </w:rPr>
      </w:pPr>
      <w:r w:rsidRPr="00813100">
        <w:rPr>
          <w:rFonts w:eastAsia="Times New Roman" w:cstheme="minorHAnsi"/>
          <w:i w:val="0"/>
          <w:sz w:val="24"/>
          <w:szCs w:val="24"/>
        </w:rPr>
        <w:t>How many Word</w:t>
      </w:r>
      <w:r w:rsidR="00A07491">
        <w:rPr>
          <w:rFonts w:eastAsia="Times New Roman" w:cstheme="minorHAnsi"/>
          <w:i w:val="0"/>
          <w:sz w:val="24"/>
          <w:szCs w:val="24"/>
        </w:rPr>
        <w:t xml:space="preserve"> (.doc)</w:t>
      </w:r>
      <w:r w:rsidRPr="00813100">
        <w:rPr>
          <w:rFonts w:eastAsia="Times New Roman" w:cstheme="minorHAnsi"/>
          <w:i w:val="0"/>
          <w:sz w:val="24"/>
          <w:szCs w:val="24"/>
        </w:rPr>
        <w:t xml:space="preserve"> and Excel </w:t>
      </w:r>
      <w:r w:rsidR="00A07491">
        <w:rPr>
          <w:rFonts w:eastAsia="Times New Roman" w:cstheme="minorHAnsi"/>
          <w:i w:val="0"/>
          <w:sz w:val="24"/>
          <w:szCs w:val="24"/>
        </w:rPr>
        <w:t>(.</w:t>
      </w:r>
      <w:proofErr w:type="spellStart"/>
      <w:r w:rsidR="00A07491">
        <w:rPr>
          <w:rFonts w:eastAsia="Times New Roman" w:cstheme="minorHAnsi"/>
          <w:i w:val="0"/>
          <w:sz w:val="24"/>
          <w:szCs w:val="24"/>
        </w:rPr>
        <w:t>xls</w:t>
      </w:r>
      <w:proofErr w:type="spellEnd"/>
      <w:r w:rsidR="00A07491">
        <w:rPr>
          <w:rFonts w:eastAsia="Times New Roman" w:cstheme="minorHAnsi"/>
          <w:i w:val="0"/>
          <w:sz w:val="24"/>
          <w:szCs w:val="24"/>
        </w:rPr>
        <w:t xml:space="preserve"> or .xlsx) </w:t>
      </w:r>
      <w:r w:rsidRPr="00813100">
        <w:rPr>
          <w:rFonts w:eastAsia="Times New Roman" w:cstheme="minorHAnsi"/>
          <w:i w:val="0"/>
          <w:sz w:val="24"/>
          <w:szCs w:val="24"/>
        </w:rPr>
        <w:t>files were recovered in this image?</w:t>
      </w:r>
      <w:r w:rsidR="00A24676">
        <w:rPr>
          <w:rFonts w:eastAsia="Times New Roman" w:cstheme="minorHAnsi"/>
          <w:i w:val="0"/>
          <w:sz w:val="24"/>
          <w:szCs w:val="24"/>
        </w:rPr>
        <w:t xml:space="preserve"> </w:t>
      </w:r>
      <w:proofErr w:type="spellStart"/>
      <w:r w:rsidR="00A24676">
        <w:rPr>
          <w:rFonts w:eastAsia="Times New Roman" w:cstheme="minorHAnsi"/>
          <w:i w:val="0"/>
          <w:sz w:val="24"/>
          <w:szCs w:val="24"/>
        </w:rPr>
        <w:t>Were</w:t>
      </w:r>
      <w:proofErr w:type="spellEnd"/>
      <w:r w:rsidR="00A24676">
        <w:rPr>
          <w:rFonts w:eastAsia="Times New Roman" w:cstheme="minorHAnsi"/>
          <w:i w:val="0"/>
          <w:sz w:val="24"/>
          <w:szCs w:val="24"/>
        </w:rPr>
        <w:t xml:space="preserve"> there are other text document files recovered?</w:t>
      </w:r>
    </w:p>
    <w:p w14:paraId="02B090CC" w14:textId="4235BB4B" w:rsidR="00BF3BA7" w:rsidRPr="006862E7" w:rsidRDefault="00870A52" w:rsidP="00BF3BA7">
      <w:pPr>
        <w:spacing w:before="100" w:beforeAutospacing="1" w:after="100" w:afterAutospacing="1" w:line="240" w:lineRule="auto"/>
        <w:ind w:left="1440"/>
        <w:rPr>
          <w:rFonts w:eastAsia="Times New Roman" w:cstheme="minorHAnsi"/>
          <w:b/>
          <w:bCs/>
          <w:i w:val="0"/>
          <w:color w:val="FF0000"/>
          <w:sz w:val="24"/>
          <w:szCs w:val="24"/>
        </w:rPr>
      </w:pPr>
      <w:r w:rsidRPr="006862E7">
        <w:rPr>
          <w:rFonts w:eastAsia="Times New Roman" w:cstheme="minorHAnsi"/>
          <w:b/>
          <w:bCs/>
          <w:i w:val="0"/>
          <w:color w:val="FF0000"/>
          <w:sz w:val="24"/>
          <w:szCs w:val="24"/>
        </w:rPr>
        <w:t xml:space="preserve">Since it is a </w:t>
      </w:r>
      <w:proofErr w:type="spellStart"/>
      <w:r w:rsidRPr="006862E7">
        <w:rPr>
          <w:rFonts w:eastAsia="Times New Roman" w:cstheme="minorHAnsi"/>
          <w:b/>
          <w:bCs/>
          <w:i w:val="0"/>
          <w:color w:val="FF0000"/>
          <w:sz w:val="24"/>
          <w:szCs w:val="24"/>
        </w:rPr>
        <w:t>linux</w:t>
      </w:r>
      <w:proofErr w:type="spellEnd"/>
      <w:r w:rsidRPr="006862E7">
        <w:rPr>
          <w:rFonts w:eastAsia="Times New Roman" w:cstheme="minorHAnsi"/>
          <w:b/>
          <w:bCs/>
          <w:i w:val="0"/>
          <w:color w:val="FF0000"/>
          <w:sz w:val="24"/>
          <w:szCs w:val="24"/>
        </w:rPr>
        <w:t xml:space="preserve"> system the Office files with extension .</w:t>
      </w:r>
      <w:proofErr w:type="spellStart"/>
      <w:r w:rsidRPr="006862E7">
        <w:rPr>
          <w:rFonts w:eastAsia="Times New Roman" w:cstheme="minorHAnsi"/>
          <w:b/>
          <w:bCs/>
          <w:i w:val="0"/>
          <w:color w:val="FF0000"/>
          <w:sz w:val="24"/>
          <w:szCs w:val="24"/>
        </w:rPr>
        <w:t>odt</w:t>
      </w:r>
      <w:proofErr w:type="spellEnd"/>
      <w:r w:rsidRPr="006862E7">
        <w:rPr>
          <w:rFonts w:eastAsia="Times New Roman" w:cstheme="minorHAnsi"/>
          <w:b/>
          <w:bCs/>
          <w:i w:val="0"/>
          <w:color w:val="FF0000"/>
          <w:sz w:val="24"/>
          <w:szCs w:val="24"/>
        </w:rPr>
        <w:t xml:space="preserve"> were 8 recovered. </w:t>
      </w:r>
      <w:r w:rsidR="00D93C07" w:rsidRPr="006862E7">
        <w:rPr>
          <w:rFonts w:eastAsia="Times New Roman" w:cstheme="minorHAnsi"/>
          <w:b/>
          <w:bCs/>
          <w:i w:val="0"/>
          <w:color w:val="FF0000"/>
          <w:sz w:val="24"/>
          <w:szCs w:val="24"/>
        </w:rPr>
        <w:t>There were 4 .txt files, 3 .rtf files.</w:t>
      </w:r>
      <w:r w:rsidR="00583A99" w:rsidRPr="006862E7">
        <w:rPr>
          <w:rFonts w:eastAsia="Times New Roman" w:cstheme="minorHAnsi"/>
          <w:b/>
          <w:bCs/>
          <w:i w:val="0"/>
          <w:color w:val="FF0000"/>
          <w:sz w:val="24"/>
          <w:szCs w:val="24"/>
        </w:rPr>
        <w:t xml:space="preserve"> There were 2 PDF files and 11 HTML files recovered within File Views &gt; File Types &gt; By Extension &gt; Documents</w:t>
      </w:r>
    </w:p>
    <w:p w14:paraId="6285BA78" w14:textId="16342692" w:rsidR="00813100" w:rsidRDefault="007D2428" w:rsidP="00813100">
      <w:pPr>
        <w:numPr>
          <w:ilvl w:val="1"/>
          <w:numId w:val="14"/>
        </w:numPr>
        <w:spacing w:before="100" w:beforeAutospacing="1" w:after="100" w:afterAutospacing="1" w:line="240" w:lineRule="auto"/>
        <w:rPr>
          <w:rFonts w:eastAsia="Times New Roman" w:cstheme="minorHAnsi"/>
          <w:i w:val="0"/>
          <w:sz w:val="24"/>
          <w:szCs w:val="24"/>
        </w:rPr>
      </w:pPr>
      <w:r>
        <w:rPr>
          <w:rFonts w:eastAsia="Times New Roman" w:cstheme="minorHAnsi"/>
          <w:i w:val="0"/>
          <w:sz w:val="24"/>
          <w:szCs w:val="24"/>
        </w:rPr>
        <w:lastRenderedPageBreak/>
        <w:t>Did Martha communicate with anyone other than Chris Murphy, if so, who?</w:t>
      </w:r>
      <w:r w:rsidR="00A24676">
        <w:rPr>
          <w:rFonts w:eastAsia="Times New Roman" w:cstheme="minorHAnsi"/>
          <w:i w:val="0"/>
          <w:sz w:val="24"/>
          <w:szCs w:val="24"/>
        </w:rPr>
        <w:t xml:space="preserve"> (List up to five contacts)</w:t>
      </w:r>
    </w:p>
    <w:p w14:paraId="61CAB212" w14:textId="77777777" w:rsidR="000E7A1B" w:rsidRDefault="000E7A1B" w:rsidP="000E7A1B">
      <w:pPr>
        <w:pStyle w:val="ListParagraph"/>
        <w:rPr>
          <w:rFonts w:eastAsia="Times New Roman" w:cstheme="minorHAnsi"/>
          <w:i w:val="0"/>
          <w:sz w:val="24"/>
          <w:szCs w:val="24"/>
        </w:rPr>
      </w:pPr>
    </w:p>
    <w:p w14:paraId="5148D518" w14:textId="477AC8B8" w:rsidR="000E7A1B" w:rsidRPr="000E7A1B" w:rsidRDefault="000E7A1B" w:rsidP="000E7A1B">
      <w:pPr>
        <w:spacing w:before="100" w:beforeAutospacing="1" w:after="100" w:afterAutospacing="1" w:line="240" w:lineRule="auto"/>
        <w:ind w:left="1440"/>
        <w:rPr>
          <w:rFonts w:eastAsia="Times New Roman" w:cstheme="minorHAnsi"/>
          <w:b/>
          <w:bCs/>
          <w:i w:val="0"/>
          <w:color w:val="FF0000"/>
          <w:sz w:val="24"/>
          <w:szCs w:val="24"/>
        </w:rPr>
      </w:pPr>
      <w:r w:rsidRPr="000E7A1B">
        <w:rPr>
          <w:rFonts w:eastAsia="Times New Roman" w:cstheme="minorHAnsi"/>
          <w:b/>
          <w:bCs/>
          <w:i w:val="0"/>
          <w:color w:val="FF0000"/>
          <w:sz w:val="24"/>
          <w:szCs w:val="24"/>
        </w:rPr>
        <w:t xml:space="preserve">Martha communicated with Nau </w:t>
      </w:r>
      <w:proofErr w:type="spellStart"/>
      <w:r w:rsidRPr="000E7A1B">
        <w:rPr>
          <w:rFonts w:eastAsia="Times New Roman" w:cstheme="minorHAnsi"/>
          <w:b/>
          <w:bCs/>
          <w:i w:val="0"/>
          <w:color w:val="FF0000"/>
          <w:sz w:val="24"/>
          <w:szCs w:val="24"/>
        </w:rPr>
        <w:t>Tjeriko</w:t>
      </w:r>
      <w:proofErr w:type="spellEnd"/>
      <w:r w:rsidRPr="000E7A1B">
        <w:rPr>
          <w:rFonts w:eastAsia="Times New Roman" w:cstheme="minorHAnsi"/>
          <w:b/>
          <w:bCs/>
          <w:i w:val="0"/>
          <w:color w:val="FF0000"/>
          <w:sz w:val="24"/>
          <w:szCs w:val="24"/>
        </w:rPr>
        <w:t xml:space="preserve"> and Sebastian </w:t>
      </w:r>
      <w:proofErr w:type="spellStart"/>
      <w:r w:rsidRPr="000E7A1B">
        <w:rPr>
          <w:rFonts w:eastAsia="Times New Roman" w:cstheme="minorHAnsi"/>
          <w:b/>
          <w:bCs/>
          <w:i w:val="0"/>
          <w:color w:val="FF0000"/>
          <w:sz w:val="24"/>
          <w:szCs w:val="24"/>
        </w:rPr>
        <w:t>Mwangonde</w:t>
      </w:r>
      <w:proofErr w:type="spellEnd"/>
      <w:r w:rsidRPr="000E7A1B">
        <w:rPr>
          <w:rFonts w:eastAsia="Times New Roman" w:cstheme="minorHAnsi"/>
          <w:b/>
          <w:bCs/>
          <w:i w:val="0"/>
          <w:color w:val="FF0000"/>
          <w:sz w:val="24"/>
          <w:szCs w:val="24"/>
        </w:rPr>
        <w:t xml:space="preserve"> independently. Martha communicated with Chris Murphy in a chained email with Robert Swartz, Ralph Benson, </w:t>
      </w:r>
      <w:proofErr w:type="spellStart"/>
      <w:r w:rsidRPr="000E7A1B">
        <w:rPr>
          <w:rFonts w:eastAsia="Times New Roman" w:cstheme="minorHAnsi"/>
          <w:b/>
          <w:bCs/>
          <w:i w:val="0"/>
          <w:color w:val="FF0000"/>
          <w:sz w:val="24"/>
          <w:szCs w:val="24"/>
        </w:rPr>
        <w:t>Ileen</w:t>
      </w:r>
      <w:proofErr w:type="spellEnd"/>
      <w:r w:rsidRPr="000E7A1B">
        <w:rPr>
          <w:rFonts w:eastAsia="Times New Roman" w:cstheme="minorHAnsi"/>
          <w:b/>
          <w:bCs/>
          <w:i w:val="0"/>
          <w:color w:val="FF0000"/>
          <w:sz w:val="24"/>
          <w:szCs w:val="24"/>
        </w:rPr>
        <w:t xml:space="preserve"> Johnson, Bart Jones, Sam </w:t>
      </w:r>
      <w:proofErr w:type="gramStart"/>
      <w:r w:rsidRPr="000E7A1B">
        <w:rPr>
          <w:rFonts w:eastAsia="Times New Roman" w:cstheme="minorHAnsi"/>
          <w:b/>
          <w:bCs/>
          <w:i w:val="0"/>
          <w:color w:val="FF0000"/>
          <w:sz w:val="24"/>
          <w:szCs w:val="24"/>
        </w:rPr>
        <w:t>Clemens</w:t>
      </w:r>
      <w:proofErr w:type="gramEnd"/>
      <w:r w:rsidRPr="000E7A1B">
        <w:rPr>
          <w:rFonts w:eastAsia="Times New Roman" w:cstheme="minorHAnsi"/>
          <w:b/>
          <w:bCs/>
          <w:i w:val="0"/>
          <w:color w:val="FF0000"/>
          <w:sz w:val="24"/>
          <w:szCs w:val="24"/>
        </w:rPr>
        <w:t xml:space="preserve"> and Jim Shu, in addition to the two he individually contacted.</w:t>
      </w:r>
    </w:p>
    <w:p w14:paraId="3F4F869A" w14:textId="18607196" w:rsidR="00813100" w:rsidRDefault="007D2428" w:rsidP="00813100">
      <w:pPr>
        <w:numPr>
          <w:ilvl w:val="1"/>
          <w:numId w:val="14"/>
        </w:numPr>
        <w:spacing w:before="100" w:beforeAutospacing="1" w:after="100" w:afterAutospacing="1" w:line="240" w:lineRule="auto"/>
        <w:rPr>
          <w:rFonts w:eastAsia="Times New Roman" w:cstheme="minorHAnsi"/>
          <w:i w:val="0"/>
          <w:sz w:val="24"/>
          <w:szCs w:val="24"/>
        </w:rPr>
      </w:pPr>
      <w:r>
        <w:rPr>
          <w:rFonts w:eastAsia="Times New Roman" w:cstheme="minorHAnsi"/>
          <w:i w:val="0"/>
          <w:sz w:val="24"/>
          <w:szCs w:val="24"/>
        </w:rPr>
        <w:t>What was the content of the two videos stored on the desktop of “</w:t>
      </w:r>
      <w:proofErr w:type="spellStart"/>
      <w:r>
        <w:rPr>
          <w:rFonts w:eastAsia="Times New Roman" w:cstheme="minorHAnsi"/>
          <w:i w:val="0"/>
          <w:sz w:val="24"/>
          <w:szCs w:val="24"/>
        </w:rPr>
        <w:t>nau’s</w:t>
      </w:r>
      <w:proofErr w:type="spellEnd"/>
      <w:r>
        <w:rPr>
          <w:rFonts w:eastAsia="Times New Roman" w:cstheme="minorHAnsi"/>
          <w:i w:val="0"/>
          <w:sz w:val="24"/>
          <w:szCs w:val="24"/>
        </w:rPr>
        <w:t>” Desktop under their home folder that was eventually deleted? Describe the video briefly and add the filenames of the video here.</w:t>
      </w:r>
    </w:p>
    <w:p w14:paraId="46F23E90" w14:textId="216D114B" w:rsidR="004823B5" w:rsidRDefault="0096400A" w:rsidP="004823B5">
      <w:pPr>
        <w:spacing w:before="100" w:beforeAutospacing="1" w:after="100" w:afterAutospacing="1" w:line="240" w:lineRule="auto"/>
        <w:ind w:left="1440"/>
        <w:rPr>
          <w:rFonts w:eastAsia="Times New Roman" w:cstheme="minorHAnsi"/>
          <w:b/>
          <w:bCs/>
          <w:i w:val="0"/>
          <w:color w:val="FF0000"/>
          <w:sz w:val="24"/>
          <w:szCs w:val="24"/>
        </w:rPr>
      </w:pPr>
      <w:r>
        <w:rPr>
          <w:rFonts w:eastAsia="Times New Roman" w:cstheme="minorHAnsi"/>
          <w:b/>
          <w:bCs/>
          <w:i w:val="0"/>
          <w:color w:val="FF0000"/>
          <w:sz w:val="24"/>
          <w:szCs w:val="24"/>
        </w:rPr>
        <w:t xml:space="preserve">Located in File Views &gt; File Types &gt; By Extension &gt; Videos (5). </w:t>
      </w:r>
      <w:r w:rsidRPr="0096400A">
        <w:rPr>
          <w:rFonts w:eastAsia="Times New Roman" w:cstheme="minorHAnsi"/>
          <w:b/>
          <w:bCs/>
          <w:i w:val="0"/>
          <w:color w:val="FF0000"/>
          <w:sz w:val="24"/>
          <w:szCs w:val="24"/>
        </w:rPr>
        <w:t>The two videos stored on Nau’s Desktop were “EOC_Nisqually.wmv” and “EOCfromCmmtyBldg.wmv” They were both moved into the Trash with the assumption that the user was trying to remove these files from the Desktop.</w:t>
      </w:r>
    </w:p>
    <w:p w14:paraId="494C3D46" w14:textId="1C13A34F" w:rsidR="0096400A" w:rsidRPr="0096400A" w:rsidRDefault="0096400A" w:rsidP="004823B5">
      <w:pPr>
        <w:spacing w:before="100" w:beforeAutospacing="1" w:after="100" w:afterAutospacing="1" w:line="240" w:lineRule="auto"/>
        <w:ind w:left="1440"/>
        <w:rPr>
          <w:rFonts w:eastAsia="Times New Roman" w:cstheme="minorHAnsi"/>
          <w:b/>
          <w:bCs/>
          <w:i w:val="0"/>
          <w:color w:val="FF0000"/>
          <w:sz w:val="24"/>
          <w:szCs w:val="24"/>
        </w:rPr>
      </w:pPr>
      <w:r w:rsidRPr="0096400A">
        <w:rPr>
          <w:rFonts w:eastAsia="Times New Roman" w:cstheme="minorHAnsi"/>
          <w:b/>
          <w:bCs/>
          <w:i w:val="0"/>
          <w:color w:val="FF0000"/>
          <w:sz w:val="24"/>
          <w:szCs w:val="24"/>
        </w:rPr>
        <w:drawing>
          <wp:inline distT="0" distB="0" distL="0" distR="0" wp14:anchorId="386CD1F6" wp14:editId="2711E9DD">
            <wp:extent cx="5774320" cy="673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66332" cy="719405"/>
                    </a:xfrm>
                    <a:prstGeom prst="rect">
                      <a:avLst/>
                    </a:prstGeom>
                  </pic:spPr>
                </pic:pic>
              </a:graphicData>
            </a:graphic>
          </wp:inline>
        </w:drawing>
      </w:r>
    </w:p>
    <w:p w14:paraId="68EBA932" w14:textId="74157C2E" w:rsidR="00813100" w:rsidRDefault="007D2428" w:rsidP="007D2428">
      <w:pPr>
        <w:numPr>
          <w:ilvl w:val="1"/>
          <w:numId w:val="14"/>
        </w:numPr>
        <w:spacing w:before="100" w:beforeAutospacing="1" w:after="100" w:afterAutospacing="1" w:line="240" w:lineRule="auto"/>
        <w:rPr>
          <w:rFonts w:eastAsia="Times New Roman" w:cstheme="minorHAnsi"/>
          <w:i w:val="0"/>
          <w:sz w:val="24"/>
          <w:szCs w:val="24"/>
        </w:rPr>
      </w:pPr>
      <w:r>
        <w:rPr>
          <w:rFonts w:eastAsia="Times New Roman" w:cstheme="minorHAnsi"/>
          <w:i w:val="0"/>
          <w:sz w:val="24"/>
          <w:szCs w:val="24"/>
        </w:rPr>
        <w:t xml:space="preserve">Review </w:t>
      </w:r>
      <w:proofErr w:type="spellStart"/>
      <w:r>
        <w:rPr>
          <w:rFonts w:eastAsia="Times New Roman" w:cstheme="minorHAnsi"/>
          <w:i w:val="0"/>
          <w:sz w:val="24"/>
          <w:szCs w:val="24"/>
        </w:rPr>
        <w:t>nau’s</w:t>
      </w:r>
      <w:proofErr w:type="spellEnd"/>
      <w:r>
        <w:rPr>
          <w:rFonts w:eastAsia="Times New Roman" w:cstheme="minorHAnsi"/>
          <w:i w:val="0"/>
          <w:sz w:val="24"/>
          <w:szCs w:val="24"/>
        </w:rPr>
        <w:t xml:space="preserve"> address book database under the extracted databases view (File Views &gt; File Types &gt; By Extension &gt; Databases) or under the path “</w:t>
      </w:r>
      <w:r w:rsidRPr="007D2428">
        <w:rPr>
          <w:rFonts w:eastAsia="Times New Roman" w:cstheme="minorHAnsi"/>
          <w:i w:val="0"/>
          <w:sz w:val="24"/>
          <w:szCs w:val="24"/>
        </w:rPr>
        <w:t>/img_GCFI-LX.001/home/nau/.evolution/addressbook/local/system/addressbook.db</w:t>
      </w:r>
      <w:r>
        <w:rPr>
          <w:rFonts w:eastAsia="Times New Roman" w:cstheme="minorHAnsi"/>
          <w:i w:val="0"/>
          <w:sz w:val="24"/>
          <w:szCs w:val="24"/>
        </w:rPr>
        <w:t>” and list the e-mail address of those contacts added to the address book.</w:t>
      </w: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543"/>
      </w:tblGrid>
      <w:tr w:rsidR="00AB66A6" w:rsidRPr="00E846DE" w14:paraId="56274D1D" w14:textId="77777777" w:rsidTr="00FA634F">
        <w:trPr>
          <w:tblCellSpacing w:w="15" w:type="dxa"/>
        </w:trPr>
        <w:tc>
          <w:tcPr>
            <w:tcW w:w="0" w:type="auto"/>
            <w:vAlign w:val="center"/>
            <w:hideMark/>
          </w:tcPr>
          <w:p w14:paraId="2DB0A1CD" w14:textId="77777777" w:rsidR="00613517" w:rsidRPr="00613517" w:rsidRDefault="00613517" w:rsidP="007F62FD">
            <w:pPr>
              <w:spacing w:after="0" w:line="240" w:lineRule="auto"/>
              <w:rPr>
                <w:rFonts w:eastAsia="Times New Roman" w:cstheme="minorHAnsi"/>
                <w:b/>
                <w:bCs/>
                <w:color w:val="FF0000"/>
                <w:sz w:val="24"/>
                <w:szCs w:val="24"/>
              </w:rPr>
            </w:pPr>
          </w:p>
        </w:tc>
        <w:tc>
          <w:tcPr>
            <w:tcW w:w="0" w:type="auto"/>
            <w:vAlign w:val="center"/>
            <w:hideMark/>
          </w:tcPr>
          <w:p w14:paraId="6C3C08B7" w14:textId="77777777" w:rsidR="00613517" w:rsidRPr="00613517" w:rsidRDefault="00613517" w:rsidP="007F62FD">
            <w:pPr>
              <w:spacing w:after="0" w:line="240" w:lineRule="auto"/>
              <w:rPr>
                <w:rFonts w:eastAsia="Times New Roman" w:cstheme="minorHAnsi"/>
                <w:b/>
                <w:bCs/>
                <w:i w:val="0"/>
                <w:iCs w:val="0"/>
                <w:color w:val="FF0000"/>
                <w:sz w:val="24"/>
                <w:szCs w:val="24"/>
              </w:rPr>
            </w:pPr>
            <w:r w:rsidRPr="00613517">
              <w:rPr>
                <w:rFonts w:eastAsia="Times New Roman" w:cstheme="minorHAnsi"/>
                <w:b/>
                <w:bCs/>
                <w:i w:val="0"/>
                <w:iCs w:val="0"/>
                <w:color w:val="FF0000"/>
                <w:sz w:val="24"/>
                <w:szCs w:val="24"/>
              </w:rPr>
              <w:t xml:space="preserve">sam.clemens@superiorbicycles.biz </w:t>
            </w:r>
          </w:p>
        </w:tc>
      </w:tr>
    </w:tbl>
    <w:p w14:paraId="3CC63C75" w14:textId="77777777" w:rsidR="00613517" w:rsidRPr="00E846DE"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603"/>
      </w:tblGrid>
      <w:tr w:rsidR="00AB66A6" w:rsidRPr="00E846DE" w14:paraId="080682B6" w14:textId="77777777" w:rsidTr="00FA634F">
        <w:trPr>
          <w:tblCellSpacing w:w="15" w:type="dxa"/>
        </w:trPr>
        <w:tc>
          <w:tcPr>
            <w:tcW w:w="0" w:type="auto"/>
            <w:vAlign w:val="center"/>
            <w:hideMark/>
          </w:tcPr>
          <w:p w14:paraId="1C0A3610" w14:textId="77777777" w:rsidR="00613517" w:rsidRPr="00613517" w:rsidRDefault="00613517" w:rsidP="007F62FD">
            <w:pPr>
              <w:spacing w:after="0" w:line="240" w:lineRule="auto"/>
              <w:rPr>
                <w:rFonts w:eastAsia="Times New Roman" w:cstheme="minorHAnsi"/>
                <w:b/>
                <w:bCs/>
                <w:color w:val="FF0000"/>
                <w:sz w:val="24"/>
                <w:szCs w:val="24"/>
              </w:rPr>
            </w:pPr>
          </w:p>
        </w:tc>
        <w:tc>
          <w:tcPr>
            <w:tcW w:w="0" w:type="auto"/>
            <w:vAlign w:val="center"/>
            <w:hideMark/>
          </w:tcPr>
          <w:p w14:paraId="4EC8CA52" w14:textId="77777777" w:rsidR="00613517" w:rsidRPr="00613517" w:rsidRDefault="00613517" w:rsidP="007F62FD">
            <w:pPr>
              <w:spacing w:after="0" w:line="240" w:lineRule="auto"/>
              <w:rPr>
                <w:rFonts w:eastAsia="Times New Roman" w:cstheme="minorHAnsi"/>
                <w:b/>
                <w:bCs/>
                <w:i w:val="0"/>
                <w:iCs w:val="0"/>
                <w:color w:val="FF0000"/>
                <w:sz w:val="24"/>
                <w:szCs w:val="24"/>
              </w:rPr>
            </w:pPr>
            <w:r w:rsidRPr="00613517">
              <w:rPr>
                <w:rFonts w:eastAsia="Times New Roman" w:cstheme="minorHAnsi"/>
                <w:b/>
                <w:bCs/>
                <w:i w:val="0"/>
                <w:iCs w:val="0"/>
                <w:color w:val="FF0000"/>
                <w:sz w:val="24"/>
                <w:szCs w:val="24"/>
              </w:rPr>
              <w:t xml:space="preserve">ileen.johnson@superiorbicycles.biz </w:t>
            </w:r>
          </w:p>
        </w:tc>
      </w:tr>
    </w:tbl>
    <w:p w14:paraId="7CD12833" w14:textId="77777777" w:rsidR="00613517" w:rsidRPr="00E846DE"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565"/>
      </w:tblGrid>
      <w:tr w:rsidR="00AB66A6" w:rsidRPr="00E846DE" w14:paraId="67901E90" w14:textId="77777777" w:rsidTr="00FA634F">
        <w:trPr>
          <w:tblCellSpacing w:w="15" w:type="dxa"/>
        </w:trPr>
        <w:tc>
          <w:tcPr>
            <w:tcW w:w="0" w:type="auto"/>
            <w:vAlign w:val="center"/>
            <w:hideMark/>
          </w:tcPr>
          <w:p w14:paraId="7F00338B" w14:textId="77777777" w:rsidR="00613517" w:rsidRPr="00613517" w:rsidRDefault="00613517" w:rsidP="007F62FD">
            <w:pPr>
              <w:spacing w:after="0" w:line="240" w:lineRule="auto"/>
              <w:rPr>
                <w:rFonts w:eastAsia="Times New Roman" w:cstheme="minorHAnsi"/>
                <w:b/>
                <w:bCs/>
                <w:color w:val="FF0000"/>
                <w:sz w:val="24"/>
                <w:szCs w:val="24"/>
              </w:rPr>
            </w:pPr>
          </w:p>
        </w:tc>
        <w:tc>
          <w:tcPr>
            <w:tcW w:w="0" w:type="auto"/>
            <w:vAlign w:val="center"/>
            <w:hideMark/>
          </w:tcPr>
          <w:p w14:paraId="45C667FD" w14:textId="77777777" w:rsidR="00613517" w:rsidRPr="00613517" w:rsidRDefault="00613517" w:rsidP="007F62FD">
            <w:pPr>
              <w:spacing w:after="0" w:line="240" w:lineRule="auto"/>
              <w:rPr>
                <w:rFonts w:eastAsia="Times New Roman" w:cstheme="minorHAnsi"/>
                <w:b/>
                <w:bCs/>
                <w:i w:val="0"/>
                <w:iCs w:val="0"/>
                <w:color w:val="FF0000"/>
                <w:sz w:val="24"/>
                <w:szCs w:val="24"/>
              </w:rPr>
            </w:pPr>
            <w:r w:rsidRPr="00613517">
              <w:rPr>
                <w:rFonts w:eastAsia="Times New Roman" w:cstheme="minorHAnsi"/>
                <w:b/>
                <w:bCs/>
                <w:i w:val="0"/>
                <w:iCs w:val="0"/>
                <w:color w:val="FF0000"/>
                <w:sz w:val="24"/>
                <w:szCs w:val="24"/>
              </w:rPr>
              <w:t xml:space="preserve">ralph.benson@superiorbicycles.biz </w:t>
            </w:r>
          </w:p>
        </w:tc>
      </w:tr>
    </w:tbl>
    <w:p w14:paraId="1EF1695C" w14:textId="77777777" w:rsidR="00613517" w:rsidRPr="00E846DE"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04"/>
      </w:tblGrid>
      <w:tr w:rsidR="00AB66A6" w:rsidRPr="00E846DE" w14:paraId="502401BE" w14:textId="77777777" w:rsidTr="00FA634F">
        <w:trPr>
          <w:tblCellSpacing w:w="15" w:type="dxa"/>
        </w:trPr>
        <w:tc>
          <w:tcPr>
            <w:tcW w:w="0" w:type="auto"/>
            <w:vAlign w:val="center"/>
            <w:hideMark/>
          </w:tcPr>
          <w:p w14:paraId="2E63A93E" w14:textId="77777777" w:rsidR="00613517" w:rsidRPr="00613517" w:rsidRDefault="00613517" w:rsidP="007F62FD">
            <w:pPr>
              <w:spacing w:after="0" w:line="240" w:lineRule="auto"/>
              <w:rPr>
                <w:rFonts w:eastAsia="Times New Roman" w:cstheme="minorHAnsi"/>
                <w:b/>
                <w:bCs/>
                <w:color w:val="FF0000"/>
                <w:sz w:val="24"/>
                <w:szCs w:val="24"/>
              </w:rPr>
            </w:pPr>
          </w:p>
        </w:tc>
        <w:tc>
          <w:tcPr>
            <w:tcW w:w="0" w:type="auto"/>
            <w:vAlign w:val="center"/>
            <w:hideMark/>
          </w:tcPr>
          <w:p w14:paraId="4060798E" w14:textId="77777777" w:rsidR="00613517" w:rsidRPr="00613517" w:rsidRDefault="00613517" w:rsidP="007F62FD">
            <w:pPr>
              <w:spacing w:after="0" w:line="240" w:lineRule="auto"/>
              <w:rPr>
                <w:rFonts w:eastAsia="Times New Roman" w:cstheme="minorHAnsi"/>
                <w:b/>
                <w:bCs/>
                <w:i w:val="0"/>
                <w:iCs w:val="0"/>
                <w:color w:val="FF0000"/>
                <w:sz w:val="24"/>
                <w:szCs w:val="24"/>
              </w:rPr>
            </w:pPr>
            <w:r w:rsidRPr="00613517">
              <w:rPr>
                <w:rFonts w:eastAsia="Times New Roman" w:cstheme="minorHAnsi"/>
                <w:b/>
                <w:bCs/>
                <w:i w:val="0"/>
                <w:iCs w:val="0"/>
                <w:color w:val="FF0000"/>
                <w:sz w:val="24"/>
                <w:szCs w:val="24"/>
              </w:rPr>
              <w:t xml:space="preserve">sebastian.mwangonde@superiorbicycles.biz </w:t>
            </w:r>
          </w:p>
        </w:tc>
      </w:tr>
    </w:tbl>
    <w:p w14:paraId="1063C8F7" w14:textId="77777777" w:rsidR="00613517" w:rsidRPr="00E846DE"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264"/>
      </w:tblGrid>
      <w:tr w:rsidR="00AB66A6" w:rsidRPr="00E846DE" w14:paraId="298846D8" w14:textId="77777777" w:rsidTr="00FA634F">
        <w:trPr>
          <w:tblCellSpacing w:w="15" w:type="dxa"/>
        </w:trPr>
        <w:tc>
          <w:tcPr>
            <w:tcW w:w="0" w:type="auto"/>
            <w:vAlign w:val="center"/>
            <w:hideMark/>
          </w:tcPr>
          <w:p w14:paraId="5F2177A2" w14:textId="77777777" w:rsidR="00613517" w:rsidRPr="00613517" w:rsidRDefault="00613517" w:rsidP="007F62FD">
            <w:pPr>
              <w:spacing w:after="0" w:line="240" w:lineRule="auto"/>
              <w:rPr>
                <w:rFonts w:eastAsia="Times New Roman" w:cstheme="minorHAnsi"/>
                <w:b/>
                <w:bCs/>
                <w:color w:val="FF0000"/>
                <w:sz w:val="24"/>
                <w:szCs w:val="24"/>
              </w:rPr>
            </w:pPr>
          </w:p>
        </w:tc>
        <w:tc>
          <w:tcPr>
            <w:tcW w:w="0" w:type="auto"/>
            <w:vAlign w:val="center"/>
            <w:hideMark/>
          </w:tcPr>
          <w:p w14:paraId="21F75BC5" w14:textId="77777777" w:rsidR="00613517" w:rsidRPr="00613517" w:rsidRDefault="00613517" w:rsidP="007F62FD">
            <w:pPr>
              <w:spacing w:after="0" w:line="240" w:lineRule="auto"/>
              <w:rPr>
                <w:rFonts w:eastAsia="Times New Roman" w:cstheme="minorHAnsi"/>
                <w:b/>
                <w:bCs/>
                <w:i w:val="0"/>
                <w:iCs w:val="0"/>
                <w:color w:val="FF0000"/>
                <w:sz w:val="24"/>
                <w:szCs w:val="24"/>
              </w:rPr>
            </w:pPr>
            <w:r w:rsidRPr="00613517">
              <w:rPr>
                <w:rFonts w:eastAsia="Times New Roman" w:cstheme="minorHAnsi"/>
                <w:b/>
                <w:bCs/>
                <w:i w:val="0"/>
                <w:iCs w:val="0"/>
                <w:color w:val="FF0000"/>
                <w:sz w:val="24"/>
                <w:szCs w:val="24"/>
              </w:rPr>
              <w:t xml:space="preserve">bart.jones@superiorbicycles.biz </w:t>
            </w:r>
          </w:p>
        </w:tc>
      </w:tr>
    </w:tbl>
    <w:p w14:paraId="6C12A1BC" w14:textId="77777777" w:rsidR="00613517" w:rsidRPr="00E846DE"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400"/>
      </w:tblGrid>
      <w:tr w:rsidR="00AB66A6" w:rsidRPr="00E846DE" w14:paraId="0268F6A6" w14:textId="77777777" w:rsidTr="00FA634F">
        <w:trPr>
          <w:tblCellSpacing w:w="15" w:type="dxa"/>
        </w:trPr>
        <w:tc>
          <w:tcPr>
            <w:tcW w:w="0" w:type="auto"/>
            <w:vAlign w:val="center"/>
            <w:hideMark/>
          </w:tcPr>
          <w:p w14:paraId="21D39E43" w14:textId="77777777" w:rsidR="00613517" w:rsidRPr="00613517" w:rsidRDefault="00613517" w:rsidP="007F62FD">
            <w:pPr>
              <w:spacing w:after="0" w:line="240" w:lineRule="auto"/>
              <w:rPr>
                <w:rFonts w:eastAsia="Times New Roman" w:cstheme="minorHAnsi"/>
                <w:b/>
                <w:bCs/>
                <w:color w:val="FF0000"/>
                <w:sz w:val="24"/>
                <w:szCs w:val="24"/>
              </w:rPr>
            </w:pPr>
          </w:p>
        </w:tc>
        <w:tc>
          <w:tcPr>
            <w:tcW w:w="0" w:type="auto"/>
            <w:vAlign w:val="center"/>
            <w:hideMark/>
          </w:tcPr>
          <w:p w14:paraId="4E6B38A5" w14:textId="77777777" w:rsidR="00613517" w:rsidRPr="00613517" w:rsidRDefault="00613517" w:rsidP="007F62FD">
            <w:pPr>
              <w:spacing w:after="0" w:line="240" w:lineRule="auto"/>
              <w:rPr>
                <w:rFonts w:eastAsia="Times New Roman" w:cstheme="minorHAnsi"/>
                <w:b/>
                <w:bCs/>
                <w:i w:val="0"/>
                <w:iCs w:val="0"/>
                <w:color w:val="FF0000"/>
                <w:sz w:val="24"/>
                <w:szCs w:val="24"/>
              </w:rPr>
            </w:pPr>
            <w:r w:rsidRPr="00613517">
              <w:rPr>
                <w:rFonts w:eastAsia="Times New Roman" w:cstheme="minorHAnsi"/>
                <w:b/>
                <w:bCs/>
                <w:i w:val="0"/>
                <w:iCs w:val="0"/>
                <w:color w:val="FF0000"/>
                <w:sz w:val="24"/>
                <w:szCs w:val="24"/>
              </w:rPr>
              <w:t xml:space="preserve">martha.dax@superiorbicycles.biz </w:t>
            </w:r>
          </w:p>
        </w:tc>
      </w:tr>
    </w:tbl>
    <w:p w14:paraId="0FCAF694" w14:textId="77777777" w:rsidR="00613517" w:rsidRPr="00E846DE"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602"/>
      </w:tblGrid>
      <w:tr w:rsidR="00AB66A6" w:rsidRPr="00E846DE" w14:paraId="3066B9C8" w14:textId="77777777" w:rsidTr="00FA634F">
        <w:trPr>
          <w:tblCellSpacing w:w="15" w:type="dxa"/>
        </w:trPr>
        <w:tc>
          <w:tcPr>
            <w:tcW w:w="0" w:type="auto"/>
            <w:vAlign w:val="center"/>
            <w:hideMark/>
          </w:tcPr>
          <w:p w14:paraId="78624F0D" w14:textId="77777777" w:rsidR="00613517" w:rsidRPr="00613517" w:rsidRDefault="00613517" w:rsidP="007F62FD">
            <w:pPr>
              <w:spacing w:after="0" w:line="240" w:lineRule="auto"/>
              <w:rPr>
                <w:rFonts w:eastAsia="Times New Roman" w:cstheme="minorHAnsi"/>
                <w:b/>
                <w:bCs/>
                <w:color w:val="FF0000"/>
                <w:sz w:val="24"/>
                <w:szCs w:val="24"/>
              </w:rPr>
            </w:pPr>
          </w:p>
        </w:tc>
        <w:tc>
          <w:tcPr>
            <w:tcW w:w="0" w:type="auto"/>
            <w:vAlign w:val="center"/>
            <w:hideMark/>
          </w:tcPr>
          <w:p w14:paraId="6E7F9AE8" w14:textId="77777777" w:rsidR="00613517" w:rsidRPr="00613517" w:rsidRDefault="00613517" w:rsidP="007F62FD">
            <w:pPr>
              <w:spacing w:after="0" w:line="240" w:lineRule="auto"/>
              <w:rPr>
                <w:rFonts w:eastAsia="Times New Roman" w:cstheme="minorHAnsi"/>
                <w:b/>
                <w:bCs/>
                <w:i w:val="0"/>
                <w:iCs w:val="0"/>
                <w:color w:val="FF0000"/>
                <w:sz w:val="24"/>
                <w:szCs w:val="24"/>
              </w:rPr>
            </w:pPr>
            <w:r w:rsidRPr="00613517">
              <w:rPr>
                <w:rFonts w:eastAsia="Times New Roman" w:cstheme="minorHAnsi"/>
                <w:b/>
                <w:bCs/>
                <w:i w:val="0"/>
                <w:iCs w:val="0"/>
                <w:color w:val="FF0000"/>
                <w:sz w:val="24"/>
                <w:szCs w:val="24"/>
              </w:rPr>
              <w:t xml:space="preserve">robert.swartz@superiorbicycles.biz </w:t>
            </w:r>
          </w:p>
        </w:tc>
      </w:tr>
    </w:tbl>
    <w:p w14:paraId="6FF1FF1A" w14:textId="77777777" w:rsidR="00613517" w:rsidRPr="00E846DE"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3733" w:type="dxa"/>
        <w:tblCellSpacing w:w="15" w:type="dxa"/>
        <w:tblCellMar>
          <w:top w:w="15" w:type="dxa"/>
          <w:left w:w="15" w:type="dxa"/>
          <w:bottom w:w="15" w:type="dxa"/>
          <w:right w:w="15" w:type="dxa"/>
        </w:tblCellMar>
        <w:tblLook w:val="04A0" w:firstRow="1" w:lastRow="0" w:firstColumn="1" w:lastColumn="0" w:noHBand="0" w:noVBand="1"/>
      </w:tblPr>
      <w:tblGrid>
        <w:gridCol w:w="102"/>
        <w:gridCol w:w="3631"/>
      </w:tblGrid>
      <w:tr w:rsidR="00AB66A6" w:rsidRPr="00E846DE" w14:paraId="4C12421D" w14:textId="77777777" w:rsidTr="00FA634F">
        <w:trPr>
          <w:trHeight w:val="347"/>
          <w:tblCellSpacing w:w="15" w:type="dxa"/>
        </w:trPr>
        <w:tc>
          <w:tcPr>
            <w:tcW w:w="0" w:type="auto"/>
            <w:vAlign w:val="center"/>
            <w:hideMark/>
          </w:tcPr>
          <w:p w14:paraId="31D4734B" w14:textId="77777777" w:rsidR="00613517" w:rsidRPr="00613517" w:rsidRDefault="00613517" w:rsidP="007F62FD">
            <w:pPr>
              <w:spacing w:after="0" w:line="240" w:lineRule="auto"/>
              <w:rPr>
                <w:rFonts w:eastAsia="Times New Roman" w:cstheme="minorHAnsi"/>
                <w:b/>
                <w:bCs/>
                <w:color w:val="FF0000"/>
                <w:sz w:val="24"/>
                <w:szCs w:val="24"/>
              </w:rPr>
            </w:pPr>
          </w:p>
        </w:tc>
        <w:tc>
          <w:tcPr>
            <w:tcW w:w="0" w:type="auto"/>
            <w:vAlign w:val="center"/>
            <w:hideMark/>
          </w:tcPr>
          <w:p w14:paraId="3E57DEFC" w14:textId="77777777" w:rsidR="00613517" w:rsidRPr="00613517" w:rsidRDefault="00613517" w:rsidP="007F62FD">
            <w:pPr>
              <w:spacing w:after="0" w:line="240" w:lineRule="auto"/>
              <w:rPr>
                <w:rFonts w:eastAsia="Times New Roman" w:cstheme="minorHAnsi"/>
                <w:b/>
                <w:bCs/>
                <w:i w:val="0"/>
                <w:iCs w:val="0"/>
                <w:color w:val="FF0000"/>
                <w:sz w:val="24"/>
                <w:szCs w:val="24"/>
              </w:rPr>
            </w:pPr>
            <w:r w:rsidRPr="00613517">
              <w:rPr>
                <w:rFonts w:eastAsia="Times New Roman" w:cstheme="minorHAnsi"/>
                <w:b/>
                <w:bCs/>
                <w:i w:val="0"/>
                <w:iCs w:val="0"/>
                <w:color w:val="FF0000"/>
                <w:sz w:val="24"/>
                <w:szCs w:val="24"/>
              </w:rPr>
              <w:t xml:space="preserve">jim_shu1@yahoo.com </w:t>
            </w:r>
          </w:p>
        </w:tc>
      </w:tr>
    </w:tbl>
    <w:p w14:paraId="737F20D5" w14:textId="77777777" w:rsidR="00613517" w:rsidRPr="00E846DE"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851"/>
      </w:tblGrid>
      <w:tr w:rsidR="00AB66A6" w:rsidRPr="00E846DE" w14:paraId="098BDA54" w14:textId="77777777" w:rsidTr="00FA634F">
        <w:trPr>
          <w:tblCellSpacing w:w="15" w:type="dxa"/>
        </w:trPr>
        <w:tc>
          <w:tcPr>
            <w:tcW w:w="0" w:type="auto"/>
            <w:vAlign w:val="center"/>
            <w:hideMark/>
          </w:tcPr>
          <w:p w14:paraId="6F1B8476" w14:textId="77777777" w:rsidR="00613517" w:rsidRPr="00613517" w:rsidRDefault="00613517" w:rsidP="007F62FD">
            <w:pPr>
              <w:spacing w:after="0" w:line="240" w:lineRule="auto"/>
              <w:rPr>
                <w:rFonts w:eastAsia="Times New Roman" w:cstheme="minorHAnsi"/>
                <w:b/>
                <w:bCs/>
                <w:color w:val="FF0000"/>
                <w:sz w:val="24"/>
                <w:szCs w:val="24"/>
              </w:rPr>
            </w:pPr>
          </w:p>
        </w:tc>
        <w:tc>
          <w:tcPr>
            <w:tcW w:w="0" w:type="auto"/>
            <w:vAlign w:val="center"/>
            <w:hideMark/>
          </w:tcPr>
          <w:p w14:paraId="0DB59117" w14:textId="77777777" w:rsidR="00613517" w:rsidRPr="00613517" w:rsidRDefault="00613517" w:rsidP="007F62FD">
            <w:pPr>
              <w:spacing w:after="0" w:line="240" w:lineRule="auto"/>
              <w:rPr>
                <w:rFonts w:eastAsia="Times New Roman" w:cstheme="minorHAnsi"/>
                <w:b/>
                <w:bCs/>
                <w:i w:val="0"/>
                <w:iCs w:val="0"/>
                <w:color w:val="FF0000"/>
                <w:sz w:val="24"/>
                <w:szCs w:val="24"/>
              </w:rPr>
            </w:pPr>
            <w:r w:rsidRPr="00613517">
              <w:rPr>
                <w:rFonts w:eastAsia="Times New Roman" w:cstheme="minorHAnsi"/>
                <w:b/>
                <w:bCs/>
                <w:i w:val="0"/>
                <w:iCs w:val="0"/>
                <w:color w:val="FF0000"/>
                <w:sz w:val="24"/>
                <w:szCs w:val="24"/>
              </w:rPr>
              <w:t xml:space="preserve">denise.robinson@superiorbicycles.biz </w:t>
            </w:r>
          </w:p>
        </w:tc>
      </w:tr>
    </w:tbl>
    <w:p w14:paraId="34FA15A4" w14:textId="18A73777" w:rsidR="00613517" w:rsidRPr="00E846DE" w:rsidRDefault="00613517" w:rsidP="00613517">
      <w:pPr>
        <w:spacing w:before="100" w:beforeAutospacing="1" w:after="100" w:afterAutospacing="1" w:line="240" w:lineRule="auto"/>
        <w:ind w:left="1440"/>
        <w:rPr>
          <w:rFonts w:eastAsia="Times New Roman" w:cstheme="minorHAnsi"/>
          <w:i w:val="0"/>
          <w:sz w:val="24"/>
          <w:szCs w:val="24"/>
        </w:rPr>
      </w:pPr>
    </w:p>
    <w:p w14:paraId="6207A220" w14:textId="77777777" w:rsidR="00FA634F" w:rsidRPr="00813100" w:rsidRDefault="00FA634F" w:rsidP="00613517">
      <w:pPr>
        <w:spacing w:before="100" w:beforeAutospacing="1" w:after="100" w:afterAutospacing="1" w:line="240" w:lineRule="auto"/>
        <w:ind w:left="1440"/>
        <w:rPr>
          <w:rFonts w:eastAsia="Times New Roman" w:cstheme="minorHAnsi"/>
          <w:i w:val="0"/>
          <w:sz w:val="24"/>
          <w:szCs w:val="24"/>
        </w:rPr>
      </w:pPr>
    </w:p>
    <w:p w14:paraId="00AABAE7" w14:textId="254F15E9" w:rsidR="00A536B2" w:rsidRPr="00637423" w:rsidRDefault="00A536B2" w:rsidP="004C1D59">
      <w:pPr>
        <w:pStyle w:val="Heading1"/>
      </w:pPr>
      <w:r>
        <w:lastRenderedPageBreak/>
        <w:t>Exercise</w:t>
      </w:r>
      <w:r w:rsidR="00FD2D99">
        <w:t>—</w:t>
      </w:r>
      <w:r>
        <w:t>Key Takeaways</w:t>
      </w:r>
      <w:r>
        <w:tab/>
      </w:r>
    </w:p>
    <w:p w14:paraId="30D0D4B6" w14:textId="77777777" w:rsidR="00A536B2" w:rsidRPr="00B746E5" w:rsidRDefault="00A536B2" w:rsidP="00A536B2">
      <w:pPr>
        <w:spacing w:after="0" w:line="240" w:lineRule="auto"/>
        <w:rPr>
          <w:rFonts w:cstheme="minorHAnsi"/>
          <w:b/>
          <w:i w:val="0"/>
          <w:sz w:val="24"/>
          <w:szCs w:val="24"/>
        </w:rPr>
      </w:pPr>
    </w:p>
    <w:p w14:paraId="31516BFA" w14:textId="14105247" w:rsidR="00FC600B" w:rsidRPr="004E6FDD" w:rsidRDefault="004E6FDD" w:rsidP="00517A4B">
      <w:pPr>
        <w:pStyle w:val="ListParagraph"/>
        <w:numPr>
          <w:ilvl w:val="0"/>
          <w:numId w:val="1"/>
        </w:numPr>
        <w:spacing w:after="0" w:line="240" w:lineRule="auto"/>
        <w:jc w:val="both"/>
        <w:rPr>
          <w:rFonts w:cstheme="minorHAnsi"/>
          <w:i w:val="0"/>
          <w:sz w:val="24"/>
          <w:szCs w:val="24"/>
        </w:rPr>
      </w:pPr>
      <w:r w:rsidRPr="004E6FDD">
        <w:rPr>
          <w:rFonts w:cstheme="minorHAnsi"/>
          <w:i w:val="0"/>
          <w:sz w:val="24"/>
          <w:szCs w:val="24"/>
        </w:rPr>
        <w:t>Linux and macOS operating system layouts are similar and evidence artifacts overlap</w:t>
      </w:r>
    </w:p>
    <w:p w14:paraId="2618E3CE" w14:textId="306B5DDA" w:rsidR="00321DAB" w:rsidRPr="004E6FDD" w:rsidRDefault="004E6FDD" w:rsidP="004E6FDD">
      <w:pPr>
        <w:pStyle w:val="ListParagraph"/>
        <w:numPr>
          <w:ilvl w:val="0"/>
          <w:numId w:val="1"/>
        </w:numPr>
        <w:spacing w:after="0" w:line="240" w:lineRule="auto"/>
        <w:jc w:val="both"/>
        <w:rPr>
          <w:rFonts w:cstheme="minorHAnsi"/>
          <w:i w:val="0"/>
          <w:sz w:val="24"/>
          <w:szCs w:val="24"/>
        </w:rPr>
      </w:pPr>
      <w:r w:rsidRPr="004E6FDD">
        <w:rPr>
          <w:rFonts w:cstheme="minorHAnsi"/>
          <w:i w:val="0"/>
          <w:sz w:val="24"/>
          <w:szCs w:val="24"/>
        </w:rPr>
        <w:t>Although investigations are much more than simple keyword searches, this method can be a great start to identify potential evidence that relates to a case and easily identify valuable evidence locations</w:t>
      </w:r>
    </w:p>
    <w:p w14:paraId="37E6012D" w14:textId="77777777" w:rsidR="004E6FDD" w:rsidRPr="004E6FDD" w:rsidRDefault="004E6FDD" w:rsidP="004E6FDD">
      <w:pPr>
        <w:spacing w:after="0" w:line="240" w:lineRule="auto"/>
        <w:jc w:val="both"/>
        <w:rPr>
          <w:rFonts w:cstheme="minorHAnsi"/>
          <w:i w:val="0"/>
          <w:color w:val="FF0000"/>
          <w:sz w:val="24"/>
          <w:szCs w:val="24"/>
        </w:rPr>
      </w:pPr>
    </w:p>
    <w:p w14:paraId="6290BE9D" w14:textId="77777777" w:rsidR="00321DAB" w:rsidRDefault="00321DAB" w:rsidP="00321DAB">
      <w:pPr>
        <w:spacing w:after="0" w:line="240" w:lineRule="auto"/>
        <w:rPr>
          <w:rFonts w:ascii="Calibri" w:eastAsia="Times New Roman" w:hAnsi="Calibri" w:cs="Calibri"/>
          <w:b/>
          <w:i w:val="0"/>
          <w:iCs w:val="0"/>
          <w:sz w:val="24"/>
          <w:szCs w:val="24"/>
        </w:rPr>
      </w:pPr>
      <w:r w:rsidRPr="00321DAB">
        <w:rPr>
          <w:rFonts w:ascii="Calibri" w:eastAsia="Times New Roman" w:hAnsi="Calibri" w:cs="Calibri"/>
          <w:b/>
          <w:i w:val="0"/>
          <w:iCs w:val="0"/>
          <w:sz w:val="24"/>
          <w:szCs w:val="24"/>
        </w:rPr>
        <w:t xml:space="preserve">*Please submit the final assignment as a single .PDF and any applicable reports as a .ZIP file. </w:t>
      </w:r>
    </w:p>
    <w:p w14:paraId="545C771B" w14:textId="4DD5CC9C" w:rsidR="00A70EA0" w:rsidRPr="002D247C" w:rsidRDefault="00321DAB" w:rsidP="002D247C">
      <w:pPr>
        <w:spacing w:after="0" w:line="240" w:lineRule="auto"/>
        <w:rPr>
          <w:rFonts w:ascii="Calibri" w:eastAsia="Times New Roman" w:hAnsi="Calibri" w:cs="Calibri"/>
          <w:b/>
          <w:i w:val="0"/>
          <w:iCs w:val="0"/>
          <w:sz w:val="24"/>
          <w:szCs w:val="24"/>
        </w:rPr>
      </w:pPr>
      <w:r w:rsidRPr="00321DAB">
        <w:rPr>
          <w:rFonts w:ascii="Calibri" w:eastAsia="Times New Roman" w:hAnsi="Calibri" w:cs="Calibri"/>
          <w:i w:val="0"/>
          <w:iCs w:val="0"/>
          <w:sz w:val="24"/>
          <w:szCs w:val="24"/>
        </w:rPr>
        <w:t>**Screenshots may also be added to this document when appropriate.</w:t>
      </w:r>
    </w:p>
    <w:sectPr w:rsidR="00A70EA0" w:rsidRPr="002D247C" w:rsidSect="00BA7A46">
      <w:footerReference w:type="defaul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0B4D6" w14:textId="77777777" w:rsidR="00D91235" w:rsidRDefault="00D91235" w:rsidP="00BA7A46">
      <w:pPr>
        <w:spacing w:after="0" w:line="240" w:lineRule="auto"/>
      </w:pPr>
      <w:r>
        <w:separator/>
      </w:r>
    </w:p>
  </w:endnote>
  <w:endnote w:type="continuationSeparator" w:id="0">
    <w:p w14:paraId="29E77BA2" w14:textId="77777777" w:rsidR="00D91235" w:rsidRDefault="00D91235" w:rsidP="00BA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val="0"/>
        <w:sz w:val="18"/>
        <w:szCs w:val="18"/>
      </w:rPr>
      <w:id w:val="-1859269119"/>
      <w:docPartObj>
        <w:docPartGallery w:val="Page Numbers (Bottom of Page)"/>
        <w:docPartUnique/>
      </w:docPartObj>
    </w:sdtPr>
    <w:sdtEndPr>
      <w:rPr>
        <w:noProof/>
      </w:rPr>
    </w:sdtEndPr>
    <w:sdtContent>
      <w:p w14:paraId="1970B8C2" w14:textId="19E435AA" w:rsidR="00450BAB" w:rsidRPr="00D81B67" w:rsidRDefault="006D0DD5" w:rsidP="002741D8">
        <w:pPr>
          <w:pStyle w:val="Footer"/>
          <w:rPr>
            <w:rFonts w:ascii="Arial" w:hAnsi="Arial" w:cs="Arial"/>
            <w:i w:val="0"/>
            <w:sz w:val="18"/>
            <w:szCs w:val="18"/>
          </w:rPr>
        </w:pPr>
        <w:r>
          <w:rPr>
            <w:rFonts w:ascii="Arial" w:hAnsi="Arial" w:cs="Arial"/>
            <w:i w:val="0"/>
            <w:sz w:val="18"/>
            <w:szCs w:val="18"/>
          </w:rPr>
          <w:t>CY5210</w:t>
        </w:r>
        <w:r w:rsidR="00450BAB">
          <w:rPr>
            <w:rFonts w:ascii="Arial" w:hAnsi="Arial" w:cs="Arial"/>
            <w:i w:val="0"/>
            <w:sz w:val="18"/>
            <w:szCs w:val="18"/>
          </w:rPr>
          <w:t xml:space="preserve"> </w:t>
        </w:r>
        <w:r>
          <w:rPr>
            <w:rFonts w:ascii="Arial" w:hAnsi="Arial" w:cs="Arial"/>
            <w:i w:val="0"/>
            <w:sz w:val="18"/>
            <w:szCs w:val="18"/>
          </w:rPr>
          <w:t>–</w:t>
        </w:r>
        <w:r w:rsidR="00450BAB">
          <w:rPr>
            <w:rFonts w:ascii="Arial" w:hAnsi="Arial" w:cs="Arial"/>
            <w:i w:val="0"/>
            <w:sz w:val="18"/>
            <w:szCs w:val="18"/>
          </w:rPr>
          <w:t xml:space="preserve"> </w:t>
        </w:r>
        <w:r>
          <w:rPr>
            <w:rFonts w:ascii="Arial" w:hAnsi="Arial" w:cs="Arial"/>
            <w:i w:val="0"/>
            <w:sz w:val="18"/>
            <w:szCs w:val="18"/>
          </w:rPr>
          <w:t>Elton Booker</w:t>
        </w:r>
        <w:r w:rsidR="00450BAB">
          <w:rPr>
            <w:rFonts w:ascii="Arial" w:hAnsi="Arial" w:cs="Arial"/>
            <w:i w:val="0"/>
            <w:sz w:val="18"/>
            <w:szCs w:val="18"/>
          </w:rPr>
          <w:t xml:space="preserve"> ©20</w:t>
        </w:r>
        <w:r w:rsidR="00CD017C">
          <w:rPr>
            <w:rFonts w:ascii="Arial" w:hAnsi="Arial" w:cs="Arial"/>
            <w:i w:val="0"/>
            <w:sz w:val="18"/>
            <w:szCs w:val="18"/>
          </w:rPr>
          <w:t>21</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2F448A">
          <w:rPr>
            <w:rFonts w:ascii="Arial" w:hAnsi="Arial" w:cs="Arial"/>
            <w:i w:val="0"/>
            <w:sz w:val="18"/>
            <w:szCs w:val="18"/>
          </w:rPr>
          <w:t xml:space="preserve">Lab </w:t>
        </w:r>
        <w:r>
          <w:rPr>
            <w:rFonts w:ascii="Arial" w:hAnsi="Arial" w:cs="Arial"/>
            <w:i w:val="0"/>
            <w:sz w:val="18"/>
            <w:szCs w:val="18"/>
          </w:rPr>
          <w:t>A</w:t>
        </w:r>
        <w:r w:rsidR="00CD017C">
          <w:rPr>
            <w:rFonts w:ascii="Arial" w:hAnsi="Arial" w:cs="Arial"/>
            <w:i w:val="0"/>
            <w:sz w:val="18"/>
            <w:szCs w:val="18"/>
          </w:rPr>
          <w:t>ssignment 4A</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417403">
          <w:rPr>
            <w:rFonts w:ascii="Arial" w:hAnsi="Arial" w:cs="Arial"/>
            <w:i w:val="0"/>
            <w:sz w:val="18"/>
            <w:szCs w:val="18"/>
          </w:rPr>
          <w:t>Linux and Mac Keyword Searching</w:t>
        </w:r>
        <w:r>
          <w:rPr>
            <w:rFonts w:ascii="Arial" w:hAnsi="Arial" w:cs="Arial"/>
            <w:i w:val="0"/>
            <w:sz w:val="18"/>
            <w:szCs w:val="18"/>
          </w:rPr>
          <w:tab/>
        </w:r>
        <w:r>
          <w:rPr>
            <w:rFonts w:ascii="Arial" w:hAnsi="Arial" w:cs="Arial"/>
            <w:i w:val="0"/>
            <w:sz w:val="18"/>
            <w:szCs w:val="18"/>
          </w:rPr>
          <w:tab/>
        </w:r>
        <w:r w:rsidR="00450BAB" w:rsidRPr="00D81B67">
          <w:rPr>
            <w:rFonts w:ascii="Arial" w:hAnsi="Arial" w:cs="Arial"/>
            <w:i w:val="0"/>
            <w:sz w:val="18"/>
            <w:szCs w:val="18"/>
          </w:rPr>
          <w:fldChar w:fldCharType="begin"/>
        </w:r>
        <w:r w:rsidR="00450BAB" w:rsidRPr="00D81B67">
          <w:rPr>
            <w:rFonts w:ascii="Arial" w:hAnsi="Arial" w:cs="Arial"/>
            <w:i w:val="0"/>
            <w:sz w:val="18"/>
            <w:szCs w:val="18"/>
          </w:rPr>
          <w:instrText xml:space="preserve"> PAGE   \* MERGEFORMAT </w:instrText>
        </w:r>
        <w:r w:rsidR="00450BAB" w:rsidRPr="00D81B67">
          <w:rPr>
            <w:rFonts w:ascii="Arial" w:hAnsi="Arial" w:cs="Arial"/>
            <w:i w:val="0"/>
            <w:sz w:val="18"/>
            <w:szCs w:val="18"/>
          </w:rPr>
          <w:fldChar w:fldCharType="separate"/>
        </w:r>
        <w:r w:rsidR="00A24676">
          <w:rPr>
            <w:rFonts w:ascii="Arial" w:hAnsi="Arial" w:cs="Arial"/>
            <w:i w:val="0"/>
            <w:noProof/>
            <w:sz w:val="18"/>
            <w:szCs w:val="18"/>
          </w:rPr>
          <w:t>5</w:t>
        </w:r>
        <w:r w:rsidR="00450BAB" w:rsidRPr="00D81B67">
          <w:rPr>
            <w:rFonts w:ascii="Arial" w:hAnsi="Arial" w:cs="Arial"/>
            <w:i w:val="0"/>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6E30B" w14:textId="77777777" w:rsidR="00D91235" w:rsidRDefault="00D91235" w:rsidP="00BA7A46">
      <w:pPr>
        <w:spacing w:after="0" w:line="240" w:lineRule="auto"/>
      </w:pPr>
      <w:r>
        <w:separator/>
      </w:r>
    </w:p>
  </w:footnote>
  <w:footnote w:type="continuationSeparator" w:id="0">
    <w:p w14:paraId="55B8B152" w14:textId="77777777" w:rsidR="00D91235" w:rsidRDefault="00D91235" w:rsidP="00BA7A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E92"/>
    <w:multiLevelType w:val="hybridMultilevel"/>
    <w:tmpl w:val="DD0840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9B1DC8"/>
    <w:multiLevelType w:val="hybridMultilevel"/>
    <w:tmpl w:val="E3C0D3A2"/>
    <w:lvl w:ilvl="0" w:tplc="9BA208A0">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873833"/>
    <w:multiLevelType w:val="hybridMultilevel"/>
    <w:tmpl w:val="964C6F7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6A5316"/>
    <w:multiLevelType w:val="hybridMultilevel"/>
    <w:tmpl w:val="5F467EE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A83676"/>
    <w:multiLevelType w:val="multilevel"/>
    <w:tmpl w:val="1FA2E5E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BD15C72"/>
    <w:multiLevelType w:val="multilevel"/>
    <w:tmpl w:val="733C3A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E88741B"/>
    <w:multiLevelType w:val="hybridMultilevel"/>
    <w:tmpl w:val="150EFFA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FE6BA8"/>
    <w:multiLevelType w:val="hybridMultilevel"/>
    <w:tmpl w:val="A830D3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A8743D8"/>
    <w:multiLevelType w:val="hybridMultilevel"/>
    <w:tmpl w:val="FAA6579A"/>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615453"/>
    <w:multiLevelType w:val="hybridMultilevel"/>
    <w:tmpl w:val="5260B98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4A29A5"/>
    <w:multiLevelType w:val="multilevel"/>
    <w:tmpl w:val="97FC2C8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20A5EBF"/>
    <w:multiLevelType w:val="hybridMultilevel"/>
    <w:tmpl w:val="F91AE28E"/>
    <w:lvl w:ilvl="0" w:tplc="04090019">
      <w:start w:val="1"/>
      <w:numFmt w:val="lowerLetter"/>
      <w:lvlText w:val="%1."/>
      <w:lvlJc w:val="left"/>
      <w:pPr>
        <w:ind w:left="1440" w:hanging="360"/>
      </w:pPr>
    </w:lvl>
    <w:lvl w:ilvl="1" w:tplc="F460A6D6">
      <w:start w:val="1"/>
      <w:numFmt w:val="lowerLetter"/>
      <w:lvlText w:val="%2."/>
      <w:lvlJc w:val="left"/>
      <w:pPr>
        <w:ind w:left="2160" w:hanging="360"/>
      </w:pPr>
      <w:rPr>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2B213F0"/>
    <w:multiLevelType w:val="multilevel"/>
    <w:tmpl w:val="34DA15D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633108E"/>
    <w:multiLevelType w:val="hybridMultilevel"/>
    <w:tmpl w:val="A03224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E516D8"/>
    <w:multiLevelType w:val="multilevel"/>
    <w:tmpl w:val="3C529C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F3D4F44"/>
    <w:multiLevelType w:val="hybridMultilevel"/>
    <w:tmpl w:val="31A84E44"/>
    <w:lvl w:ilvl="0" w:tplc="0409000F">
      <w:start w:val="1"/>
      <w:numFmt w:val="decimal"/>
      <w:lvlText w:val="%1."/>
      <w:lvlJc w:val="left"/>
      <w:pPr>
        <w:ind w:left="720" w:hanging="360"/>
      </w:pPr>
    </w:lvl>
    <w:lvl w:ilvl="1" w:tplc="F762310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A7C4B"/>
    <w:multiLevelType w:val="hybridMultilevel"/>
    <w:tmpl w:val="354E4094"/>
    <w:lvl w:ilvl="0" w:tplc="4A7000B2">
      <w:start w:val="1"/>
      <w:numFmt w:val="decimal"/>
      <w:lvlText w:val="%1."/>
      <w:lvlJc w:val="left"/>
      <w:pPr>
        <w:ind w:left="1080" w:hanging="360"/>
      </w:pPr>
      <w:rPr>
        <w:b w:val="0"/>
      </w:rPr>
    </w:lvl>
    <w:lvl w:ilvl="1" w:tplc="04090005">
      <w:start w:val="1"/>
      <w:numFmt w:val="bullet"/>
      <w:lvlText w:val=""/>
      <w:lvlJc w:val="left"/>
      <w:pPr>
        <w:ind w:left="1800" w:hanging="360"/>
      </w:pPr>
      <w:rPr>
        <w:rFonts w:ascii="Wingdings" w:hAnsi="Wingdings" w:hint="default"/>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D42011"/>
    <w:multiLevelType w:val="hybridMultilevel"/>
    <w:tmpl w:val="56F8DDF4"/>
    <w:lvl w:ilvl="0" w:tplc="951CEA4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8DE214B"/>
    <w:multiLevelType w:val="hybridMultilevel"/>
    <w:tmpl w:val="FE129A1C"/>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5AF6220"/>
    <w:multiLevelType w:val="hybridMultilevel"/>
    <w:tmpl w:val="70E6A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971FE8"/>
    <w:multiLevelType w:val="hybridMultilevel"/>
    <w:tmpl w:val="6C7EB166"/>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3631338"/>
    <w:multiLevelType w:val="hybridMultilevel"/>
    <w:tmpl w:val="FB8244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F048E6"/>
    <w:multiLevelType w:val="multilevel"/>
    <w:tmpl w:val="CD52639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29A5476"/>
    <w:multiLevelType w:val="hybridMultilevel"/>
    <w:tmpl w:val="D4FEAA50"/>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3E604E6"/>
    <w:multiLevelType w:val="hybridMultilevel"/>
    <w:tmpl w:val="3BCEB2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170F20"/>
    <w:multiLevelType w:val="hybridMultilevel"/>
    <w:tmpl w:val="A59AA2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217700"/>
    <w:multiLevelType w:val="hybridMultilevel"/>
    <w:tmpl w:val="1A301406"/>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18509A"/>
    <w:multiLevelType w:val="multilevel"/>
    <w:tmpl w:val="C7A80C0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000618615">
    <w:abstractNumId w:val="26"/>
  </w:num>
  <w:num w:numId="2" w16cid:durableId="538323188">
    <w:abstractNumId w:val="22"/>
  </w:num>
  <w:num w:numId="3" w16cid:durableId="798229462">
    <w:abstractNumId w:val="27"/>
  </w:num>
  <w:num w:numId="4" w16cid:durableId="2123762281">
    <w:abstractNumId w:val="28"/>
  </w:num>
  <w:num w:numId="5" w16cid:durableId="1603993601">
    <w:abstractNumId w:val="18"/>
  </w:num>
  <w:num w:numId="6" w16cid:durableId="285889720">
    <w:abstractNumId w:val="24"/>
  </w:num>
  <w:num w:numId="7" w16cid:durableId="121844487">
    <w:abstractNumId w:val="20"/>
  </w:num>
  <w:num w:numId="8" w16cid:durableId="461119698">
    <w:abstractNumId w:val="6"/>
  </w:num>
  <w:num w:numId="9" w16cid:durableId="1476141313">
    <w:abstractNumId w:val="16"/>
  </w:num>
  <w:num w:numId="10" w16cid:durableId="1006398190">
    <w:abstractNumId w:val="9"/>
  </w:num>
  <w:num w:numId="11" w16cid:durableId="291518494">
    <w:abstractNumId w:val="8"/>
  </w:num>
  <w:num w:numId="12" w16cid:durableId="78334271">
    <w:abstractNumId w:val="11"/>
  </w:num>
  <w:num w:numId="13" w16cid:durableId="2132701180">
    <w:abstractNumId w:val="19"/>
  </w:num>
  <w:num w:numId="14" w16cid:durableId="421032682">
    <w:abstractNumId w:val="15"/>
  </w:num>
  <w:num w:numId="15" w16cid:durableId="16578052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67866567">
    <w:abstractNumId w:val="17"/>
  </w:num>
  <w:num w:numId="17" w16cid:durableId="210318167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8133525">
    <w:abstractNumId w:val="1"/>
  </w:num>
  <w:num w:numId="19" w16cid:durableId="18211874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95718989">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5079505">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1038257">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71387640">
    <w:abstractNumId w:val="13"/>
  </w:num>
  <w:num w:numId="24" w16cid:durableId="991562822">
    <w:abstractNumId w:val="3"/>
  </w:num>
  <w:num w:numId="25" w16cid:durableId="602306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47490173">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90531990">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2032131">
    <w:abstractNumId w:val="2"/>
  </w:num>
  <w:num w:numId="29" w16cid:durableId="17566323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234551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3CA6"/>
    <w:rsid w:val="00064433"/>
    <w:rsid w:val="0006464A"/>
    <w:rsid w:val="00064BFD"/>
    <w:rsid w:val="000653DC"/>
    <w:rsid w:val="00065511"/>
    <w:rsid w:val="00066509"/>
    <w:rsid w:val="000667F7"/>
    <w:rsid w:val="0006709E"/>
    <w:rsid w:val="00067929"/>
    <w:rsid w:val="0007084E"/>
    <w:rsid w:val="00071650"/>
    <w:rsid w:val="00075D16"/>
    <w:rsid w:val="00076996"/>
    <w:rsid w:val="00077698"/>
    <w:rsid w:val="00080A76"/>
    <w:rsid w:val="0008251E"/>
    <w:rsid w:val="0008454D"/>
    <w:rsid w:val="0008635C"/>
    <w:rsid w:val="00086E0A"/>
    <w:rsid w:val="00090AC5"/>
    <w:rsid w:val="00092307"/>
    <w:rsid w:val="00092610"/>
    <w:rsid w:val="00092E13"/>
    <w:rsid w:val="00093A34"/>
    <w:rsid w:val="000944A7"/>
    <w:rsid w:val="0009510C"/>
    <w:rsid w:val="00095895"/>
    <w:rsid w:val="00096635"/>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7A1B"/>
    <w:rsid w:val="000E7AA9"/>
    <w:rsid w:val="000F13CC"/>
    <w:rsid w:val="000F28A2"/>
    <w:rsid w:val="000F2DFC"/>
    <w:rsid w:val="000F653C"/>
    <w:rsid w:val="000F7198"/>
    <w:rsid w:val="000F71E8"/>
    <w:rsid w:val="0010023B"/>
    <w:rsid w:val="00102704"/>
    <w:rsid w:val="001027AE"/>
    <w:rsid w:val="00102F2A"/>
    <w:rsid w:val="0010428E"/>
    <w:rsid w:val="00104725"/>
    <w:rsid w:val="00106AAC"/>
    <w:rsid w:val="00106E15"/>
    <w:rsid w:val="00107DCA"/>
    <w:rsid w:val="001116F7"/>
    <w:rsid w:val="00114364"/>
    <w:rsid w:val="00114788"/>
    <w:rsid w:val="00114E07"/>
    <w:rsid w:val="001158F5"/>
    <w:rsid w:val="001165C3"/>
    <w:rsid w:val="00117463"/>
    <w:rsid w:val="00120DD4"/>
    <w:rsid w:val="00121BAD"/>
    <w:rsid w:val="00122A62"/>
    <w:rsid w:val="00123529"/>
    <w:rsid w:val="00123CA2"/>
    <w:rsid w:val="00124DBA"/>
    <w:rsid w:val="00126F17"/>
    <w:rsid w:val="00127E0D"/>
    <w:rsid w:val="00130346"/>
    <w:rsid w:val="00130503"/>
    <w:rsid w:val="001309E8"/>
    <w:rsid w:val="00136594"/>
    <w:rsid w:val="00140B1D"/>
    <w:rsid w:val="001410DF"/>
    <w:rsid w:val="00145D98"/>
    <w:rsid w:val="00146E5A"/>
    <w:rsid w:val="001500F3"/>
    <w:rsid w:val="001515F0"/>
    <w:rsid w:val="001515FA"/>
    <w:rsid w:val="00151BF7"/>
    <w:rsid w:val="00153496"/>
    <w:rsid w:val="00155636"/>
    <w:rsid w:val="001609D9"/>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60E0"/>
    <w:rsid w:val="001965B2"/>
    <w:rsid w:val="00197589"/>
    <w:rsid w:val="001A01A5"/>
    <w:rsid w:val="001A169B"/>
    <w:rsid w:val="001A17D2"/>
    <w:rsid w:val="001A1D7C"/>
    <w:rsid w:val="001A281A"/>
    <w:rsid w:val="001B10BB"/>
    <w:rsid w:val="001B17D5"/>
    <w:rsid w:val="001B1AC5"/>
    <w:rsid w:val="001B1C74"/>
    <w:rsid w:val="001B3938"/>
    <w:rsid w:val="001B4290"/>
    <w:rsid w:val="001B5A3D"/>
    <w:rsid w:val="001B6627"/>
    <w:rsid w:val="001B7776"/>
    <w:rsid w:val="001C1506"/>
    <w:rsid w:val="001C3DD6"/>
    <w:rsid w:val="001C5C01"/>
    <w:rsid w:val="001D1F17"/>
    <w:rsid w:val="001D2530"/>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FC6"/>
    <w:rsid w:val="001F782A"/>
    <w:rsid w:val="00201F9A"/>
    <w:rsid w:val="00207873"/>
    <w:rsid w:val="00210E20"/>
    <w:rsid w:val="002116AD"/>
    <w:rsid w:val="002139F1"/>
    <w:rsid w:val="002145CD"/>
    <w:rsid w:val="0021703B"/>
    <w:rsid w:val="00221D0C"/>
    <w:rsid w:val="00222819"/>
    <w:rsid w:val="00222D47"/>
    <w:rsid w:val="00224A33"/>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98B"/>
    <w:rsid w:val="002679B6"/>
    <w:rsid w:val="00270F03"/>
    <w:rsid w:val="00271B3E"/>
    <w:rsid w:val="00272A85"/>
    <w:rsid w:val="002741D8"/>
    <w:rsid w:val="002753FC"/>
    <w:rsid w:val="00275822"/>
    <w:rsid w:val="00280C25"/>
    <w:rsid w:val="00281E44"/>
    <w:rsid w:val="00283D52"/>
    <w:rsid w:val="00290969"/>
    <w:rsid w:val="00292329"/>
    <w:rsid w:val="00292DB0"/>
    <w:rsid w:val="00294926"/>
    <w:rsid w:val="00294FBB"/>
    <w:rsid w:val="0029588F"/>
    <w:rsid w:val="0029589E"/>
    <w:rsid w:val="00296C9A"/>
    <w:rsid w:val="002A0819"/>
    <w:rsid w:val="002A396E"/>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247C"/>
    <w:rsid w:val="002D4CFE"/>
    <w:rsid w:val="002D7D78"/>
    <w:rsid w:val="002E48A4"/>
    <w:rsid w:val="002E7684"/>
    <w:rsid w:val="002F0C8A"/>
    <w:rsid w:val="002F2750"/>
    <w:rsid w:val="002F43AD"/>
    <w:rsid w:val="002F448A"/>
    <w:rsid w:val="002F47C1"/>
    <w:rsid w:val="002F5875"/>
    <w:rsid w:val="002F5F3E"/>
    <w:rsid w:val="002F6955"/>
    <w:rsid w:val="002F77B6"/>
    <w:rsid w:val="002F7D3D"/>
    <w:rsid w:val="003003CE"/>
    <w:rsid w:val="00300A2A"/>
    <w:rsid w:val="00304E0E"/>
    <w:rsid w:val="003050BA"/>
    <w:rsid w:val="00306498"/>
    <w:rsid w:val="003073A6"/>
    <w:rsid w:val="0030751A"/>
    <w:rsid w:val="00313306"/>
    <w:rsid w:val="00313DB4"/>
    <w:rsid w:val="00315B39"/>
    <w:rsid w:val="0032052F"/>
    <w:rsid w:val="00320535"/>
    <w:rsid w:val="00320F7C"/>
    <w:rsid w:val="00321DAB"/>
    <w:rsid w:val="00322BF3"/>
    <w:rsid w:val="003249EE"/>
    <w:rsid w:val="00325349"/>
    <w:rsid w:val="00331A2F"/>
    <w:rsid w:val="0033294E"/>
    <w:rsid w:val="00332A48"/>
    <w:rsid w:val="0034012C"/>
    <w:rsid w:val="003402DC"/>
    <w:rsid w:val="00343F9F"/>
    <w:rsid w:val="00345A16"/>
    <w:rsid w:val="00345E3A"/>
    <w:rsid w:val="00346F2B"/>
    <w:rsid w:val="00351AEA"/>
    <w:rsid w:val="00351B6A"/>
    <w:rsid w:val="0036170A"/>
    <w:rsid w:val="003626BC"/>
    <w:rsid w:val="0036372A"/>
    <w:rsid w:val="003637D2"/>
    <w:rsid w:val="00363C3D"/>
    <w:rsid w:val="00364E57"/>
    <w:rsid w:val="00372613"/>
    <w:rsid w:val="0037291B"/>
    <w:rsid w:val="00372FA2"/>
    <w:rsid w:val="003816F5"/>
    <w:rsid w:val="0038196D"/>
    <w:rsid w:val="00386F15"/>
    <w:rsid w:val="00390C9E"/>
    <w:rsid w:val="00390CCC"/>
    <w:rsid w:val="00392A68"/>
    <w:rsid w:val="00397B9B"/>
    <w:rsid w:val="003A0C9B"/>
    <w:rsid w:val="003A237C"/>
    <w:rsid w:val="003A63DA"/>
    <w:rsid w:val="003B20C1"/>
    <w:rsid w:val="003B3251"/>
    <w:rsid w:val="003B33A1"/>
    <w:rsid w:val="003B3B26"/>
    <w:rsid w:val="003B3BDA"/>
    <w:rsid w:val="003B3F8A"/>
    <w:rsid w:val="003B3FEB"/>
    <w:rsid w:val="003B4C0E"/>
    <w:rsid w:val="003B5B85"/>
    <w:rsid w:val="003B5F2D"/>
    <w:rsid w:val="003B6FA8"/>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4BE"/>
    <w:rsid w:val="003E6570"/>
    <w:rsid w:val="003F0072"/>
    <w:rsid w:val="003F0C14"/>
    <w:rsid w:val="003F210A"/>
    <w:rsid w:val="003F242C"/>
    <w:rsid w:val="003F4FA2"/>
    <w:rsid w:val="003F5FBC"/>
    <w:rsid w:val="003F615C"/>
    <w:rsid w:val="003F7D18"/>
    <w:rsid w:val="00400BE4"/>
    <w:rsid w:val="00404156"/>
    <w:rsid w:val="00404579"/>
    <w:rsid w:val="00406B17"/>
    <w:rsid w:val="00412E33"/>
    <w:rsid w:val="00414FCA"/>
    <w:rsid w:val="00416C5A"/>
    <w:rsid w:val="00417403"/>
    <w:rsid w:val="004176EA"/>
    <w:rsid w:val="004200F3"/>
    <w:rsid w:val="00421CE5"/>
    <w:rsid w:val="00421EB6"/>
    <w:rsid w:val="00423FE9"/>
    <w:rsid w:val="004261BF"/>
    <w:rsid w:val="00432E26"/>
    <w:rsid w:val="004354D7"/>
    <w:rsid w:val="00435771"/>
    <w:rsid w:val="00436628"/>
    <w:rsid w:val="00442782"/>
    <w:rsid w:val="0044302F"/>
    <w:rsid w:val="0044422D"/>
    <w:rsid w:val="00444E4E"/>
    <w:rsid w:val="00445F65"/>
    <w:rsid w:val="00450BAB"/>
    <w:rsid w:val="00452AAF"/>
    <w:rsid w:val="00456A9B"/>
    <w:rsid w:val="00457007"/>
    <w:rsid w:val="0045740B"/>
    <w:rsid w:val="004611AF"/>
    <w:rsid w:val="004612F2"/>
    <w:rsid w:val="00464416"/>
    <w:rsid w:val="00466140"/>
    <w:rsid w:val="00470799"/>
    <w:rsid w:val="00470D34"/>
    <w:rsid w:val="00471DFE"/>
    <w:rsid w:val="00473826"/>
    <w:rsid w:val="004746E9"/>
    <w:rsid w:val="00474A4B"/>
    <w:rsid w:val="0047554F"/>
    <w:rsid w:val="00477A0A"/>
    <w:rsid w:val="00477BA8"/>
    <w:rsid w:val="004823B5"/>
    <w:rsid w:val="0048338B"/>
    <w:rsid w:val="00484B70"/>
    <w:rsid w:val="00485303"/>
    <w:rsid w:val="00486293"/>
    <w:rsid w:val="00487446"/>
    <w:rsid w:val="00490517"/>
    <w:rsid w:val="0049138F"/>
    <w:rsid w:val="004A0265"/>
    <w:rsid w:val="004A05CE"/>
    <w:rsid w:val="004A091D"/>
    <w:rsid w:val="004A2607"/>
    <w:rsid w:val="004A2D7E"/>
    <w:rsid w:val="004A35E2"/>
    <w:rsid w:val="004A7FC5"/>
    <w:rsid w:val="004B1375"/>
    <w:rsid w:val="004B455A"/>
    <w:rsid w:val="004C1374"/>
    <w:rsid w:val="004C1CF1"/>
    <w:rsid w:val="004C1D59"/>
    <w:rsid w:val="004C3B91"/>
    <w:rsid w:val="004C4768"/>
    <w:rsid w:val="004C64C8"/>
    <w:rsid w:val="004D08DF"/>
    <w:rsid w:val="004D4FBD"/>
    <w:rsid w:val="004D64AF"/>
    <w:rsid w:val="004D6C4A"/>
    <w:rsid w:val="004D791C"/>
    <w:rsid w:val="004E21E4"/>
    <w:rsid w:val="004E3769"/>
    <w:rsid w:val="004E3FFF"/>
    <w:rsid w:val="004E4EDE"/>
    <w:rsid w:val="004E65F4"/>
    <w:rsid w:val="004E6831"/>
    <w:rsid w:val="004E6FDD"/>
    <w:rsid w:val="004F1283"/>
    <w:rsid w:val="004F2E0C"/>
    <w:rsid w:val="004F34E8"/>
    <w:rsid w:val="004F44C2"/>
    <w:rsid w:val="004F4780"/>
    <w:rsid w:val="004F56A9"/>
    <w:rsid w:val="004F5D99"/>
    <w:rsid w:val="004F6B8E"/>
    <w:rsid w:val="00503C77"/>
    <w:rsid w:val="00507AFF"/>
    <w:rsid w:val="00510E5D"/>
    <w:rsid w:val="00511529"/>
    <w:rsid w:val="005116D4"/>
    <w:rsid w:val="00511BEE"/>
    <w:rsid w:val="005124A4"/>
    <w:rsid w:val="00512B1C"/>
    <w:rsid w:val="005142F3"/>
    <w:rsid w:val="00514BF5"/>
    <w:rsid w:val="005153C9"/>
    <w:rsid w:val="00517A4B"/>
    <w:rsid w:val="00525117"/>
    <w:rsid w:val="00531831"/>
    <w:rsid w:val="00531D95"/>
    <w:rsid w:val="005324C7"/>
    <w:rsid w:val="00532B55"/>
    <w:rsid w:val="00533FD5"/>
    <w:rsid w:val="00535365"/>
    <w:rsid w:val="0053539A"/>
    <w:rsid w:val="00535F71"/>
    <w:rsid w:val="00542FAD"/>
    <w:rsid w:val="00543946"/>
    <w:rsid w:val="00543FFE"/>
    <w:rsid w:val="00544CF9"/>
    <w:rsid w:val="00546006"/>
    <w:rsid w:val="00546419"/>
    <w:rsid w:val="00546B48"/>
    <w:rsid w:val="00547232"/>
    <w:rsid w:val="00547D6E"/>
    <w:rsid w:val="005503EE"/>
    <w:rsid w:val="00551BE8"/>
    <w:rsid w:val="00552587"/>
    <w:rsid w:val="0055483B"/>
    <w:rsid w:val="00554A7B"/>
    <w:rsid w:val="00555296"/>
    <w:rsid w:val="005579CA"/>
    <w:rsid w:val="00561BBB"/>
    <w:rsid w:val="005632D1"/>
    <w:rsid w:val="00564BDF"/>
    <w:rsid w:val="005662F4"/>
    <w:rsid w:val="005676BF"/>
    <w:rsid w:val="005769DE"/>
    <w:rsid w:val="00581299"/>
    <w:rsid w:val="00581809"/>
    <w:rsid w:val="00581AE3"/>
    <w:rsid w:val="00583A99"/>
    <w:rsid w:val="00585465"/>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E5B71"/>
    <w:rsid w:val="005F07C3"/>
    <w:rsid w:val="005F0A2E"/>
    <w:rsid w:val="005F39EE"/>
    <w:rsid w:val="005F3CF7"/>
    <w:rsid w:val="005F51F8"/>
    <w:rsid w:val="005F53AD"/>
    <w:rsid w:val="005F7B20"/>
    <w:rsid w:val="0060358A"/>
    <w:rsid w:val="006072C6"/>
    <w:rsid w:val="006104D7"/>
    <w:rsid w:val="00611319"/>
    <w:rsid w:val="00613517"/>
    <w:rsid w:val="006137F9"/>
    <w:rsid w:val="0061384D"/>
    <w:rsid w:val="00613946"/>
    <w:rsid w:val="00616BBF"/>
    <w:rsid w:val="00616F98"/>
    <w:rsid w:val="00621544"/>
    <w:rsid w:val="0062286F"/>
    <w:rsid w:val="0062376D"/>
    <w:rsid w:val="00623A31"/>
    <w:rsid w:val="006242C0"/>
    <w:rsid w:val="00625069"/>
    <w:rsid w:val="00625E58"/>
    <w:rsid w:val="00626367"/>
    <w:rsid w:val="00627A18"/>
    <w:rsid w:val="006307EE"/>
    <w:rsid w:val="0063177D"/>
    <w:rsid w:val="00632BAA"/>
    <w:rsid w:val="00634037"/>
    <w:rsid w:val="00634738"/>
    <w:rsid w:val="00635B84"/>
    <w:rsid w:val="00636E41"/>
    <w:rsid w:val="00637423"/>
    <w:rsid w:val="00640527"/>
    <w:rsid w:val="006407A4"/>
    <w:rsid w:val="00643379"/>
    <w:rsid w:val="00643E8E"/>
    <w:rsid w:val="006462ED"/>
    <w:rsid w:val="00646D6A"/>
    <w:rsid w:val="0064793A"/>
    <w:rsid w:val="00650B67"/>
    <w:rsid w:val="006538DC"/>
    <w:rsid w:val="00654A9C"/>
    <w:rsid w:val="00660E9D"/>
    <w:rsid w:val="006611CC"/>
    <w:rsid w:val="00663E1B"/>
    <w:rsid w:val="00664617"/>
    <w:rsid w:val="00664EA5"/>
    <w:rsid w:val="00665B66"/>
    <w:rsid w:val="006669D7"/>
    <w:rsid w:val="00670D23"/>
    <w:rsid w:val="0067208E"/>
    <w:rsid w:val="006726A6"/>
    <w:rsid w:val="006754B7"/>
    <w:rsid w:val="00676DAB"/>
    <w:rsid w:val="00677917"/>
    <w:rsid w:val="00681AF6"/>
    <w:rsid w:val="00682324"/>
    <w:rsid w:val="00682AF9"/>
    <w:rsid w:val="00683850"/>
    <w:rsid w:val="00684D28"/>
    <w:rsid w:val="006862E7"/>
    <w:rsid w:val="00686D52"/>
    <w:rsid w:val="006905C3"/>
    <w:rsid w:val="006911DB"/>
    <w:rsid w:val="00692695"/>
    <w:rsid w:val="006A0DBB"/>
    <w:rsid w:val="006A16E9"/>
    <w:rsid w:val="006A1B45"/>
    <w:rsid w:val="006A20B4"/>
    <w:rsid w:val="006A562F"/>
    <w:rsid w:val="006A6151"/>
    <w:rsid w:val="006B0881"/>
    <w:rsid w:val="006B0915"/>
    <w:rsid w:val="006B1415"/>
    <w:rsid w:val="006B2FB9"/>
    <w:rsid w:val="006B4411"/>
    <w:rsid w:val="006B7AB9"/>
    <w:rsid w:val="006C289B"/>
    <w:rsid w:val="006C3FA5"/>
    <w:rsid w:val="006C588D"/>
    <w:rsid w:val="006C5C0A"/>
    <w:rsid w:val="006C64CF"/>
    <w:rsid w:val="006D0DD5"/>
    <w:rsid w:val="006D43C2"/>
    <w:rsid w:val="006D4619"/>
    <w:rsid w:val="006D5FC3"/>
    <w:rsid w:val="006E0093"/>
    <w:rsid w:val="006E0E74"/>
    <w:rsid w:val="006E1C16"/>
    <w:rsid w:val="006E2AB2"/>
    <w:rsid w:val="006E33AA"/>
    <w:rsid w:val="006E637D"/>
    <w:rsid w:val="006E6836"/>
    <w:rsid w:val="006F038C"/>
    <w:rsid w:val="006F42AE"/>
    <w:rsid w:val="006F584D"/>
    <w:rsid w:val="006F65DA"/>
    <w:rsid w:val="006F6CD5"/>
    <w:rsid w:val="00700290"/>
    <w:rsid w:val="00700A35"/>
    <w:rsid w:val="00702BDB"/>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65DE"/>
    <w:rsid w:val="00746831"/>
    <w:rsid w:val="00751D95"/>
    <w:rsid w:val="00757600"/>
    <w:rsid w:val="0076107E"/>
    <w:rsid w:val="007618C7"/>
    <w:rsid w:val="007638F6"/>
    <w:rsid w:val="007640E7"/>
    <w:rsid w:val="00764C63"/>
    <w:rsid w:val="00764DF6"/>
    <w:rsid w:val="0076589D"/>
    <w:rsid w:val="00765C4B"/>
    <w:rsid w:val="00770E78"/>
    <w:rsid w:val="007732BE"/>
    <w:rsid w:val="0077435E"/>
    <w:rsid w:val="00776920"/>
    <w:rsid w:val="00776FD7"/>
    <w:rsid w:val="007772C0"/>
    <w:rsid w:val="00780735"/>
    <w:rsid w:val="00781C72"/>
    <w:rsid w:val="00781EDC"/>
    <w:rsid w:val="0078607F"/>
    <w:rsid w:val="00786B95"/>
    <w:rsid w:val="007920C8"/>
    <w:rsid w:val="0079382A"/>
    <w:rsid w:val="00793BA1"/>
    <w:rsid w:val="0079599F"/>
    <w:rsid w:val="00795AEF"/>
    <w:rsid w:val="00797C64"/>
    <w:rsid w:val="007A04FB"/>
    <w:rsid w:val="007A2B9C"/>
    <w:rsid w:val="007A309E"/>
    <w:rsid w:val="007A34E0"/>
    <w:rsid w:val="007A383C"/>
    <w:rsid w:val="007A4CC6"/>
    <w:rsid w:val="007B37FE"/>
    <w:rsid w:val="007B492E"/>
    <w:rsid w:val="007B5FBE"/>
    <w:rsid w:val="007B70E4"/>
    <w:rsid w:val="007B7CFA"/>
    <w:rsid w:val="007C03F5"/>
    <w:rsid w:val="007C083C"/>
    <w:rsid w:val="007C260E"/>
    <w:rsid w:val="007C3E90"/>
    <w:rsid w:val="007C43C1"/>
    <w:rsid w:val="007C44A1"/>
    <w:rsid w:val="007C502E"/>
    <w:rsid w:val="007C6F88"/>
    <w:rsid w:val="007D039C"/>
    <w:rsid w:val="007D2428"/>
    <w:rsid w:val="007D5149"/>
    <w:rsid w:val="007D6388"/>
    <w:rsid w:val="007D66CB"/>
    <w:rsid w:val="007D74E3"/>
    <w:rsid w:val="007D7ABC"/>
    <w:rsid w:val="007D7C11"/>
    <w:rsid w:val="007E0F29"/>
    <w:rsid w:val="007E186E"/>
    <w:rsid w:val="007E52DE"/>
    <w:rsid w:val="007E71F5"/>
    <w:rsid w:val="007F0E0E"/>
    <w:rsid w:val="007F0F06"/>
    <w:rsid w:val="007F4926"/>
    <w:rsid w:val="007F70BF"/>
    <w:rsid w:val="007F731B"/>
    <w:rsid w:val="00800137"/>
    <w:rsid w:val="008035FA"/>
    <w:rsid w:val="00807C1A"/>
    <w:rsid w:val="00807EE9"/>
    <w:rsid w:val="008129A1"/>
    <w:rsid w:val="00813100"/>
    <w:rsid w:val="00813F41"/>
    <w:rsid w:val="00823934"/>
    <w:rsid w:val="00823B48"/>
    <w:rsid w:val="008264CB"/>
    <w:rsid w:val="0082775F"/>
    <w:rsid w:val="00827E5E"/>
    <w:rsid w:val="00830317"/>
    <w:rsid w:val="00832664"/>
    <w:rsid w:val="00833A51"/>
    <w:rsid w:val="00837C43"/>
    <w:rsid w:val="008418DF"/>
    <w:rsid w:val="0084468F"/>
    <w:rsid w:val="00845616"/>
    <w:rsid w:val="00853A99"/>
    <w:rsid w:val="00854860"/>
    <w:rsid w:val="008559E3"/>
    <w:rsid w:val="00862B14"/>
    <w:rsid w:val="00864B70"/>
    <w:rsid w:val="00864B99"/>
    <w:rsid w:val="00866BA2"/>
    <w:rsid w:val="00870A5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7EA1"/>
    <w:rsid w:val="008B0033"/>
    <w:rsid w:val="008B1048"/>
    <w:rsid w:val="008B2427"/>
    <w:rsid w:val="008B3490"/>
    <w:rsid w:val="008B60CD"/>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4037"/>
    <w:rsid w:val="008E45A2"/>
    <w:rsid w:val="008E56F0"/>
    <w:rsid w:val="008F23EE"/>
    <w:rsid w:val="008F24AD"/>
    <w:rsid w:val="008F3544"/>
    <w:rsid w:val="008F4756"/>
    <w:rsid w:val="008F5FE1"/>
    <w:rsid w:val="008F635B"/>
    <w:rsid w:val="008F63EC"/>
    <w:rsid w:val="00905190"/>
    <w:rsid w:val="00905E68"/>
    <w:rsid w:val="009063F5"/>
    <w:rsid w:val="0090719C"/>
    <w:rsid w:val="00910F79"/>
    <w:rsid w:val="00912CFF"/>
    <w:rsid w:val="0091368A"/>
    <w:rsid w:val="0091450B"/>
    <w:rsid w:val="009154E2"/>
    <w:rsid w:val="009168A6"/>
    <w:rsid w:val="009207D9"/>
    <w:rsid w:val="009215FB"/>
    <w:rsid w:val="0092190E"/>
    <w:rsid w:val="00921B8B"/>
    <w:rsid w:val="00922149"/>
    <w:rsid w:val="00922339"/>
    <w:rsid w:val="00922C95"/>
    <w:rsid w:val="00926ECA"/>
    <w:rsid w:val="00931157"/>
    <w:rsid w:val="009312CC"/>
    <w:rsid w:val="00936E4F"/>
    <w:rsid w:val="00940874"/>
    <w:rsid w:val="00942F57"/>
    <w:rsid w:val="0094346F"/>
    <w:rsid w:val="009439EA"/>
    <w:rsid w:val="009446E4"/>
    <w:rsid w:val="00945781"/>
    <w:rsid w:val="00946287"/>
    <w:rsid w:val="00946405"/>
    <w:rsid w:val="009512AE"/>
    <w:rsid w:val="009516F2"/>
    <w:rsid w:val="009545B7"/>
    <w:rsid w:val="00954E79"/>
    <w:rsid w:val="00954F29"/>
    <w:rsid w:val="009564C8"/>
    <w:rsid w:val="00956949"/>
    <w:rsid w:val="00960126"/>
    <w:rsid w:val="00961743"/>
    <w:rsid w:val="0096308B"/>
    <w:rsid w:val="009634F2"/>
    <w:rsid w:val="0096400A"/>
    <w:rsid w:val="009663DC"/>
    <w:rsid w:val="00966C03"/>
    <w:rsid w:val="00967E0D"/>
    <w:rsid w:val="009704ED"/>
    <w:rsid w:val="00974E51"/>
    <w:rsid w:val="00982883"/>
    <w:rsid w:val="009834B7"/>
    <w:rsid w:val="00985A3F"/>
    <w:rsid w:val="00985E81"/>
    <w:rsid w:val="00985FCE"/>
    <w:rsid w:val="00986CFF"/>
    <w:rsid w:val="0098721D"/>
    <w:rsid w:val="00992EAE"/>
    <w:rsid w:val="009935CF"/>
    <w:rsid w:val="00996154"/>
    <w:rsid w:val="009A0460"/>
    <w:rsid w:val="009A0DDE"/>
    <w:rsid w:val="009A0E33"/>
    <w:rsid w:val="009A6F4D"/>
    <w:rsid w:val="009B0452"/>
    <w:rsid w:val="009C02E2"/>
    <w:rsid w:val="009C153B"/>
    <w:rsid w:val="009C2380"/>
    <w:rsid w:val="009C3493"/>
    <w:rsid w:val="009C3934"/>
    <w:rsid w:val="009C3A85"/>
    <w:rsid w:val="009C5A6D"/>
    <w:rsid w:val="009C60FB"/>
    <w:rsid w:val="009C6575"/>
    <w:rsid w:val="009D44C2"/>
    <w:rsid w:val="009D6CFB"/>
    <w:rsid w:val="009E1937"/>
    <w:rsid w:val="009E353B"/>
    <w:rsid w:val="009E4C89"/>
    <w:rsid w:val="009E6F1B"/>
    <w:rsid w:val="009E75BB"/>
    <w:rsid w:val="009F2206"/>
    <w:rsid w:val="009F2548"/>
    <w:rsid w:val="009F6C64"/>
    <w:rsid w:val="00A010FC"/>
    <w:rsid w:val="00A01907"/>
    <w:rsid w:val="00A04F61"/>
    <w:rsid w:val="00A068BC"/>
    <w:rsid w:val="00A07491"/>
    <w:rsid w:val="00A101B1"/>
    <w:rsid w:val="00A17B4B"/>
    <w:rsid w:val="00A20214"/>
    <w:rsid w:val="00A21D9C"/>
    <w:rsid w:val="00A22B3B"/>
    <w:rsid w:val="00A22E0E"/>
    <w:rsid w:val="00A23618"/>
    <w:rsid w:val="00A242BF"/>
    <w:rsid w:val="00A24676"/>
    <w:rsid w:val="00A26E25"/>
    <w:rsid w:val="00A30CA6"/>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47FD"/>
    <w:rsid w:val="00A650D5"/>
    <w:rsid w:val="00A66E32"/>
    <w:rsid w:val="00A66FB6"/>
    <w:rsid w:val="00A67AE6"/>
    <w:rsid w:val="00A70171"/>
    <w:rsid w:val="00A70EA0"/>
    <w:rsid w:val="00A71009"/>
    <w:rsid w:val="00A72D0B"/>
    <w:rsid w:val="00A75932"/>
    <w:rsid w:val="00A761B2"/>
    <w:rsid w:val="00A81587"/>
    <w:rsid w:val="00A8194F"/>
    <w:rsid w:val="00A912C4"/>
    <w:rsid w:val="00A91F9A"/>
    <w:rsid w:val="00A935F7"/>
    <w:rsid w:val="00A93F84"/>
    <w:rsid w:val="00A95937"/>
    <w:rsid w:val="00AA00D1"/>
    <w:rsid w:val="00AA0686"/>
    <w:rsid w:val="00AA06BC"/>
    <w:rsid w:val="00AA0AD4"/>
    <w:rsid w:val="00AA210E"/>
    <w:rsid w:val="00AA32D0"/>
    <w:rsid w:val="00AA42D0"/>
    <w:rsid w:val="00AA7F4E"/>
    <w:rsid w:val="00AB1B7A"/>
    <w:rsid w:val="00AB414C"/>
    <w:rsid w:val="00AB47CD"/>
    <w:rsid w:val="00AB66A6"/>
    <w:rsid w:val="00AB765A"/>
    <w:rsid w:val="00AC4E8D"/>
    <w:rsid w:val="00AC6485"/>
    <w:rsid w:val="00AC6F1E"/>
    <w:rsid w:val="00AC7A9B"/>
    <w:rsid w:val="00AD1094"/>
    <w:rsid w:val="00AD3538"/>
    <w:rsid w:val="00AD438A"/>
    <w:rsid w:val="00AD54A9"/>
    <w:rsid w:val="00AE017D"/>
    <w:rsid w:val="00AE216C"/>
    <w:rsid w:val="00AE3DD6"/>
    <w:rsid w:val="00AE508A"/>
    <w:rsid w:val="00AE6290"/>
    <w:rsid w:val="00AE6B1D"/>
    <w:rsid w:val="00AE7B88"/>
    <w:rsid w:val="00AF0DB0"/>
    <w:rsid w:val="00AF1186"/>
    <w:rsid w:val="00AF34F2"/>
    <w:rsid w:val="00AF3961"/>
    <w:rsid w:val="00AF4147"/>
    <w:rsid w:val="00B01936"/>
    <w:rsid w:val="00B05C0C"/>
    <w:rsid w:val="00B06668"/>
    <w:rsid w:val="00B06902"/>
    <w:rsid w:val="00B06FE8"/>
    <w:rsid w:val="00B1001A"/>
    <w:rsid w:val="00B13684"/>
    <w:rsid w:val="00B1385F"/>
    <w:rsid w:val="00B13CA5"/>
    <w:rsid w:val="00B16473"/>
    <w:rsid w:val="00B16E9F"/>
    <w:rsid w:val="00B208B7"/>
    <w:rsid w:val="00B20CE8"/>
    <w:rsid w:val="00B22F70"/>
    <w:rsid w:val="00B232EB"/>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56292"/>
    <w:rsid w:val="00B614BB"/>
    <w:rsid w:val="00B66A1D"/>
    <w:rsid w:val="00B67B6B"/>
    <w:rsid w:val="00B67E49"/>
    <w:rsid w:val="00B67EF8"/>
    <w:rsid w:val="00B70F3A"/>
    <w:rsid w:val="00B72DBE"/>
    <w:rsid w:val="00B74630"/>
    <w:rsid w:val="00B746E5"/>
    <w:rsid w:val="00B77FC5"/>
    <w:rsid w:val="00B802EF"/>
    <w:rsid w:val="00B8119E"/>
    <w:rsid w:val="00B917E6"/>
    <w:rsid w:val="00BA2002"/>
    <w:rsid w:val="00BA4A7D"/>
    <w:rsid w:val="00BA51DB"/>
    <w:rsid w:val="00BA616F"/>
    <w:rsid w:val="00BA6608"/>
    <w:rsid w:val="00BA73F9"/>
    <w:rsid w:val="00BA7488"/>
    <w:rsid w:val="00BA74D3"/>
    <w:rsid w:val="00BA7A46"/>
    <w:rsid w:val="00BB295F"/>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F1AA9"/>
    <w:rsid w:val="00BF2C63"/>
    <w:rsid w:val="00BF3BA7"/>
    <w:rsid w:val="00BF404A"/>
    <w:rsid w:val="00BF5B3E"/>
    <w:rsid w:val="00BF5B4B"/>
    <w:rsid w:val="00BF7991"/>
    <w:rsid w:val="00C001C4"/>
    <w:rsid w:val="00C01D7B"/>
    <w:rsid w:val="00C034E8"/>
    <w:rsid w:val="00C0616F"/>
    <w:rsid w:val="00C07AA1"/>
    <w:rsid w:val="00C07AC3"/>
    <w:rsid w:val="00C07CA6"/>
    <w:rsid w:val="00C100BD"/>
    <w:rsid w:val="00C12AB1"/>
    <w:rsid w:val="00C14DCB"/>
    <w:rsid w:val="00C15105"/>
    <w:rsid w:val="00C15AB4"/>
    <w:rsid w:val="00C16983"/>
    <w:rsid w:val="00C203C5"/>
    <w:rsid w:val="00C22D47"/>
    <w:rsid w:val="00C25F84"/>
    <w:rsid w:val="00C270C7"/>
    <w:rsid w:val="00C27F81"/>
    <w:rsid w:val="00C31578"/>
    <w:rsid w:val="00C31688"/>
    <w:rsid w:val="00C33AE6"/>
    <w:rsid w:val="00C366FE"/>
    <w:rsid w:val="00C36D16"/>
    <w:rsid w:val="00C375D4"/>
    <w:rsid w:val="00C40A30"/>
    <w:rsid w:val="00C45515"/>
    <w:rsid w:val="00C45E22"/>
    <w:rsid w:val="00C45F50"/>
    <w:rsid w:val="00C47428"/>
    <w:rsid w:val="00C47745"/>
    <w:rsid w:val="00C52505"/>
    <w:rsid w:val="00C5366E"/>
    <w:rsid w:val="00C606EC"/>
    <w:rsid w:val="00C60D1A"/>
    <w:rsid w:val="00C6253D"/>
    <w:rsid w:val="00C6527C"/>
    <w:rsid w:val="00C660AD"/>
    <w:rsid w:val="00C726F2"/>
    <w:rsid w:val="00C72E36"/>
    <w:rsid w:val="00C73868"/>
    <w:rsid w:val="00C73D85"/>
    <w:rsid w:val="00C75F57"/>
    <w:rsid w:val="00C77C70"/>
    <w:rsid w:val="00C82129"/>
    <w:rsid w:val="00C835C7"/>
    <w:rsid w:val="00C83959"/>
    <w:rsid w:val="00C86064"/>
    <w:rsid w:val="00C86383"/>
    <w:rsid w:val="00C90FB7"/>
    <w:rsid w:val="00C91C2C"/>
    <w:rsid w:val="00C922AC"/>
    <w:rsid w:val="00C93E4E"/>
    <w:rsid w:val="00C94F2B"/>
    <w:rsid w:val="00C95F00"/>
    <w:rsid w:val="00C97238"/>
    <w:rsid w:val="00CA3C5D"/>
    <w:rsid w:val="00CA4FD7"/>
    <w:rsid w:val="00CA5A1A"/>
    <w:rsid w:val="00CA6B4A"/>
    <w:rsid w:val="00CA6D9C"/>
    <w:rsid w:val="00CB1034"/>
    <w:rsid w:val="00CB2C0B"/>
    <w:rsid w:val="00CB3785"/>
    <w:rsid w:val="00CB66DE"/>
    <w:rsid w:val="00CC124B"/>
    <w:rsid w:val="00CC6225"/>
    <w:rsid w:val="00CC6D1D"/>
    <w:rsid w:val="00CD017C"/>
    <w:rsid w:val="00CD40C0"/>
    <w:rsid w:val="00CD4DD4"/>
    <w:rsid w:val="00CD7B70"/>
    <w:rsid w:val="00CE0E66"/>
    <w:rsid w:val="00CF00D2"/>
    <w:rsid w:val="00CF06F1"/>
    <w:rsid w:val="00CF0D67"/>
    <w:rsid w:val="00CF157E"/>
    <w:rsid w:val="00CF1903"/>
    <w:rsid w:val="00CF2109"/>
    <w:rsid w:val="00CF2300"/>
    <w:rsid w:val="00CF2599"/>
    <w:rsid w:val="00CF5745"/>
    <w:rsid w:val="00CF7BFC"/>
    <w:rsid w:val="00D00C4E"/>
    <w:rsid w:val="00D01DFD"/>
    <w:rsid w:val="00D03EB4"/>
    <w:rsid w:val="00D041FA"/>
    <w:rsid w:val="00D05983"/>
    <w:rsid w:val="00D11DED"/>
    <w:rsid w:val="00D14ABB"/>
    <w:rsid w:val="00D15981"/>
    <w:rsid w:val="00D2152C"/>
    <w:rsid w:val="00D258D0"/>
    <w:rsid w:val="00D2653F"/>
    <w:rsid w:val="00D3065E"/>
    <w:rsid w:val="00D30FBC"/>
    <w:rsid w:val="00D32693"/>
    <w:rsid w:val="00D32C7C"/>
    <w:rsid w:val="00D33435"/>
    <w:rsid w:val="00D342CB"/>
    <w:rsid w:val="00D36616"/>
    <w:rsid w:val="00D40BA6"/>
    <w:rsid w:val="00D44415"/>
    <w:rsid w:val="00D44828"/>
    <w:rsid w:val="00D45EF0"/>
    <w:rsid w:val="00D514FA"/>
    <w:rsid w:val="00D51863"/>
    <w:rsid w:val="00D5257D"/>
    <w:rsid w:val="00D53891"/>
    <w:rsid w:val="00D55739"/>
    <w:rsid w:val="00D601A8"/>
    <w:rsid w:val="00D60841"/>
    <w:rsid w:val="00D618A8"/>
    <w:rsid w:val="00D626CA"/>
    <w:rsid w:val="00D62C6C"/>
    <w:rsid w:val="00D64948"/>
    <w:rsid w:val="00D657FF"/>
    <w:rsid w:val="00D664E0"/>
    <w:rsid w:val="00D67B8E"/>
    <w:rsid w:val="00D72A29"/>
    <w:rsid w:val="00D758C3"/>
    <w:rsid w:val="00D760D8"/>
    <w:rsid w:val="00D8163C"/>
    <w:rsid w:val="00D81B67"/>
    <w:rsid w:val="00D85118"/>
    <w:rsid w:val="00D85A34"/>
    <w:rsid w:val="00D86B6D"/>
    <w:rsid w:val="00D8710C"/>
    <w:rsid w:val="00D91235"/>
    <w:rsid w:val="00D91725"/>
    <w:rsid w:val="00D91CC5"/>
    <w:rsid w:val="00D93496"/>
    <w:rsid w:val="00D935D0"/>
    <w:rsid w:val="00D93C07"/>
    <w:rsid w:val="00D94ED4"/>
    <w:rsid w:val="00DA39AE"/>
    <w:rsid w:val="00DA52EF"/>
    <w:rsid w:val="00DB0F50"/>
    <w:rsid w:val="00DB17E3"/>
    <w:rsid w:val="00DB3F05"/>
    <w:rsid w:val="00DB4BD7"/>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3FAD"/>
    <w:rsid w:val="00E048BE"/>
    <w:rsid w:val="00E06C9C"/>
    <w:rsid w:val="00E06DFC"/>
    <w:rsid w:val="00E07DD2"/>
    <w:rsid w:val="00E1083C"/>
    <w:rsid w:val="00E112E4"/>
    <w:rsid w:val="00E14D6F"/>
    <w:rsid w:val="00E15C7B"/>
    <w:rsid w:val="00E15F65"/>
    <w:rsid w:val="00E203B2"/>
    <w:rsid w:val="00E23BB9"/>
    <w:rsid w:val="00E24011"/>
    <w:rsid w:val="00E2469B"/>
    <w:rsid w:val="00E255E9"/>
    <w:rsid w:val="00E26263"/>
    <w:rsid w:val="00E26EB2"/>
    <w:rsid w:val="00E27726"/>
    <w:rsid w:val="00E31ACE"/>
    <w:rsid w:val="00E3425F"/>
    <w:rsid w:val="00E34F5F"/>
    <w:rsid w:val="00E364B6"/>
    <w:rsid w:val="00E41996"/>
    <w:rsid w:val="00E45CD5"/>
    <w:rsid w:val="00E51D5D"/>
    <w:rsid w:val="00E5206A"/>
    <w:rsid w:val="00E53941"/>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6DE"/>
    <w:rsid w:val="00E84DDB"/>
    <w:rsid w:val="00E84F2D"/>
    <w:rsid w:val="00E858DF"/>
    <w:rsid w:val="00E86BFC"/>
    <w:rsid w:val="00E9174C"/>
    <w:rsid w:val="00E92B37"/>
    <w:rsid w:val="00E93917"/>
    <w:rsid w:val="00E948B7"/>
    <w:rsid w:val="00E97BD0"/>
    <w:rsid w:val="00EA2E44"/>
    <w:rsid w:val="00EA4EFF"/>
    <w:rsid w:val="00EA5DE4"/>
    <w:rsid w:val="00EA64EB"/>
    <w:rsid w:val="00EA7FC3"/>
    <w:rsid w:val="00EA7FEC"/>
    <w:rsid w:val="00EB0257"/>
    <w:rsid w:val="00EB03C7"/>
    <w:rsid w:val="00EB0A12"/>
    <w:rsid w:val="00EB55B9"/>
    <w:rsid w:val="00EB58C6"/>
    <w:rsid w:val="00EB5BA4"/>
    <w:rsid w:val="00EB74E5"/>
    <w:rsid w:val="00EC13D4"/>
    <w:rsid w:val="00EC1B85"/>
    <w:rsid w:val="00EC3634"/>
    <w:rsid w:val="00EC3963"/>
    <w:rsid w:val="00EC6B76"/>
    <w:rsid w:val="00ED2690"/>
    <w:rsid w:val="00ED294B"/>
    <w:rsid w:val="00ED35A2"/>
    <w:rsid w:val="00EE2437"/>
    <w:rsid w:val="00EE58BC"/>
    <w:rsid w:val="00EE6587"/>
    <w:rsid w:val="00EE664C"/>
    <w:rsid w:val="00EE7E1D"/>
    <w:rsid w:val="00EF4629"/>
    <w:rsid w:val="00EF574A"/>
    <w:rsid w:val="00EF5839"/>
    <w:rsid w:val="00F0342C"/>
    <w:rsid w:val="00F0401E"/>
    <w:rsid w:val="00F046E1"/>
    <w:rsid w:val="00F06A28"/>
    <w:rsid w:val="00F111CC"/>
    <w:rsid w:val="00F12CB1"/>
    <w:rsid w:val="00F13598"/>
    <w:rsid w:val="00F14A4F"/>
    <w:rsid w:val="00F14D4B"/>
    <w:rsid w:val="00F1683B"/>
    <w:rsid w:val="00F16D80"/>
    <w:rsid w:val="00F17784"/>
    <w:rsid w:val="00F2267F"/>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2D02"/>
    <w:rsid w:val="00F535CC"/>
    <w:rsid w:val="00F53DCA"/>
    <w:rsid w:val="00F577B4"/>
    <w:rsid w:val="00F63E25"/>
    <w:rsid w:val="00F6502A"/>
    <w:rsid w:val="00F67BA9"/>
    <w:rsid w:val="00F7151D"/>
    <w:rsid w:val="00F7155E"/>
    <w:rsid w:val="00F730D4"/>
    <w:rsid w:val="00F734D5"/>
    <w:rsid w:val="00F81242"/>
    <w:rsid w:val="00F82557"/>
    <w:rsid w:val="00F82C6C"/>
    <w:rsid w:val="00F830E1"/>
    <w:rsid w:val="00F837DA"/>
    <w:rsid w:val="00F83954"/>
    <w:rsid w:val="00F83A24"/>
    <w:rsid w:val="00F866B4"/>
    <w:rsid w:val="00F87B23"/>
    <w:rsid w:val="00F87BDD"/>
    <w:rsid w:val="00F905C6"/>
    <w:rsid w:val="00F926AD"/>
    <w:rsid w:val="00F95BB3"/>
    <w:rsid w:val="00F96F1E"/>
    <w:rsid w:val="00F973FE"/>
    <w:rsid w:val="00FA2450"/>
    <w:rsid w:val="00FA24E0"/>
    <w:rsid w:val="00FA5597"/>
    <w:rsid w:val="00FA634F"/>
    <w:rsid w:val="00FB099E"/>
    <w:rsid w:val="00FB5542"/>
    <w:rsid w:val="00FB5994"/>
    <w:rsid w:val="00FC0A27"/>
    <w:rsid w:val="00FC5B59"/>
    <w:rsid w:val="00FC600B"/>
    <w:rsid w:val="00FC6516"/>
    <w:rsid w:val="00FC7B07"/>
    <w:rsid w:val="00FD1CCA"/>
    <w:rsid w:val="00FD2D99"/>
    <w:rsid w:val="00FD32DB"/>
    <w:rsid w:val="00FD390C"/>
    <w:rsid w:val="00FD4D90"/>
    <w:rsid w:val="00FD4F64"/>
    <w:rsid w:val="00FD515F"/>
    <w:rsid w:val="00FD5797"/>
    <w:rsid w:val="00FD73DB"/>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4C1D59"/>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D59"/>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C1D59"/>
    <w:pPr>
      <w:pBdr>
        <w:top w:val="single" w:sz="48" w:space="0" w:color="C00000"/>
        <w:left w:val="single" w:sz="48" w:space="4" w:color="C00000"/>
        <w:bottom w:val="single" w:sz="48" w:space="0" w:color="C00000"/>
        <w:right w:val="single" w:sz="48" w:space="4" w:color="C00000"/>
        <w:between w:val="single" w:sz="48" w:space="0" w:color="C00000"/>
        <w:bar w:val="single" w:sz="48" w:color="C00000"/>
      </w:pBdr>
      <w:shd w:val="clear" w:color="auto" w:fill="C00000"/>
      <w:spacing w:after="0" w:line="240" w:lineRule="auto"/>
      <w:jc w:val="center"/>
    </w:pPr>
    <w:rPr>
      <w:rFonts w:asciiTheme="majorHAnsi" w:eastAsiaTheme="majorEastAsia" w:hAnsiTheme="majorHAnsi" w:cstheme="majorBidi"/>
      <w:b/>
      <w:color w:val="FFFFFF" w:themeColor="background1"/>
      <w:spacing w:val="10"/>
      <w:sz w:val="48"/>
      <w:szCs w:val="48"/>
    </w:rPr>
  </w:style>
  <w:style w:type="character" w:customStyle="1" w:styleId="TitleChar">
    <w:name w:val="Title Char"/>
    <w:basedOn w:val="DefaultParagraphFont"/>
    <w:link w:val="Title"/>
    <w:uiPriority w:val="10"/>
    <w:rsid w:val="004C1D59"/>
    <w:rPr>
      <w:rFonts w:asciiTheme="majorHAnsi" w:eastAsiaTheme="majorEastAsia" w:hAnsiTheme="majorHAnsi" w:cstheme="majorBidi"/>
      <w:b/>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customStyle="1" w:styleId="Default">
    <w:name w:val="Default"/>
    <w:rsid w:val="002F448A"/>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F135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743992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985">
          <w:marLeft w:val="0"/>
          <w:marRight w:val="0"/>
          <w:marTop w:val="0"/>
          <w:marBottom w:val="0"/>
          <w:divBdr>
            <w:top w:val="none" w:sz="0" w:space="0" w:color="auto"/>
            <w:left w:val="none" w:sz="0" w:space="0" w:color="auto"/>
            <w:bottom w:val="none" w:sz="0" w:space="0" w:color="auto"/>
            <w:right w:val="none" w:sz="0" w:space="0" w:color="auto"/>
          </w:divBdr>
        </w:div>
      </w:divsChild>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131406908">
      <w:bodyDiv w:val="1"/>
      <w:marLeft w:val="0"/>
      <w:marRight w:val="0"/>
      <w:marTop w:val="0"/>
      <w:marBottom w:val="0"/>
      <w:divBdr>
        <w:top w:val="none" w:sz="0" w:space="0" w:color="auto"/>
        <w:left w:val="none" w:sz="0" w:space="0" w:color="auto"/>
        <w:bottom w:val="none" w:sz="0" w:space="0" w:color="auto"/>
        <w:right w:val="none" w:sz="0" w:space="0" w:color="auto"/>
      </w:divBdr>
      <w:divsChild>
        <w:div w:id="391663575">
          <w:marLeft w:val="0"/>
          <w:marRight w:val="0"/>
          <w:marTop w:val="0"/>
          <w:marBottom w:val="0"/>
          <w:divBdr>
            <w:top w:val="none" w:sz="0" w:space="0" w:color="auto"/>
            <w:left w:val="none" w:sz="0" w:space="0" w:color="auto"/>
            <w:bottom w:val="none" w:sz="0" w:space="0" w:color="auto"/>
            <w:right w:val="none" w:sz="0" w:space="0" w:color="auto"/>
          </w:divBdr>
        </w:div>
      </w:divsChild>
    </w:div>
    <w:div w:id="150297706">
      <w:bodyDiv w:val="1"/>
      <w:marLeft w:val="0"/>
      <w:marRight w:val="0"/>
      <w:marTop w:val="0"/>
      <w:marBottom w:val="0"/>
      <w:divBdr>
        <w:top w:val="none" w:sz="0" w:space="0" w:color="auto"/>
        <w:left w:val="none" w:sz="0" w:space="0" w:color="auto"/>
        <w:bottom w:val="none" w:sz="0" w:space="0" w:color="auto"/>
        <w:right w:val="none" w:sz="0" w:space="0" w:color="auto"/>
      </w:divBdr>
    </w:div>
    <w:div w:id="260723444">
      <w:bodyDiv w:val="1"/>
      <w:marLeft w:val="0"/>
      <w:marRight w:val="0"/>
      <w:marTop w:val="0"/>
      <w:marBottom w:val="0"/>
      <w:divBdr>
        <w:top w:val="none" w:sz="0" w:space="0" w:color="auto"/>
        <w:left w:val="none" w:sz="0" w:space="0" w:color="auto"/>
        <w:bottom w:val="none" w:sz="0" w:space="0" w:color="auto"/>
        <w:right w:val="none" w:sz="0" w:space="0" w:color="auto"/>
      </w:divBdr>
    </w:div>
    <w:div w:id="303698769">
      <w:bodyDiv w:val="1"/>
      <w:marLeft w:val="0"/>
      <w:marRight w:val="0"/>
      <w:marTop w:val="0"/>
      <w:marBottom w:val="0"/>
      <w:divBdr>
        <w:top w:val="none" w:sz="0" w:space="0" w:color="auto"/>
        <w:left w:val="none" w:sz="0" w:space="0" w:color="auto"/>
        <w:bottom w:val="none" w:sz="0" w:space="0" w:color="auto"/>
        <w:right w:val="none" w:sz="0" w:space="0" w:color="auto"/>
      </w:divBdr>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389887127">
      <w:bodyDiv w:val="1"/>
      <w:marLeft w:val="0"/>
      <w:marRight w:val="0"/>
      <w:marTop w:val="0"/>
      <w:marBottom w:val="0"/>
      <w:divBdr>
        <w:top w:val="none" w:sz="0" w:space="0" w:color="auto"/>
        <w:left w:val="none" w:sz="0" w:space="0" w:color="auto"/>
        <w:bottom w:val="none" w:sz="0" w:space="0" w:color="auto"/>
        <w:right w:val="none" w:sz="0" w:space="0" w:color="auto"/>
      </w:divBdr>
      <w:divsChild>
        <w:div w:id="1113016966">
          <w:marLeft w:val="0"/>
          <w:marRight w:val="0"/>
          <w:marTop w:val="0"/>
          <w:marBottom w:val="0"/>
          <w:divBdr>
            <w:top w:val="none" w:sz="0" w:space="0" w:color="auto"/>
            <w:left w:val="none" w:sz="0" w:space="0" w:color="auto"/>
            <w:bottom w:val="none" w:sz="0" w:space="0" w:color="auto"/>
            <w:right w:val="none" w:sz="0" w:space="0" w:color="auto"/>
          </w:divBdr>
        </w:div>
      </w:divsChild>
    </w:div>
    <w:div w:id="431048946">
      <w:bodyDiv w:val="1"/>
      <w:marLeft w:val="0"/>
      <w:marRight w:val="0"/>
      <w:marTop w:val="0"/>
      <w:marBottom w:val="0"/>
      <w:divBdr>
        <w:top w:val="none" w:sz="0" w:space="0" w:color="auto"/>
        <w:left w:val="none" w:sz="0" w:space="0" w:color="auto"/>
        <w:bottom w:val="none" w:sz="0" w:space="0" w:color="auto"/>
        <w:right w:val="none" w:sz="0" w:space="0" w:color="auto"/>
      </w:divBdr>
      <w:divsChild>
        <w:div w:id="1479953844">
          <w:marLeft w:val="0"/>
          <w:marRight w:val="0"/>
          <w:marTop w:val="0"/>
          <w:marBottom w:val="0"/>
          <w:divBdr>
            <w:top w:val="none" w:sz="0" w:space="0" w:color="auto"/>
            <w:left w:val="none" w:sz="0" w:space="0" w:color="auto"/>
            <w:bottom w:val="none" w:sz="0" w:space="0" w:color="auto"/>
            <w:right w:val="none" w:sz="0" w:space="0" w:color="auto"/>
          </w:divBdr>
        </w:div>
      </w:divsChild>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624702084">
      <w:bodyDiv w:val="1"/>
      <w:marLeft w:val="0"/>
      <w:marRight w:val="0"/>
      <w:marTop w:val="0"/>
      <w:marBottom w:val="0"/>
      <w:divBdr>
        <w:top w:val="none" w:sz="0" w:space="0" w:color="auto"/>
        <w:left w:val="none" w:sz="0" w:space="0" w:color="auto"/>
        <w:bottom w:val="none" w:sz="0" w:space="0" w:color="auto"/>
        <w:right w:val="none" w:sz="0" w:space="0" w:color="auto"/>
      </w:divBdr>
      <w:divsChild>
        <w:div w:id="1959487700">
          <w:marLeft w:val="0"/>
          <w:marRight w:val="0"/>
          <w:marTop w:val="0"/>
          <w:marBottom w:val="0"/>
          <w:divBdr>
            <w:top w:val="none" w:sz="0" w:space="0" w:color="auto"/>
            <w:left w:val="none" w:sz="0" w:space="0" w:color="auto"/>
            <w:bottom w:val="none" w:sz="0" w:space="0" w:color="auto"/>
            <w:right w:val="none" w:sz="0" w:space="0" w:color="auto"/>
          </w:divBdr>
        </w:div>
      </w:divsChild>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207580">
      <w:bodyDiv w:val="1"/>
      <w:marLeft w:val="0"/>
      <w:marRight w:val="0"/>
      <w:marTop w:val="0"/>
      <w:marBottom w:val="0"/>
      <w:divBdr>
        <w:top w:val="none" w:sz="0" w:space="0" w:color="auto"/>
        <w:left w:val="none" w:sz="0" w:space="0" w:color="auto"/>
        <w:bottom w:val="none" w:sz="0" w:space="0" w:color="auto"/>
        <w:right w:val="none" w:sz="0" w:space="0" w:color="auto"/>
      </w:divBdr>
      <w:divsChild>
        <w:div w:id="253173904">
          <w:marLeft w:val="0"/>
          <w:marRight w:val="0"/>
          <w:marTop w:val="0"/>
          <w:marBottom w:val="0"/>
          <w:divBdr>
            <w:top w:val="none" w:sz="0" w:space="0" w:color="auto"/>
            <w:left w:val="none" w:sz="0" w:space="0" w:color="auto"/>
            <w:bottom w:val="none" w:sz="0" w:space="0" w:color="auto"/>
            <w:right w:val="none" w:sz="0" w:space="0" w:color="auto"/>
          </w:divBdr>
        </w:div>
      </w:divsChild>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992102775">
      <w:bodyDiv w:val="1"/>
      <w:marLeft w:val="0"/>
      <w:marRight w:val="0"/>
      <w:marTop w:val="0"/>
      <w:marBottom w:val="0"/>
      <w:divBdr>
        <w:top w:val="none" w:sz="0" w:space="0" w:color="auto"/>
        <w:left w:val="none" w:sz="0" w:space="0" w:color="auto"/>
        <w:bottom w:val="none" w:sz="0" w:space="0" w:color="auto"/>
        <w:right w:val="none" w:sz="0" w:space="0" w:color="auto"/>
      </w:divBdr>
      <w:divsChild>
        <w:div w:id="1999534026">
          <w:marLeft w:val="0"/>
          <w:marRight w:val="0"/>
          <w:marTop w:val="0"/>
          <w:marBottom w:val="0"/>
          <w:divBdr>
            <w:top w:val="none" w:sz="0" w:space="0" w:color="auto"/>
            <w:left w:val="none" w:sz="0" w:space="0" w:color="auto"/>
            <w:bottom w:val="none" w:sz="0" w:space="0" w:color="auto"/>
            <w:right w:val="none" w:sz="0" w:space="0" w:color="auto"/>
          </w:divBdr>
        </w:div>
      </w:divsChild>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102995766">
      <w:bodyDiv w:val="1"/>
      <w:marLeft w:val="0"/>
      <w:marRight w:val="0"/>
      <w:marTop w:val="0"/>
      <w:marBottom w:val="0"/>
      <w:divBdr>
        <w:top w:val="none" w:sz="0" w:space="0" w:color="auto"/>
        <w:left w:val="none" w:sz="0" w:space="0" w:color="auto"/>
        <w:bottom w:val="none" w:sz="0" w:space="0" w:color="auto"/>
        <w:right w:val="none" w:sz="0" w:space="0" w:color="auto"/>
      </w:divBdr>
    </w:div>
    <w:div w:id="1231577884">
      <w:bodyDiv w:val="1"/>
      <w:marLeft w:val="0"/>
      <w:marRight w:val="0"/>
      <w:marTop w:val="0"/>
      <w:marBottom w:val="0"/>
      <w:divBdr>
        <w:top w:val="none" w:sz="0" w:space="0" w:color="auto"/>
        <w:left w:val="none" w:sz="0" w:space="0" w:color="auto"/>
        <w:bottom w:val="none" w:sz="0" w:space="0" w:color="auto"/>
        <w:right w:val="none" w:sz="0" w:space="0" w:color="auto"/>
      </w:divBdr>
      <w:divsChild>
        <w:div w:id="1318142872">
          <w:marLeft w:val="0"/>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351832264">
      <w:bodyDiv w:val="1"/>
      <w:marLeft w:val="0"/>
      <w:marRight w:val="0"/>
      <w:marTop w:val="0"/>
      <w:marBottom w:val="0"/>
      <w:divBdr>
        <w:top w:val="none" w:sz="0" w:space="0" w:color="auto"/>
        <w:left w:val="none" w:sz="0" w:space="0" w:color="auto"/>
        <w:bottom w:val="none" w:sz="0" w:space="0" w:color="auto"/>
        <w:right w:val="none" w:sz="0" w:space="0" w:color="auto"/>
      </w:divBdr>
    </w:div>
    <w:div w:id="1392077117">
      <w:bodyDiv w:val="1"/>
      <w:marLeft w:val="0"/>
      <w:marRight w:val="0"/>
      <w:marTop w:val="0"/>
      <w:marBottom w:val="0"/>
      <w:divBdr>
        <w:top w:val="none" w:sz="0" w:space="0" w:color="auto"/>
        <w:left w:val="none" w:sz="0" w:space="0" w:color="auto"/>
        <w:bottom w:val="none" w:sz="0" w:space="0" w:color="auto"/>
        <w:right w:val="none" w:sz="0" w:space="0" w:color="auto"/>
      </w:divBdr>
    </w:div>
    <w:div w:id="1545947046">
      <w:bodyDiv w:val="1"/>
      <w:marLeft w:val="0"/>
      <w:marRight w:val="0"/>
      <w:marTop w:val="0"/>
      <w:marBottom w:val="0"/>
      <w:divBdr>
        <w:top w:val="none" w:sz="0" w:space="0" w:color="auto"/>
        <w:left w:val="none" w:sz="0" w:space="0" w:color="auto"/>
        <w:bottom w:val="none" w:sz="0" w:space="0" w:color="auto"/>
        <w:right w:val="none" w:sz="0" w:space="0" w:color="auto"/>
      </w:divBdr>
    </w:div>
    <w:div w:id="1565288366">
      <w:bodyDiv w:val="1"/>
      <w:marLeft w:val="0"/>
      <w:marRight w:val="0"/>
      <w:marTop w:val="0"/>
      <w:marBottom w:val="0"/>
      <w:divBdr>
        <w:top w:val="none" w:sz="0" w:space="0" w:color="auto"/>
        <w:left w:val="none" w:sz="0" w:space="0" w:color="auto"/>
        <w:bottom w:val="none" w:sz="0" w:space="0" w:color="auto"/>
        <w:right w:val="none" w:sz="0" w:space="0" w:color="auto"/>
      </w:divBdr>
      <w:divsChild>
        <w:div w:id="323701901">
          <w:marLeft w:val="0"/>
          <w:marRight w:val="0"/>
          <w:marTop w:val="0"/>
          <w:marBottom w:val="0"/>
          <w:divBdr>
            <w:top w:val="none" w:sz="0" w:space="0" w:color="auto"/>
            <w:left w:val="none" w:sz="0" w:space="0" w:color="auto"/>
            <w:bottom w:val="none" w:sz="0" w:space="0" w:color="auto"/>
            <w:right w:val="none" w:sz="0" w:space="0" w:color="auto"/>
          </w:divBdr>
        </w:div>
      </w:divsChild>
    </w:div>
    <w:div w:id="1668364083">
      <w:bodyDiv w:val="1"/>
      <w:marLeft w:val="0"/>
      <w:marRight w:val="0"/>
      <w:marTop w:val="0"/>
      <w:marBottom w:val="0"/>
      <w:divBdr>
        <w:top w:val="none" w:sz="0" w:space="0" w:color="auto"/>
        <w:left w:val="none" w:sz="0" w:space="0" w:color="auto"/>
        <w:bottom w:val="none" w:sz="0" w:space="0" w:color="auto"/>
        <w:right w:val="none" w:sz="0" w:space="0" w:color="auto"/>
      </w:divBdr>
    </w:div>
    <w:div w:id="1698046656">
      <w:bodyDiv w:val="1"/>
      <w:marLeft w:val="0"/>
      <w:marRight w:val="0"/>
      <w:marTop w:val="0"/>
      <w:marBottom w:val="0"/>
      <w:divBdr>
        <w:top w:val="none" w:sz="0" w:space="0" w:color="auto"/>
        <w:left w:val="none" w:sz="0" w:space="0" w:color="auto"/>
        <w:bottom w:val="none" w:sz="0" w:space="0" w:color="auto"/>
        <w:right w:val="none" w:sz="0" w:space="0" w:color="auto"/>
      </w:divBdr>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890729445">
      <w:bodyDiv w:val="1"/>
      <w:marLeft w:val="0"/>
      <w:marRight w:val="0"/>
      <w:marTop w:val="0"/>
      <w:marBottom w:val="0"/>
      <w:divBdr>
        <w:top w:val="none" w:sz="0" w:space="0" w:color="auto"/>
        <w:left w:val="none" w:sz="0" w:space="0" w:color="auto"/>
        <w:bottom w:val="none" w:sz="0" w:space="0" w:color="auto"/>
        <w:right w:val="none" w:sz="0" w:space="0" w:color="auto"/>
      </w:divBdr>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 w:id="2041736377">
      <w:bodyDiv w:val="1"/>
      <w:marLeft w:val="0"/>
      <w:marRight w:val="0"/>
      <w:marTop w:val="0"/>
      <w:marBottom w:val="0"/>
      <w:divBdr>
        <w:top w:val="none" w:sz="0" w:space="0" w:color="auto"/>
        <w:left w:val="none" w:sz="0" w:space="0" w:color="auto"/>
        <w:bottom w:val="none" w:sz="0" w:space="0" w:color="auto"/>
        <w:right w:val="none" w:sz="0" w:space="0" w:color="auto"/>
      </w:divBdr>
    </w:div>
    <w:div w:id="2103142886">
      <w:bodyDiv w:val="1"/>
      <w:marLeft w:val="0"/>
      <w:marRight w:val="0"/>
      <w:marTop w:val="0"/>
      <w:marBottom w:val="0"/>
      <w:divBdr>
        <w:top w:val="none" w:sz="0" w:space="0" w:color="auto"/>
        <w:left w:val="none" w:sz="0" w:space="0" w:color="auto"/>
        <w:bottom w:val="none" w:sz="0" w:space="0" w:color="auto"/>
        <w:right w:val="none" w:sz="0" w:space="0" w:color="auto"/>
      </w:divBdr>
      <w:divsChild>
        <w:div w:id="1220438724">
          <w:marLeft w:val="0"/>
          <w:marRight w:val="0"/>
          <w:marTop w:val="0"/>
          <w:marBottom w:val="0"/>
          <w:divBdr>
            <w:top w:val="none" w:sz="0" w:space="0" w:color="auto"/>
            <w:left w:val="none" w:sz="0" w:space="0" w:color="auto"/>
            <w:bottom w:val="none" w:sz="0" w:space="0" w:color="auto"/>
            <w:right w:val="none" w:sz="0" w:space="0" w:color="auto"/>
          </w:divBdr>
        </w:div>
      </w:divsChild>
    </w:div>
    <w:div w:id="213459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cdisk.com/macforken.php"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w3.org"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FF3110-6481-40C3-9240-E533089CE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478</Words>
  <Characters>1412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Lab Assignment 4A</vt:lpstr>
    </vt:vector>
  </TitlesOfParts>
  <LinksUpToDate>false</LinksUpToDate>
  <CharactersWithSpaces>165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4A</dc:title>
  <dc:creator/>
  <cp:lastModifiedBy/>
  <cp:revision>1</cp:revision>
  <dcterms:created xsi:type="dcterms:W3CDTF">2022-10-23T18:26:00Z</dcterms:created>
  <dcterms:modified xsi:type="dcterms:W3CDTF">2022-10-24T00:06:00Z</dcterms:modified>
  <cp:category>Lab Assignments</cp:category>
</cp:coreProperties>
</file>